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484FF" w14:textId="1447A792" w:rsidR="00E158F5" w:rsidRPr="00457C37" w:rsidRDefault="00A27344" w:rsidP="00E158F5">
      <w:pPr>
        <w:spacing w:before="360" w:after="0" w:line="240" w:lineRule="auto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810D2F0" wp14:editId="7AE091D6">
                <wp:simplePos x="0" y="0"/>
                <wp:positionH relativeFrom="column">
                  <wp:posOffset>5219700</wp:posOffset>
                </wp:positionH>
                <wp:positionV relativeFrom="paragraph">
                  <wp:posOffset>-45720</wp:posOffset>
                </wp:positionV>
                <wp:extent cx="1973580" cy="942975"/>
                <wp:effectExtent l="13335" t="11430" r="13335" b="76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358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75968" w14:textId="77777777" w:rsidR="008153CC" w:rsidRPr="00457C37" w:rsidRDefault="008153CC" w:rsidP="00E158F5">
                            <w:pPr>
                              <w:spacing w:after="0" w:line="240" w:lineRule="auto"/>
                              <w:jc w:val="center"/>
                              <w:rPr>
                                <w:sz w:val="17"/>
                                <w:szCs w:val="17"/>
                              </w:rPr>
                            </w:pPr>
                            <w:r w:rsidRPr="00457C37">
                              <w:rPr>
                                <w:sz w:val="17"/>
                                <w:szCs w:val="17"/>
                              </w:rPr>
                              <w:t>DDD USE ONLY</w:t>
                            </w:r>
                          </w:p>
                          <w:p w14:paraId="752DC644" w14:textId="77777777" w:rsidR="008153CC" w:rsidRPr="00457C37" w:rsidRDefault="008153CC" w:rsidP="00E158F5">
                            <w:pPr>
                              <w:spacing w:after="0" w:line="240" w:lineRule="auto"/>
                              <w:jc w:val="center"/>
                              <w:rPr>
                                <w:sz w:val="17"/>
                                <w:szCs w:val="17"/>
                              </w:rPr>
                            </w:pPr>
                            <w:r w:rsidRPr="00457C37">
                              <w:rPr>
                                <w:sz w:val="17"/>
                                <w:szCs w:val="17"/>
                              </w:rPr>
                              <w:t>DATE/TIME RECEIVED</w:t>
                            </w:r>
                          </w:p>
                          <w:p w14:paraId="781C1696" w14:textId="77777777" w:rsidR="008153CC" w:rsidRPr="00457C37" w:rsidRDefault="008153CC" w:rsidP="00E158F5">
                            <w:pPr>
                              <w:tabs>
                                <w:tab w:val="left" w:pos="810"/>
                                <w:tab w:val="left" w:pos="1710"/>
                                <w:tab w:val="left" w:pos="2430"/>
                              </w:tabs>
                              <w:spacing w:after="0"/>
                              <w:rPr>
                                <w:sz w:val="17"/>
                                <w:szCs w:val="17"/>
                              </w:rPr>
                            </w:pP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  <w:t>Date</w:t>
                            </w: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  <w:t>Time</w:t>
                            </w: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  <w:t>Met?</w:t>
                            </w:r>
                          </w:p>
                          <w:p w14:paraId="689B6A4E" w14:textId="77777777" w:rsidR="008153CC" w:rsidRPr="00457C37" w:rsidRDefault="008153CC" w:rsidP="00E158F5">
                            <w:pPr>
                              <w:tabs>
                                <w:tab w:val="left" w:pos="720"/>
                                <w:tab w:val="left" w:pos="1440"/>
                                <w:tab w:val="left" w:pos="1620"/>
                                <w:tab w:val="left" w:pos="2250"/>
                                <w:tab w:val="left" w:pos="2430"/>
                                <w:tab w:val="left" w:pos="2790"/>
                              </w:tabs>
                              <w:spacing w:after="0"/>
                              <w:rPr>
                                <w:sz w:val="17"/>
                                <w:szCs w:val="17"/>
                              </w:rPr>
                            </w:pPr>
                            <w:r w:rsidRPr="00457C37">
                              <w:rPr>
                                <w:sz w:val="17"/>
                                <w:szCs w:val="17"/>
                              </w:rPr>
                              <w:t>Verbal</w:t>
                            </w: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  <w:u w:val="single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  <w:u w:val="single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  <w:u w:val="single"/>
                              </w:rPr>
                              <w:tab/>
                            </w:r>
                          </w:p>
                          <w:p w14:paraId="2D4A2F3E" w14:textId="77777777" w:rsidR="008153CC" w:rsidRPr="00457C37" w:rsidRDefault="008153CC" w:rsidP="00E158F5">
                            <w:pPr>
                              <w:tabs>
                                <w:tab w:val="left" w:pos="720"/>
                                <w:tab w:val="left" w:pos="1440"/>
                                <w:tab w:val="left" w:pos="1620"/>
                                <w:tab w:val="left" w:pos="2250"/>
                                <w:tab w:val="left" w:pos="2430"/>
                                <w:tab w:val="left" w:pos="2790"/>
                              </w:tabs>
                              <w:spacing w:before="120" w:after="40"/>
                              <w:rPr>
                                <w:sz w:val="17"/>
                                <w:szCs w:val="17"/>
                              </w:rPr>
                            </w:pPr>
                            <w:r w:rsidRPr="00457C37">
                              <w:rPr>
                                <w:sz w:val="17"/>
                                <w:szCs w:val="17"/>
                              </w:rPr>
                              <w:t>Written</w:t>
                            </w: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  <w:u w:val="single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  <w:u w:val="single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</w:rPr>
                              <w:tab/>
                            </w:r>
                            <w:r w:rsidRPr="00457C37">
                              <w:rPr>
                                <w:sz w:val="17"/>
                                <w:szCs w:val="17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10D2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1pt;margin-top:-3.6pt;width:155.4pt;height:74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">
                <v:textbox>
                  <w:txbxContent>
                    <w:p w14:paraId="5DF75968" w14:textId="77777777" w:rsidR="008153CC" w:rsidRPr="00457C37" w:rsidRDefault="008153CC" w:rsidP="00E158F5">
                      <w:pPr>
                        <w:spacing w:after="0" w:line="240" w:lineRule="auto"/>
                        <w:jc w:val="center"/>
                        <w:rPr>
                          <w:sz w:val="17"/>
                          <w:szCs w:val="17"/>
                        </w:rPr>
                      </w:pPr>
                      <w:r w:rsidRPr="00457C37">
                        <w:rPr>
                          <w:sz w:val="17"/>
                          <w:szCs w:val="17"/>
                        </w:rPr>
                        <w:t>DDD USE ONLY</w:t>
                      </w:r>
                    </w:p>
                    <w:p w14:paraId="752DC644" w14:textId="77777777" w:rsidR="008153CC" w:rsidRPr="00457C37" w:rsidRDefault="008153CC" w:rsidP="00E158F5">
                      <w:pPr>
                        <w:spacing w:after="0" w:line="240" w:lineRule="auto"/>
                        <w:jc w:val="center"/>
                        <w:rPr>
                          <w:sz w:val="17"/>
                          <w:szCs w:val="17"/>
                        </w:rPr>
                      </w:pPr>
                      <w:r w:rsidRPr="00457C37">
                        <w:rPr>
                          <w:sz w:val="17"/>
                          <w:szCs w:val="17"/>
                        </w:rPr>
                        <w:t>DATE/TIME RECEIVED</w:t>
                      </w:r>
                    </w:p>
                    <w:p w14:paraId="781C1696" w14:textId="77777777" w:rsidR="008153CC" w:rsidRPr="00457C37" w:rsidRDefault="008153CC" w:rsidP="00E158F5">
                      <w:pPr>
                        <w:tabs>
                          <w:tab w:val="left" w:pos="810"/>
                          <w:tab w:val="left" w:pos="1710"/>
                          <w:tab w:val="left" w:pos="2430"/>
                        </w:tabs>
                        <w:spacing w:after="0"/>
                        <w:rPr>
                          <w:sz w:val="17"/>
                          <w:szCs w:val="17"/>
                        </w:rPr>
                      </w:pPr>
                      <w:r w:rsidRPr="00457C37">
                        <w:rPr>
                          <w:sz w:val="17"/>
                          <w:szCs w:val="17"/>
                        </w:rPr>
                        <w:tab/>
                        <w:t>Date</w:t>
                      </w:r>
                      <w:r w:rsidRPr="00457C37">
                        <w:rPr>
                          <w:sz w:val="17"/>
                          <w:szCs w:val="17"/>
                        </w:rPr>
                        <w:tab/>
                        <w:t>Time</w:t>
                      </w:r>
                      <w:r w:rsidRPr="00457C37">
                        <w:rPr>
                          <w:sz w:val="17"/>
                          <w:szCs w:val="17"/>
                        </w:rPr>
                        <w:tab/>
                        <w:t>Met?</w:t>
                      </w:r>
                    </w:p>
                    <w:p w14:paraId="689B6A4E" w14:textId="77777777" w:rsidR="008153CC" w:rsidRPr="00457C37" w:rsidRDefault="008153CC" w:rsidP="00E158F5">
                      <w:pPr>
                        <w:tabs>
                          <w:tab w:val="left" w:pos="720"/>
                          <w:tab w:val="left" w:pos="1440"/>
                          <w:tab w:val="left" w:pos="1620"/>
                          <w:tab w:val="left" w:pos="2250"/>
                          <w:tab w:val="left" w:pos="2430"/>
                          <w:tab w:val="left" w:pos="2790"/>
                        </w:tabs>
                        <w:spacing w:after="0"/>
                        <w:rPr>
                          <w:sz w:val="17"/>
                          <w:szCs w:val="17"/>
                        </w:rPr>
                      </w:pPr>
                      <w:r w:rsidRPr="00457C37">
                        <w:rPr>
                          <w:sz w:val="17"/>
                          <w:szCs w:val="17"/>
                        </w:rPr>
                        <w:t>Verbal</w:t>
                      </w:r>
                      <w:r w:rsidRPr="00457C37">
                        <w:rPr>
                          <w:sz w:val="17"/>
                          <w:szCs w:val="17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  <w:u w:val="single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  <w:u w:val="single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  <w:u w:val="single"/>
                        </w:rPr>
                        <w:tab/>
                      </w:r>
                    </w:p>
                    <w:p w14:paraId="2D4A2F3E" w14:textId="77777777" w:rsidR="008153CC" w:rsidRPr="00457C37" w:rsidRDefault="008153CC" w:rsidP="00E158F5">
                      <w:pPr>
                        <w:tabs>
                          <w:tab w:val="left" w:pos="720"/>
                          <w:tab w:val="left" w:pos="1440"/>
                          <w:tab w:val="left" w:pos="1620"/>
                          <w:tab w:val="left" w:pos="2250"/>
                          <w:tab w:val="left" w:pos="2430"/>
                          <w:tab w:val="left" w:pos="2790"/>
                        </w:tabs>
                        <w:spacing w:before="120" w:after="40"/>
                        <w:rPr>
                          <w:sz w:val="17"/>
                          <w:szCs w:val="17"/>
                        </w:rPr>
                      </w:pPr>
                      <w:r w:rsidRPr="00457C37">
                        <w:rPr>
                          <w:sz w:val="17"/>
                          <w:szCs w:val="17"/>
                        </w:rPr>
                        <w:t>Written</w:t>
                      </w:r>
                      <w:r w:rsidRPr="00457C37">
                        <w:rPr>
                          <w:sz w:val="17"/>
                          <w:szCs w:val="17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  <w:u w:val="single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  <w:u w:val="single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</w:rPr>
                        <w:tab/>
                      </w:r>
                      <w:r w:rsidRPr="00457C37">
                        <w:rPr>
                          <w:sz w:val="17"/>
                          <w:szCs w:val="17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E158F5" w:rsidRPr="00457C37">
        <w:rPr>
          <w:rFonts w:ascii="Arial" w:hAnsi="Arial" w:cs="Arial"/>
          <w:sz w:val="21"/>
          <w:szCs w:val="21"/>
        </w:rPr>
        <w:t xml:space="preserve">State of </w:t>
      </w:r>
      <w:smartTag w:uri="urn:schemas-microsoft-com:office:smarttags" w:element="country-region">
        <w:smartTag w:uri="urn:schemas-microsoft-com:office:smarttags" w:element="PlaceType">
          <w:r w:rsidR="00E158F5" w:rsidRPr="00457C37">
            <w:rPr>
              <w:rFonts w:ascii="Arial" w:hAnsi="Arial" w:cs="Arial"/>
              <w:sz w:val="21"/>
              <w:szCs w:val="21"/>
            </w:rPr>
            <w:t>Hawaii</w:t>
          </w:r>
        </w:smartTag>
      </w:smartTag>
    </w:p>
    <w:p w14:paraId="2FAEED8D" w14:textId="77777777" w:rsidR="00E158F5" w:rsidRPr="00457C37" w:rsidRDefault="00E158F5" w:rsidP="00E158F5">
      <w:pPr>
        <w:spacing w:after="0" w:line="240" w:lineRule="auto"/>
        <w:jc w:val="center"/>
        <w:rPr>
          <w:rFonts w:ascii="Arial" w:hAnsi="Arial" w:cs="Arial"/>
          <w:sz w:val="21"/>
          <w:szCs w:val="21"/>
        </w:rPr>
      </w:pPr>
      <w:r w:rsidRPr="00457C37">
        <w:rPr>
          <w:rFonts w:ascii="Arial" w:hAnsi="Arial" w:cs="Arial"/>
          <w:sz w:val="21"/>
          <w:szCs w:val="21"/>
        </w:rPr>
        <w:t>Department of Health</w:t>
      </w:r>
    </w:p>
    <w:p w14:paraId="64DBF590" w14:textId="77777777" w:rsidR="00E158F5" w:rsidRPr="00457C37" w:rsidRDefault="00E158F5" w:rsidP="00E158F5">
      <w:pPr>
        <w:spacing w:after="0" w:line="240" w:lineRule="auto"/>
        <w:jc w:val="center"/>
        <w:rPr>
          <w:rFonts w:ascii="Arial" w:hAnsi="Arial" w:cs="Arial"/>
          <w:sz w:val="21"/>
          <w:szCs w:val="21"/>
        </w:rPr>
      </w:pPr>
      <w:r w:rsidRPr="00457C37">
        <w:rPr>
          <w:rFonts w:ascii="Arial" w:hAnsi="Arial" w:cs="Arial"/>
          <w:sz w:val="21"/>
          <w:szCs w:val="21"/>
        </w:rPr>
        <w:t>Developmental Disabilities Division</w:t>
      </w:r>
    </w:p>
    <w:p w14:paraId="6568901E" w14:textId="77777777" w:rsidR="00E158F5" w:rsidRPr="00284252" w:rsidRDefault="00E158F5" w:rsidP="00284252">
      <w:pPr>
        <w:pStyle w:val="Heading1"/>
      </w:pPr>
      <w:r w:rsidRPr="00284252">
        <w:t>ADVERSE EVENT REPORT</w:t>
      </w:r>
      <w:r w:rsidR="00EE0602" w:rsidRPr="00284252">
        <w:t xml:space="preserve"> FORM</w:t>
      </w:r>
    </w:p>
    <w:p w14:paraId="776DC3EF" w14:textId="77777777" w:rsidR="00EE0602" w:rsidRDefault="00EE0602" w:rsidP="005D532C">
      <w:pPr>
        <w:spacing w:after="0" w:line="240" w:lineRule="auto"/>
        <w:jc w:val="center"/>
        <w:rPr>
          <w:rFonts w:ascii="Arial" w:hAnsi="Arial" w:cs="Arial"/>
          <w:b/>
          <w:sz w:val="21"/>
          <w:szCs w:val="21"/>
        </w:rPr>
      </w:pPr>
      <w:r w:rsidRPr="00EE0602">
        <w:rPr>
          <w:rFonts w:ascii="Arial" w:hAnsi="Arial" w:cs="Arial"/>
          <w:b/>
          <w:sz w:val="21"/>
          <w:szCs w:val="21"/>
        </w:rPr>
        <w:t xml:space="preserve">THIS FORM MUST BE COMPLETED AND SUBMITTED TO THE DDD CASE MANAGER </w:t>
      </w:r>
    </w:p>
    <w:p w14:paraId="49029D63" w14:textId="3F2D800C" w:rsidR="00EE0602" w:rsidRDefault="00EE0602" w:rsidP="005D532C">
      <w:pPr>
        <w:spacing w:after="0" w:line="240" w:lineRule="auto"/>
        <w:jc w:val="center"/>
        <w:rPr>
          <w:rFonts w:ascii="Arial" w:hAnsi="Arial" w:cs="Arial"/>
          <w:b/>
          <w:sz w:val="21"/>
          <w:szCs w:val="21"/>
        </w:rPr>
      </w:pPr>
      <w:r w:rsidRPr="00EE0602">
        <w:rPr>
          <w:rFonts w:ascii="Arial" w:hAnsi="Arial" w:cs="Arial"/>
          <w:b/>
          <w:sz w:val="21"/>
          <w:szCs w:val="21"/>
        </w:rPr>
        <w:t>WITHIN 72 HOURS OF THE ADVERSE EVENT</w:t>
      </w:r>
    </w:p>
    <w:p w14:paraId="4F961ACF" w14:textId="198C277F" w:rsidR="005D532C" w:rsidRDefault="005D532C" w:rsidP="005D532C">
      <w:pPr>
        <w:spacing w:after="0" w:line="240" w:lineRule="auto"/>
        <w:jc w:val="center"/>
        <w:rPr>
          <w:rFonts w:ascii="Arial" w:hAnsi="Arial" w:cs="Arial"/>
          <w:b/>
          <w:sz w:val="21"/>
          <w:szCs w:val="21"/>
        </w:rPr>
      </w:pPr>
    </w:p>
    <w:p w14:paraId="30D3DFFC" w14:textId="0E75B048" w:rsidR="005D532C" w:rsidRDefault="005D532C" w:rsidP="005D532C">
      <w:pPr>
        <w:spacing w:after="0" w:line="240" w:lineRule="auto"/>
        <w:rPr>
          <w:rFonts w:ascii="Arial" w:hAnsi="Arial" w:cs="Arial"/>
          <w:b/>
          <w:sz w:val="21"/>
          <w:szCs w:val="21"/>
        </w:rPr>
      </w:pPr>
      <w:r w:rsidRPr="004A15B3">
        <w:rPr>
          <w:rFonts w:ascii="Arial" w:hAnsi="Arial" w:cs="Arial"/>
          <w:b/>
          <w:caps/>
          <w:color w:val="000000"/>
          <w:sz w:val="18"/>
          <w:szCs w:val="18"/>
        </w:rPr>
        <w:t>Please Print or Type</w:t>
      </w:r>
      <w:r w:rsidRPr="004A15B3">
        <w:rPr>
          <w:rFonts w:ascii="Arial" w:hAnsi="Arial" w:cs="Arial"/>
          <w:b/>
          <w:caps/>
          <w:sz w:val="18"/>
          <w:szCs w:val="18"/>
        </w:rPr>
        <w:t>:</w:t>
      </w: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0A0" w:firstRow="1" w:lastRow="0" w:firstColumn="1" w:lastColumn="0" w:noHBand="0" w:noVBand="0"/>
      </w:tblPr>
      <w:tblGrid>
        <w:gridCol w:w="2697"/>
        <w:gridCol w:w="810"/>
        <w:gridCol w:w="2608"/>
        <w:gridCol w:w="1351"/>
        <w:gridCol w:w="2069"/>
        <w:gridCol w:w="1975"/>
      </w:tblGrid>
      <w:tr w:rsidR="005D532C" w:rsidRPr="00457C37" w14:paraId="4F8F274B" w14:textId="77777777" w:rsidTr="00A33E56">
        <w:trPr>
          <w:trHeight w:val="429"/>
        </w:trPr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bookmarkStart w:id="0" w:name="Check1"/>
          <w:p w14:paraId="265A4D17" w14:textId="77777777" w:rsidR="005D532C" w:rsidRDefault="005D532C" w:rsidP="005D532C">
            <w:pPr>
              <w:tabs>
                <w:tab w:val="left" w:pos="-720"/>
                <w:tab w:val="left" w:pos="3420"/>
                <w:tab w:val="left" w:pos="4320"/>
                <w:tab w:val="left" w:pos="5490"/>
                <w:tab w:val="left" w:pos="7740"/>
                <w:tab w:val="right" w:pos="11070"/>
              </w:tabs>
              <w:spacing w:after="0" w:line="240" w:lineRule="auto"/>
              <w:ind w:left="-30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0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E6301">
              <w:rPr>
                <w:rFonts w:ascii="Arial" w:hAnsi="Arial" w:cs="Arial"/>
                <w:sz w:val="18"/>
                <w:szCs w:val="18"/>
              </w:rPr>
              <w:t>Waiver Participant</w:t>
            </w:r>
            <w:bookmarkStart w:id="1" w:name="Check2"/>
            <w:r w:rsidRPr="004E6301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25F50176" w14:textId="5ADB33AD" w:rsidR="005D532C" w:rsidRDefault="005D532C" w:rsidP="005D532C">
            <w:pPr>
              <w:tabs>
                <w:tab w:val="left" w:pos="-720"/>
                <w:tab w:val="left" w:pos="3420"/>
                <w:tab w:val="left" w:pos="4320"/>
                <w:tab w:val="left" w:pos="5490"/>
                <w:tab w:val="left" w:pos="7740"/>
                <w:tab w:val="right" w:pos="11070"/>
              </w:tabs>
              <w:spacing w:after="0" w:line="240" w:lineRule="auto"/>
              <w:ind w:left="-30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E6301">
              <w:rPr>
                <w:rFonts w:ascii="Arial" w:hAnsi="Arial" w:cs="Arial"/>
                <w:sz w:val="18"/>
                <w:szCs w:val="18"/>
              </w:rPr>
              <w:t>Non-Waiver Participant</w:t>
            </w:r>
          </w:p>
        </w:tc>
        <w:tc>
          <w:tcPr>
            <w:tcW w:w="14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D7F840" w14:textId="77777777" w:rsidR="005D532C" w:rsidRPr="00A33E56" w:rsidRDefault="005D532C" w:rsidP="005D532C">
            <w:pPr>
              <w:tabs>
                <w:tab w:val="left" w:pos="-720"/>
                <w:tab w:val="left" w:pos="3420"/>
                <w:tab w:val="left" w:pos="4320"/>
                <w:tab w:val="left" w:pos="5490"/>
                <w:tab w:val="left" w:pos="7740"/>
                <w:tab w:val="right" w:pos="11070"/>
              </w:tabs>
              <w:spacing w:after="0" w:line="240" w:lineRule="auto"/>
              <w:ind w:left="-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t xml:space="preserve">Event occurred during billable service:  </w:t>
            </w:r>
          </w:p>
          <w:p w14:paraId="045CB8A8" w14:textId="764590FC" w:rsidR="005D532C" w:rsidRPr="00A33E56" w:rsidRDefault="005D532C" w:rsidP="005D532C">
            <w:pPr>
              <w:tabs>
                <w:tab w:val="left" w:pos="-720"/>
                <w:tab w:val="left" w:pos="3420"/>
                <w:tab w:val="left" w:pos="4320"/>
                <w:tab w:val="left" w:pos="5490"/>
                <w:tab w:val="left" w:pos="7740"/>
                <w:tab w:val="right" w:pos="11070"/>
              </w:tabs>
              <w:spacing w:after="0" w:line="240" w:lineRule="auto"/>
              <w:ind w:left="-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1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4"/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8153CC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2"/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t xml:space="preserve"> Yes     </w:t>
            </w:r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1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65"/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8153CC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3"/>
            <w:r w:rsidRPr="00A33E56">
              <w:rPr>
                <w:rFonts w:ascii="Arial" w:hAnsi="Arial" w:cs="Arial"/>
                <w:color w:val="000000"/>
                <w:sz w:val="18"/>
                <w:szCs w:val="18"/>
              </w:rPr>
              <w:t xml:space="preserve"> No</w:t>
            </w:r>
          </w:p>
        </w:tc>
        <w:tc>
          <w:tcPr>
            <w:tcW w:w="148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C8C3" w14:textId="0787AA22" w:rsidR="005D532C" w:rsidRPr="004E6301" w:rsidRDefault="005D532C" w:rsidP="00E76775">
            <w:pPr>
              <w:numPr>
                <w:ilvl w:val="0"/>
                <w:numId w:val="27"/>
              </w:numPr>
              <w:spacing w:before="40" w:after="40" w:line="240" w:lineRule="auto"/>
              <w:ind w:right="-108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t>EVENT DATE</w:t>
            </w:r>
            <w:r w:rsidR="00544AFD">
              <w:rPr>
                <w:rFonts w:ascii="Arial" w:hAnsi="Arial" w:cs="Arial"/>
                <w:sz w:val="18"/>
                <w:szCs w:val="18"/>
              </w:rPr>
              <w:t xml:space="preserve"> (MM/DD/YY)</w:t>
            </w:r>
            <w:r w:rsidRPr="004E6301">
              <w:rPr>
                <w:rFonts w:ascii="Arial" w:hAnsi="Arial" w:cs="Arial"/>
                <w:sz w:val="18"/>
                <w:szCs w:val="18"/>
              </w:rPr>
              <w:br/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  <w:r w:rsidRPr="004E6301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6E8D6" w14:textId="77777777" w:rsidR="005D532C" w:rsidRPr="004E6301" w:rsidRDefault="005D532C" w:rsidP="00E76775">
            <w:pPr>
              <w:numPr>
                <w:ilvl w:val="0"/>
                <w:numId w:val="27"/>
              </w:numPr>
              <w:spacing w:before="40" w:after="40" w:line="240" w:lineRule="auto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t>EVENT TIME</w:t>
            </w:r>
            <w:r w:rsidRPr="004E6301">
              <w:rPr>
                <w:rFonts w:ascii="Arial" w:hAnsi="Arial" w:cs="Arial"/>
                <w:sz w:val="18"/>
                <w:szCs w:val="18"/>
              </w:rPr>
              <w:br/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5" w:name="Text15"/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"/>
            <w:r w:rsidRPr="004E6301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</w:tr>
      <w:tr w:rsidR="008224DB" w:rsidRPr="00457C37" w14:paraId="2902FE77" w14:textId="77777777" w:rsidTr="00A33E56">
        <w:trPr>
          <w:trHeight w:val="528"/>
        </w:trPr>
        <w:tc>
          <w:tcPr>
            <w:tcW w:w="1523" w:type="pct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000000"/>
            </w:tcBorders>
          </w:tcPr>
          <w:p w14:paraId="41E34203" w14:textId="77777777" w:rsidR="00E158F5" w:rsidRPr="004E6301" w:rsidRDefault="00E76775" w:rsidP="00CC0F9F">
            <w:pPr>
              <w:spacing w:before="40" w:after="4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.  PARTIC</w:t>
            </w:r>
            <w:r w:rsidR="008224DB">
              <w:rPr>
                <w:rFonts w:ascii="Arial" w:hAnsi="Arial" w:cs="Arial"/>
                <w:sz w:val="18"/>
                <w:szCs w:val="18"/>
              </w:rPr>
              <w:t>IPANT NAME (Last, First, MI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66837CB" w14:textId="77777777" w:rsidR="00E158F5" w:rsidRPr="004E6301" w:rsidRDefault="00E158F5" w:rsidP="00CC0F9F">
            <w:pPr>
              <w:spacing w:after="40" w:line="240" w:lineRule="auto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6" w:name="Text1"/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133" w:type="pct"/>
            <w:tcBorders>
              <w:top w:val="single" w:sz="4" w:space="0" w:color="auto"/>
              <w:left w:val="single" w:sz="4" w:space="0" w:color="000000"/>
              <w:bottom w:val="single" w:sz="8" w:space="0" w:color="auto"/>
              <w:right w:val="single" w:sz="8" w:space="0" w:color="auto"/>
            </w:tcBorders>
          </w:tcPr>
          <w:p w14:paraId="27314442" w14:textId="77777777" w:rsidR="008224DB" w:rsidRDefault="00E76775" w:rsidP="00ED34B9">
            <w:pPr>
              <w:spacing w:before="40" w:after="40" w:line="240" w:lineRule="auto"/>
              <w:ind w:left="252" w:hanging="2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 xml:space="preserve">.  </w:t>
            </w:r>
            <w:r w:rsidR="00ED34B9">
              <w:rPr>
                <w:rFonts w:ascii="Arial" w:hAnsi="Arial" w:cs="Arial"/>
                <w:sz w:val="18"/>
                <w:szCs w:val="18"/>
              </w:rPr>
              <w:t xml:space="preserve">BIRTHDATE </w:t>
            </w:r>
            <w:r w:rsidR="008224DB">
              <w:rPr>
                <w:rFonts w:ascii="Arial" w:hAnsi="Arial" w:cs="Arial"/>
                <w:sz w:val="18"/>
                <w:szCs w:val="18"/>
              </w:rPr>
              <w:t>(MM/DD/YY)</w:t>
            </w:r>
          </w:p>
          <w:p w14:paraId="281465D4" w14:textId="77777777" w:rsidR="00E158F5" w:rsidRPr="004E6301" w:rsidRDefault="00E158F5" w:rsidP="008224DB">
            <w:pPr>
              <w:spacing w:before="40" w:after="40" w:line="240" w:lineRule="auto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7" w:name="Text2"/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587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3193454A" w14:textId="77777777" w:rsidR="00E158F5" w:rsidRPr="004E6301" w:rsidRDefault="00E76775" w:rsidP="008224DB">
            <w:pPr>
              <w:spacing w:before="40" w:after="40" w:line="240" w:lineRule="auto"/>
              <w:ind w:left="-18" w:right="-10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="008224DB">
              <w:rPr>
                <w:rFonts w:ascii="Arial" w:hAnsi="Arial" w:cs="Arial"/>
                <w:sz w:val="18"/>
                <w:szCs w:val="18"/>
              </w:rPr>
              <w:t>.  SEX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br/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8" w:name="Text95"/>
            <w:r w:rsidR="00E158F5"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9D60876" w14:textId="77777777" w:rsidR="00E158F5" w:rsidRPr="004E6301" w:rsidRDefault="00E76775" w:rsidP="00CC0F9F">
            <w:pPr>
              <w:spacing w:before="40" w:after="40" w:line="240" w:lineRule="auto"/>
              <w:ind w:left="-1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 xml:space="preserve">.  MEDICAID ID 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9" w:name="Text96"/>
            <w:r w:rsidR="00E158F5"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30F9C3E" w14:textId="77777777" w:rsidR="00E76775" w:rsidRDefault="00E76775" w:rsidP="00CC0F9F">
            <w:pPr>
              <w:spacing w:before="40" w:after="40" w:line="240" w:lineRule="auto"/>
              <w:ind w:left="-1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 xml:space="preserve">.  </w:t>
            </w:r>
            <w:r w:rsidR="005B0EF4" w:rsidRPr="004E6301">
              <w:rPr>
                <w:rFonts w:ascii="Arial" w:hAnsi="Arial" w:cs="Arial"/>
                <w:sz w:val="18"/>
                <w:szCs w:val="18"/>
              </w:rPr>
              <w:t xml:space="preserve">CM </w:t>
            </w:r>
            <w:r w:rsidR="00E158F5" w:rsidRPr="004E6301">
              <w:rPr>
                <w:rFonts w:ascii="Arial" w:hAnsi="Arial" w:cs="Arial"/>
                <w:sz w:val="18"/>
                <w:szCs w:val="18"/>
              </w:rPr>
              <w:t xml:space="preserve">UNIT </w:t>
            </w:r>
          </w:p>
          <w:p w14:paraId="28E9B64A" w14:textId="77777777" w:rsidR="00E158F5" w:rsidRPr="004E6301" w:rsidRDefault="00E158F5" w:rsidP="00CC0F9F">
            <w:pPr>
              <w:spacing w:before="40" w:after="40" w:line="240" w:lineRule="auto"/>
              <w:ind w:left="-18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</w:p>
        </w:tc>
      </w:tr>
      <w:tr w:rsidR="008224DB" w:rsidRPr="00457C37" w14:paraId="30E9F13E" w14:textId="77777777" w:rsidTr="00A33E56">
        <w:trPr>
          <w:trHeight w:hRule="exact" w:val="560"/>
        </w:trPr>
        <w:tc>
          <w:tcPr>
            <w:tcW w:w="1523" w:type="pct"/>
            <w:gridSpan w:val="2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</w:tcPr>
          <w:p w14:paraId="72E8DCF1" w14:textId="77777777" w:rsidR="008224DB" w:rsidRPr="004E6301" w:rsidRDefault="00E76775" w:rsidP="008B578F">
            <w:pPr>
              <w:spacing w:before="4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t xml:space="preserve">.  </w:t>
            </w:r>
            <w:bookmarkStart w:id="11" w:name="Text6"/>
            <w:r w:rsidR="008224DB">
              <w:rPr>
                <w:rFonts w:ascii="Arial" w:hAnsi="Arial" w:cs="Arial"/>
                <w:sz w:val="18"/>
                <w:szCs w:val="18"/>
              </w:rPr>
              <w:t>REPORTER’S NAME</w:t>
            </w:r>
          </w:p>
          <w:p w14:paraId="6A70EEDA" w14:textId="77777777" w:rsidR="008224DB" w:rsidRPr="004E6301" w:rsidRDefault="008224DB" w:rsidP="008B578F">
            <w:pPr>
              <w:spacing w:before="4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"/>
          </w:p>
          <w:p w14:paraId="09881137" w14:textId="77777777" w:rsidR="008224DB" w:rsidRPr="004E6301" w:rsidRDefault="008224DB" w:rsidP="008B578F">
            <w:pPr>
              <w:spacing w:before="4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3" w:type="pc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0933A9" w14:textId="77777777" w:rsidR="008224DB" w:rsidRPr="004E6301" w:rsidRDefault="008224DB" w:rsidP="008224DB">
            <w:pPr>
              <w:spacing w:before="4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t xml:space="preserve"> </w:t>
            </w:r>
            <w:bookmarkStart w:id="12" w:name="Text7"/>
            <w:r w:rsidR="00E76775">
              <w:rPr>
                <w:rFonts w:ascii="Arial" w:hAnsi="Arial" w:cs="Arial"/>
                <w:sz w:val="18"/>
                <w:szCs w:val="18"/>
              </w:rPr>
              <w:t>9</w:t>
            </w:r>
            <w:r>
              <w:rPr>
                <w:rFonts w:ascii="Arial" w:hAnsi="Arial" w:cs="Arial"/>
                <w:sz w:val="18"/>
                <w:szCs w:val="18"/>
              </w:rPr>
              <w:t>. RELATIONSHIP</w:t>
            </w:r>
            <w:bookmarkEnd w:id="12"/>
          </w:p>
          <w:bookmarkStart w:id="13" w:name="Text9"/>
          <w:p w14:paraId="300FBB94" w14:textId="77777777" w:rsidR="008224DB" w:rsidRPr="004E6301" w:rsidRDefault="008224DB" w:rsidP="008B578F">
            <w:pPr>
              <w:spacing w:before="4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14" w:name="Text113"/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bookmarkEnd w:id="14"/>
        <w:tc>
          <w:tcPr>
            <w:tcW w:w="587" w:type="pct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</w:tcPr>
          <w:p w14:paraId="669BE6CB" w14:textId="77777777" w:rsidR="008224DB" w:rsidRDefault="00E76775" w:rsidP="008B578F">
            <w:pPr>
              <w:spacing w:before="4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  <w:r w:rsidR="008224DB">
              <w:rPr>
                <w:rFonts w:ascii="Arial" w:hAnsi="Arial" w:cs="Arial"/>
                <w:sz w:val="18"/>
                <w:szCs w:val="18"/>
              </w:rPr>
              <w:t>. ISLAND</w:t>
            </w:r>
          </w:p>
          <w:p w14:paraId="05F1E546" w14:textId="77777777" w:rsidR="008224DB" w:rsidRPr="004E6301" w:rsidRDefault="008224DB" w:rsidP="008B578F">
            <w:pPr>
              <w:spacing w:before="4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15" w:name="Text117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</w:p>
        </w:tc>
        <w:bookmarkEnd w:id="13"/>
        <w:tc>
          <w:tcPr>
            <w:tcW w:w="899" w:type="pct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</w:tcPr>
          <w:p w14:paraId="2BF554A5" w14:textId="77777777" w:rsidR="008224DB" w:rsidRPr="004E6301" w:rsidRDefault="00E76775" w:rsidP="008B578F">
            <w:pPr>
              <w:spacing w:before="4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t xml:space="preserve">.  TELEPHONE NO. </w: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224DB"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858" w:type="pc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DBD09D7" w14:textId="77777777" w:rsidR="008224DB" w:rsidRPr="004E6301" w:rsidRDefault="008224DB" w:rsidP="00612F7E">
            <w:pPr>
              <w:spacing w:before="4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t>1</w:t>
            </w:r>
            <w:r w:rsidR="00E76775">
              <w:rPr>
                <w:rFonts w:ascii="Arial" w:hAnsi="Arial" w:cs="Arial"/>
                <w:sz w:val="18"/>
                <w:szCs w:val="18"/>
              </w:rPr>
              <w:t>2</w:t>
            </w:r>
            <w:r w:rsidRPr="004E6301">
              <w:rPr>
                <w:rFonts w:ascii="Arial" w:hAnsi="Arial" w:cs="Arial"/>
                <w:sz w:val="18"/>
                <w:szCs w:val="18"/>
              </w:rPr>
              <w:t xml:space="preserve">.  FAX NO. </w:t>
            </w:r>
          </w:p>
          <w:p w14:paraId="582F7D62" w14:textId="77777777" w:rsidR="008224DB" w:rsidRPr="004E6301" w:rsidRDefault="008224DB" w:rsidP="00612F7E">
            <w:pPr>
              <w:spacing w:before="4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6" w:name="Text10"/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6"/>
          </w:p>
        </w:tc>
      </w:tr>
      <w:tr w:rsidR="00260C00" w:rsidRPr="00457C37" w14:paraId="7A853C8F" w14:textId="77777777" w:rsidTr="005D532C">
        <w:trPr>
          <w:trHeight w:val="579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8ACCB" w14:textId="77777777" w:rsidR="00260C00" w:rsidRDefault="00260C00" w:rsidP="00EE0602">
            <w:pPr>
              <w:tabs>
                <w:tab w:val="left" w:pos="2502"/>
                <w:tab w:val="left" w:pos="3492"/>
                <w:tab w:val="left" w:pos="4842"/>
                <w:tab w:val="left" w:pos="6192"/>
              </w:tabs>
              <w:spacing w:before="40" w:after="0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4E6301">
              <w:rPr>
                <w:rFonts w:ascii="Arial" w:hAnsi="Arial" w:cs="Arial"/>
                <w:sz w:val="18"/>
                <w:szCs w:val="18"/>
              </w:rPr>
              <w:t xml:space="preserve">.  NAME OF </w:t>
            </w:r>
            <w:r>
              <w:rPr>
                <w:rFonts w:ascii="Arial" w:hAnsi="Arial" w:cs="Arial"/>
                <w:sz w:val="18"/>
                <w:szCs w:val="18"/>
              </w:rPr>
              <w:t xml:space="preserve">REPORTER’S </w:t>
            </w:r>
            <w:r w:rsidRPr="004E6301">
              <w:rPr>
                <w:rFonts w:ascii="Arial" w:hAnsi="Arial" w:cs="Arial"/>
                <w:sz w:val="18"/>
                <w:szCs w:val="18"/>
              </w:rPr>
              <w:t>AGENCY</w:t>
            </w:r>
            <w:r>
              <w:rPr>
                <w:rFonts w:ascii="Arial" w:hAnsi="Arial" w:cs="Arial"/>
                <w:sz w:val="18"/>
                <w:szCs w:val="18"/>
              </w:rPr>
              <w:t xml:space="preserve"> (If applicable)</w:t>
            </w:r>
          </w:p>
          <w:p w14:paraId="2869B659" w14:textId="77777777" w:rsidR="00260C00" w:rsidRPr="004E6301" w:rsidRDefault="00260C00" w:rsidP="00260C00">
            <w:pPr>
              <w:tabs>
                <w:tab w:val="left" w:pos="2502"/>
                <w:tab w:val="left" w:pos="3492"/>
                <w:tab w:val="left" w:pos="4842"/>
                <w:tab w:val="left" w:pos="6192"/>
              </w:tabs>
              <w:spacing w:before="40" w:after="0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7" w:name="Text12"/>
            <w:r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4E6301">
              <w:rPr>
                <w:rFonts w:ascii="Arial" w:hAnsi="Arial" w:cs="Arial"/>
                <w:sz w:val="18"/>
                <w:szCs w:val="18"/>
              </w:rPr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7"/>
          </w:p>
        </w:tc>
      </w:tr>
      <w:tr w:rsidR="008B578F" w:rsidRPr="00457C37" w14:paraId="67663530" w14:textId="77777777" w:rsidTr="005D532C">
        <w:trPr>
          <w:trHeight w:val="288"/>
        </w:trPr>
        <w:tc>
          <w:tcPr>
            <w:tcW w:w="5000" w:type="pct"/>
            <w:gridSpan w:val="6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14:paraId="64713E0C" w14:textId="77777777" w:rsidR="008B578F" w:rsidRPr="00284252" w:rsidRDefault="008B578F" w:rsidP="00284252">
            <w:pPr>
              <w:pStyle w:val="Heading2"/>
            </w:pPr>
            <w:r w:rsidRPr="00284252">
              <w:t>ADVERSE EVENT INFORMATION</w:t>
            </w:r>
          </w:p>
        </w:tc>
      </w:tr>
      <w:tr w:rsidR="008B578F" w:rsidRPr="00457C37" w14:paraId="29CBDD9E" w14:textId="77777777" w:rsidTr="005D532C">
        <w:trPr>
          <w:trHeight w:val="987"/>
        </w:trPr>
        <w:tc>
          <w:tcPr>
            <w:tcW w:w="5000" w:type="pct"/>
            <w:gridSpan w:val="6"/>
            <w:tcBorders>
              <w:top w:val="doub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571362AE" w14:textId="77777777" w:rsidR="008B578F" w:rsidRPr="008B3B30" w:rsidRDefault="008B578F" w:rsidP="00612F7E">
            <w:pPr>
              <w:tabs>
                <w:tab w:val="left" w:pos="2862"/>
                <w:tab w:val="left" w:pos="4122"/>
                <w:tab w:val="left" w:pos="5742"/>
                <w:tab w:val="left" w:pos="7197"/>
                <w:tab w:val="left" w:pos="8262"/>
                <w:tab w:val="left" w:pos="9702"/>
              </w:tabs>
              <w:spacing w:before="60" w:after="0"/>
              <w:rPr>
                <w:rFonts w:ascii="Arial" w:hAnsi="Arial" w:cs="Arial"/>
                <w:b/>
                <w:sz w:val="20"/>
                <w:szCs w:val="20"/>
              </w:rPr>
            </w:pPr>
            <w:r w:rsidRPr="008B3B30">
              <w:rPr>
                <w:rFonts w:ascii="Arial" w:hAnsi="Arial" w:cs="Arial"/>
                <w:b/>
                <w:sz w:val="20"/>
                <w:szCs w:val="20"/>
              </w:rPr>
              <w:t>SECTION A:  GENERAL INFORMATION</w:t>
            </w:r>
          </w:p>
          <w:p w14:paraId="1DBD8ACC" w14:textId="15E1AE24" w:rsidR="001B07D1" w:rsidRDefault="008B578F" w:rsidP="001B07D1">
            <w:pPr>
              <w:tabs>
                <w:tab w:val="left" w:pos="2862"/>
                <w:tab w:val="left" w:pos="4122"/>
                <w:tab w:val="left" w:pos="5742"/>
                <w:tab w:val="left" w:pos="7197"/>
                <w:tab w:val="left" w:pos="8262"/>
                <w:tab w:val="left" w:pos="9702"/>
              </w:tabs>
              <w:spacing w:before="60" w:after="0"/>
              <w:rPr>
                <w:rFonts w:ascii="Arial" w:hAnsi="Arial" w:cs="Arial"/>
                <w:sz w:val="18"/>
                <w:szCs w:val="18"/>
              </w:rPr>
            </w:pPr>
            <w:r w:rsidRPr="00E02C00">
              <w:rPr>
                <w:rFonts w:ascii="Arial" w:hAnsi="Arial" w:cs="Arial"/>
                <w:sz w:val="18"/>
                <w:szCs w:val="18"/>
              </w:rPr>
              <w:t>1</w:t>
            </w:r>
            <w:r w:rsidR="00EF1AF9">
              <w:rPr>
                <w:rFonts w:ascii="Arial" w:hAnsi="Arial" w:cs="Arial"/>
                <w:sz w:val="18"/>
                <w:szCs w:val="18"/>
              </w:rPr>
              <w:t>4</w:t>
            </w:r>
            <w:r w:rsidRPr="00E02C00">
              <w:rPr>
                <w:rFonts w:ascii="Arial" w:hAnsi="Arial" w:cs="Arial"/>
                <w:sz w:val="18"/>
                <w:szCs w:val="18"/>
              </w:rPr>
              <w:t>.  EVENT LOCATION</w:t>
            </w:r>
            <w:bookmarkStart w:id="18" w:name="Check3"/>
            <w:r w:rsidR="001B07D1">
              <w:rPr>
                <w:rFonts w:ascii="Arial" w:hAnsi="Arial" w:cs="Arial"/>
                <w:sz w:val="18"/>
                <w:szCs w:val="18"/>
              </w:rPr>
              <w:t xml:space="preserve">:    </w:t>
            </w: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8"/>
            <w:r w:rsidRPr="004E630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B07D1">
              <w:rPr>
                <w:rFonts w:ascii="Arial" w:hAnsi="Arial" w:cs="Arial"/>
                <w:sz w:val="18"/>
                <w:szCs w:val="18"/>
              </w:rPr>
              <w:t xml:space="preserve">Own/Family </w:t>
            </w:r>
            <w:r w:rsidRPr="004E6301">
              <w:rPr>
                <w:rFonts w:ascii="Arial" w:hAnsi="Arial" w:cs="Arial"/>
                <w:sz w:val="18"/>
                <w:szCs w:val="18"/>
              </w:rPr>
              <w:t>Home</w:t>
            </w:r>
            <w:bookmarkStart w:id="19" w:name="Check7"/>
            <w:r w:rsidR="001B07D1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1B07D1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B07D1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1B07D1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9"/>
            <w:r w:rsidR="001B07D1" w:rsidRPr="004E6301">
              <w:rPr>
                <w:rFonts w:ascii="Arial" w:hAnsi="Arial" w:cs="Arial"/>
                <w:sz w:val="18"/>
                <w:szCs w:val="18"/>
              </w:rPr>
              <w:t xml:space="preserve"> Community</w:t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tab/>
            </w:r>
            <w:bookmarkStart w:id="20" w:name="Check8"/>
            <w:r w:rsidR="001B07D1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B07D1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1B07D1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20"/>
            <w:r w:rsidR="001B07D1" w:rsidRPr="004E6301">
              <w:rPr>
                <w:rFonts w:ascii="Arial" w:hAnsi="Arial" w:cs="Arial"/>
                <w:sz w:val="18"/>
                <w:szCs w:val="18"/>
              </w:rPr>
              <w:t xml:space="preserve"> Program Site</w:t>
            </w:r>
            <w:r w:rsidR="001B07D1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21" w:name="Check9"/>
            <w:r w:rsidR="001B07D1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B07D1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1B07D1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21"/>
            <w:r w:rsidR="001B07D1" w:rsidRPr="004E6301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22" w:name="Text101"/>
            <w:r w:rsidR="001B07D1"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1B07D1"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2"/>
            <w:r w:rsidR="001B07D1" w:rsidRPr="004E6301">
              <w:rPr>
                <w:rFonts w:ascii="Arial" w:hAnsi="Arial" w:cs="Arial"/>
                <w:sz w:val="18"/>
                <w:szCs w:val="18"/>
              </w:rPr>
              <w:t>____________________</w:t>
            </w:r>
            <w:r w:rsidR="001B07D1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  <w:bookmarkStart w:id="23" w:name="Check4"/>
          <w:p w14:paraId="0B8288EF" w14:textId="77777777" w:rsidR="008B578F" w:rsidRPr="004E6301" w:rsidRDefault="008B578F" w:rsidP="00260C00">
            <w:pPr>
              <w:tabs>
                <w:tab w:val="left" w:pos="2862"/>
                <w:tab w:val="left" w:pos="4122"/>
                <w:tab w:val="left" w:pos="5742"/>
                <w:tab w:val="left" w:pos="7197"/>
                <w:tab w:val="left" w:pos="8262"/>
                <w:tab w:val="left" w:pos="9702"/>
              </w:tabs>
              <w:spacing w:before="60" w:after="0"/>
              <w:rPr>
                <w:rFonts w:ascii="Arial" w:hAnsi="Arial" w:cs="Arial"/>
                <w:sz w:val="18"/>
                <w:szCs w:val="18"/>
              </w:rPr>
            </w:pP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23"/>
            <w:r w:rsidRPr="004E6301">
              <w:rPr>
                <w:rFonts w:ascii="Arial" w:hAnsi="Arial" w:cs="Arial"/>
                <w:sz w:val="18"/>
                <w:szCs w:val="18"/>
              </w:rPr>
              <w:t xml:space="preserve"> Foster Home</w:t>
            </w:r>
            <w:r w:rsidR="00260C00">
              <w:rPr>
                <w:rFonts w:ascii="Arial" w:hAnsi="Arial" w:cs="Arial"/>
                <w:sz w:val="18"/>
                <w:szCs w:val="18"/>
              </w:rPr>
              <w:t>*</w:t>
            </w:r>
            <w:r w:rsidR="001B07D1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24" w:name="Check5"/>
            <w:r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24"/>
            <w:r w:rsidRPr="004E6301">
              <w:rPr>
                <w:rFonts w:ascii="Arial" w:hAnsi="Arial" w:cs="Arial"/>
                <w:sz w:val="18"/>
                <w:szCs w:val="18"/>
              </w:rPr>
              <w:t xml:space="preserve"> DOM Home</w:t>
            </w:r>
            <w:r w:rsidR="00260C00">
              <w:rPr>
                <w:rFonts w:ascii="Arial" w:hAnsi="Arial" w:cs="Arial"/>
                <w:sz w:val="18"/>
                <w:szCs w:val="18"/>
              </w:rPr>
              <w:t>*</w:t>
            </w:r>
            <w:r w:rsidR="001B07D1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25" w:name="Check6"/>
            <w:r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25"/>
            <w:r w:rsidRPr="004E6301">
              <w:rPr>
                <w:rFonts w:ascii="Arial" w:hAnsi="Arial" w:cs="Arial"/>
                <w:sz w:val="18"/>
                <w:szCs w:val="18"/>
              </w:rPr>
              <w:t xml:space="preserve"> ARCH</w:t>
            </w:r>
            <w:r w:rsidR="00260C00">
              <w:rPr>
                <w:rFonts w:ascii="Arial" w:hAnsi="Arial" w:cs="Arial"/>
                <w:sz w:val="18"/>
                <w:szCs w:val="18"/>
              </w:rPr>
              <w:t>*</w:t>
            </w:r>
            <w:r w:rsidR="001B07D1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4E6301">
              <w:rPr>
                <w:rFonts w:ascii="Arial" w:hAnsi="Arial" w:cs="Arial"/>
                <w:sz w:val="18"/>
                <w:szCs w:val="18"/>
              </w:rPr>
              <w:tab/>
            </w:r>
            <w:r w:rsidR="00260C00">
              <w:rPr>
                <w:rFonts w:ascii="Arial" w:hAnsi="Arial" w:cs="Arial"/>
                <w:sz w:val="18"/>
                <w:szCs w:val="18"/>
              </w:rPr>
              <w:t xml:space="preserve">*Include Name of Licensed/Certified Home </w:t>
            </w:r>
            <w:r w:rsidR="001B07D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26" w:name="Text121"/>
            <w:r w:rsidR="001B07D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1B07D1">
              <w:rPr>
                <w:rFonts w:ascii="Arial" w:hAnsi="Arial" w:cs="Arial"/>
                <w:sz w:val="18"/>
                <w:szCs w:val="18"/>
              </w:rPr>
            </w:r>
            <w:r w:rsidR="001B07D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B07D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B07D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B07D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B07D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B07D1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B07D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6"/>
            <w:r w:rsidR="001B07D1">
              <w:rPr>
                <w:rFonts w:ascii="Arial" w:hAnsi="Arial" w:cs="Arial"/>
                <w:sz w:val="18"/>
                <w:szCs w:val="18"/>
              </w:rPr>
              <w:t>___________________</w:t>
            </w:r>
            <w:r w:rsidR="00260C00">
              <w:rPr>
                <w:rFonts w:ascii="Arial" w:hAnsi="Arial" w:cs="Arial"/>
                <w:sz w:val="18"/>
                <w:szCs w:val="18"/>
              </w:rPr>
              <w:t>___________</w:t>
            </w:r>
            <w:r w:rsidR="001B07D1">
              <w:rPr>
                <w:rFonts w:ascii="Arial" w:hAnsi="Arial" w:cs="Arial"/>
                <w:sz w:val="18"/>
                <w:szCs w:val="18"/>
              </w:rPr>
              <w:t>__</w:t>
            </w:r>
          </w:p>
        </w:tc>
      </w:tr>
      <w:tr w:rsidR="008B578F" w:rsidRPr="00457C37" w14:paraId="50CE995C" w14:textId="77777777" w:rsidTr="005D532C">
        <w:trPr>
          <w:trHeight w:val="601"/>
        </w:trPr>
        <w:tc>
          <w:tcPr>
            <w:tcW w:w="5000" w:type="pct"/>
            <w:gridSpan w:val="6"/>
            <w:tcBorders>
              <w:top w:val="single" w:sz="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D01B0FF" w14:textId="0DE258BF" w:rsidR="005357FA" w:rsidRDefault="00E76775" w:rsidP="004E46F8">
            <w:pPr>
              <w:tabs>
                <w:tab w:val="left" w:pos="27"/>
                <w:tab w:val="left" w:pos="3672"/>
                <w:tab w:val="left" w:pos="5022"/>
                <w:tab w:val="left" w:pos="6192"/>
                <w:tab w:val="left" w:pos="8082"/>
                <w:tab w:val="left" w:pos="9702"/>
              </w:tabs>
              <w:spacing w:before="40" w:after="0"/>
              <w:rPr>
                <w:rFonts w:ascii="Arial" w:hAnsi="Arial" w:cs="Arial"/>
                <w:sz w:val="18"/>
                <w:szCs w:val="18"/>
              </w:rPr>
            </w:pPr>
            <w:r w:rsidRPr="00E02C00">
              <w:rPr>
                <w:rFonts w:ascii="Arial" w:hAnsi="Arial" w:cs="Arial"/>
                <w:sz w:val="18"/>
                <w:szCs w:val="18"/>
              </w:rPr>
              <w:t>1</w:t>
            </w:r>
            <w:r w:rsidR="00EF1AF9">
              <w:rPr>
                <w:rFonts w:ascii="Arial" w:hAnsi="Arial" w:cs="Arial"/>
                <w:sz w:val="18"/>
                <w:szCs w:val="18"/>
              </w:rPr>
              <w:t>5</w:t>
            </w:r>
            <w:r w:rsidR="008B578F" w:rsidRPr="00E02C00">
              <w:rPr>
                <w:rFonts w:ascii="Arial" w:hAnsi="Arial" w:cs="Arial"/>
                <w:sz w:val="18"/>
                <w:szCs w:val="18"/>
              </w:rPr>
              <w:t>.  PERSON(S) PRESENT:</w:t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t></w:t>
            </w:r>
            <w:bookmarkStart w:id="27" w:name="Check10"/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27"/>
            <w:r w:rsidR="008B578F" w:rsidRPr="004E6301">
              <w:rPr>
                <w:rFonts w:ascii="Arial" w:hAnsi="Arial" w:cs="Arial"/>
                <w:sz w:val="18"/>
                <w:szCs w:val="18"/>
              </w:rPr>
              <w:t xml:space="preserve"> Agency Staff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bookmarkStart w:id="28" w:name="Check11"/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28"/>
            <w:r w:rsidR="008B578F" w:rsidRPr="004E6301">
              <w:rPr>
                <w:rFonts w:ascii="Arial" w:hAnsi="Arial" w:cs="Arial"/>
                <w:sz w:val="18"/>
                <w:szCs w:val="18"/>
              </w:rPr>
              <w:t xml:space="preserve"> Caregiver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bookmarkStart w:id="29" w:name="Check12"/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29"/>
            <w:r w:rsidR="008B578F" w:rsidRPr="004E6301">
              <w:rPr>
                <w:rFonts w:ascii="Arial" w:hAnsi="Arial" w:cs="Arial"/>
                <w:sz w:val="18"/>
                <w:szCs w:val="18"/>
              </w:rPr>
              <w:t xml:space="preserve"> Family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bookmarkStart w:id="30" w:name="Check13"/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30"/>
            <w:r w:rsidR="008B578F" w:rsidRPr="004E6301">
              <w:rPr>
                <w:rFonts w:ascii="Arial" w:hAnsi="Arial" w:cs="Arial"/>
                <w:sz w:val="18"/>
                <w:szCs w:val="18"/>
              </w:rPr>
              <w:t xml:space="preserve"> Other Participants</w:t>
            </w:r>
            <w:r w:rsidR="005834C5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bookmarkStart w:id="31" w:name="Check14"/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31"/>
            <w:r w:rsidR="008B578F" w:rsidRPr="004E6301">
              <w:rPr>
                <w:rFonts w:ascii="Arial" w:hAnsi="Arial" w:cs="Arial"/>
                <w:sz w:val="18"/>
                <w:szCs w:val="18"/>
              </w:rPr>
              <w:t xml:space="preserve"> CD</w:t>
            </w:r>
            <w:r w:rsidR="009B1DA1" w:rsidRPr="004E630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t>Worker</w: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tab/>
            </w:r>
            <w:bookmarkStart w:id="32" w:name="Check15"/>
            <w:r w:rsidR="005834C5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8B3B30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5834C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4EFDBC4" w14:textId="77777777" w:rsidR="008B578F" w:rsidRPr="004E6301" w:rsidRDefault="005834C5" w:rsidP="004E46F8">
            <w:pPr>
              <w:tabs>
                <w:tab w:val="left" w:pos="27"/>
                <w:tab w:val="left" w:pos="3672"/>
                <w:tab w:val="left" w:pos="5022"/>
                <w:tab w:val="left" w:pos="6192"/>
                <w:tab w:val="left" w:pos="8082"/>
                <w:tab w:val="left" w:pos="9702"/>
              </w:tabs>
              <w:spacing w:before="4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32"/>
            <w:r w:rsidR="008B578F" w:rsidRPr="004E6301">
              <w:rPr>
                <w:rFonts w:ascii="Arial" w:hAnsi="Arial" w:cs="Arial"/>
                <w:sz w:val="18"/>
                <w:szCs w:val="18"/>
              </w:rPr>
              <w:t xml:space="preserve"> Unknown </w:t>
            </w:r>
            <w:bookmarkStart w:id="33" w:name="Check16"/>
            <w:r w:rsidR="00E76775"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4E6301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33"/>
            <w:r w:rsidR="008B578F" w:rsidRPr="004E6301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4" w:name="Text17"/>
            <w:r w:rsidR="008B578F" w:rsidRPr="004E6301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4E6301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34"/>
            <w:r w:rsidR="008B578F" w:rsidRPr="004E6301">
              <w:rPr>
                <w:rFonts w:ascii="Arial" w:hAnsi="Arial" w:cs="Arial"/>
                <w:sz w:val="18"/>
                <w:szCs w:val="18"/>
              </w:rPr>
              <w:t>____________________</w:t>
            </w:r>
          </w:p>
        </w:tc>
      </w:tr>
      <w:tr w:rsidR="008B578F" w:rsidRPr="00457C37" w14:paraId="3FCD638F" w14:textId="77777777" w:rsidTr="005D532C">
        <w:trPr>
          <w:trHeight w:val="648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504CFA2" w14:textId="5267DBD0" w:rsidR="009E3DAB" w:rsidRPr="009F23C6" w:rsidRDefault="008B578F" w:rsidP="001F6E5B">
            <w:pPr>
              <w:tabs>
                <w:tab w:val="left" w:pos="7902"/>
                <w:tab w:val="left" w:pos="9792"/>
              </w:tabs>
              <w:spacing w:before="40" w:after="0"/>
              <w:rPr>
                <w:rFonts w:ascii="Arial" w:hAnsi="Arial" w:cs="Arial"/>
                <w:sz w:val="16"/>
                <w:szCs w:val="18"/>
              </w:rPr>
            </w:pPr>
            <w:r w:rsidRPr="009F23C6">
              <w:rPr>
                <w:rFonts w:ascii="Arial" w:hAnsi="Arial" w:cs="Arial"/>
                <w:sz w:val="16"/>
                <w:szCs w:val="18"/>
              </w:rPr>
              <w:t>1</w:t>
            </w:r>
            <w:r w:rsidR="00EF1AF9" w:rsidRPr="009F23C6">
              <w:rPr>
                <w:rFonts w:ascii="Arial" w:hAnsi="Arial" w:cs="Arial"/>
                <w:sz w:val="16"/>
                <w:szCs w:val="18"/>
              </w:rPr>
              <w:t>6</w:t>
            </w:r>
            <w:r w:rsidRPr="009F23C6">
              <w:rPr>
                <w:rFonts w:ascii="Arial" w:hAnsi="Arial" w:cs="Arial"/>
                <w:sz w:val="16"/>
                <w:szCs w:val="18"/>
              </w:rPr>
              <w:t>.  WHO WAS NOTIFIED? (Check all that apply)</w:t>
            </w:r>
            <w:r w:rsidRPr="009F23C6">
              <w:rPr>
                <w:rFonts w:ascii="Arial" w:hAnsi="Arial" w:cs="Arial"/>
                <w:sz w:val="16"/>
                <w:szCs w:val="18"/>
              </w:rPr>
              <w:tab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821"/>
              <w:gridCol w:w="3991"/>
              <w:gridCol w:w="2340"/>
              <w:gridCol w:w="2132"/>
            </w:tblGrid>
            <w:tr w:rsidR="009E3DAB" w:rsidRPr="009F23C6" w14:paraId="14D590CB" w14:textId="77777777" w:rsidTr="00CE43CB">
              <w:trPr>
                <w:trHeight w:hRule="exact" w:val="288"/>
                <w:tblHeader/>
              </w:trPr>
              <w:tc>
                <w:tcPr>
                  <w:tcW w:w="2821" w:type="dxa"/>
                  <w:shd w:val="clear" w:color="auto" w:fill="auto"/>
                </w:tcPr>
                <w:p w14:paraId="6769AC59" w14:textId="211ACF11" w:rsidR="009E3DAB" w:rsidRPr="009F23C6" w:rsidRDefault="009E3DAB" w:rsidP="00AC36A0">
                  <w:pPr>
                    <w:rPr>
                      <w:sz w:val="18"/>
                    </w:rPr>
                  </w:pPr>
                  <w:r w:rsidRPr="009F23C6">
                    <w:rPr>
                      <w:sz w:val="18"/>
                    </w:rPr>
                    <w:t>Notified</w:t>
                  </w:r>
                </w:p>
              </w:tc>
              <w:tc>
                <w:tcPr>
                  <w:tcW w:w="3991" w:type="dxa"/>
                  <w:shd w:val="clear" w:color="auto" w:fill="auto"/>
                </w:tcPr>
                <w:p w14:paraId="5C05B529" w14:textId="7F58EC65" w:rsidR="009E3DAB" w:rsidRPr="009F23C6" w:rsidRDefault="009E3DAB" w:rsidP="00AC36A0">
                  <w:pPr>
                    <w:rPr>
                      <w:sz w:val="18"/>
                    </w:rPr>
                  </w:pPr>
                  <w:r w:rsidRPr="009F23C6">
                    <w:rPr>
                      <w:sz w:val="18"/>
                    </w:rPr>
                    <w:t>Name</w:t>
                  </w:r>
                </w:p>
              </w:tc>
              <w:tc>
                <w:tcPr>
                  <w:tcW w:w="2340" w:type="dxa"/>
                  <w:shd w:val="clear" w:color="auto" w:fill="auto"/>
                </w:tcPr>
                <w:p w14:paraId="6203D623" w14:textId="432AFC80" w:rsidR="009E3DAB" w:rsidRPr="009F23C6" w:rsidRDefault="009E3DAB" w:rsidP="00AC36A0">
                  <w:pPr>
                    <w:rPr>
                      <w:sz w:val="18"/>
                    </w:rPr>
                  </w:pPr>
                  <w:r w:rsidRPr="009F23C6">
                    <w:rPr>
                      <w:sz w:val="18"/>
                    </w:rPr>
                    <w:t>Date/Time</w:t>
                  </w:r>
                </w:p>
              </w:tc>
              <w:tc>
                <w:tcPr>
                  <w:tcW w:w="2132" w:type="dxa"/>
                  <w:shd w:val="clear" w:color="auto" w:fill="auto"/>
                </w:tcPr>
                <w:p w14:paraId="483ADA4D" w14:textId="683A036E" w:rsidR="009E3DAB" w:rsidRPr="009F23C6" w:rsidRDefault="009E3DAB" w:rsidP="00AC36A0">
                  <w:pPr>
                    <w:rPr>
                      <w:sz w:val="18"/>
                    </w:rPr>
                  </w:pPr>
                  <w:r w:rsidRPr="009F23C6">
                    <w:rPr>
                      <w:sz w:val="18"/>
                    </w:rPr>
                    <w:t>Report No.</w:t>
                  </w:r>
                </w:p>
              </w:tc>
            </w:tr>
            <w:bookmarkStart w:id="35" w:name="Check17"/>
            <w:tr w:rsidR="009E3DAB" w:rsidRPr="009F23C6" w14:paraId="31B8E3D6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602086E6" w14:textId="0EBA1B88" w:rsidR="009E3DAB" w:rsidRPr="00CE43CB" w:rsidRDefault="009E3DAB" w:rsidP="009E3DAB">
                  <w:pPr>
                    <w:rPr>
                      <w:sz w:val="16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17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35"/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Police</w:t>
                  </w:r>
                </w:p>
              </w:tc>
              <w:tc>
                <w:tcPr>
                  <w:tcW w:w="3991" w:type="dxa"/>
                </w:tcPr>
                <w:p w14:paraId="5AE40683" w14:textId="6F5DF639" w:rsidR="009E3DAB" w:rsidRPr="00CE43CB" w:rsidRDefault="00B213C1" w:rsidP="009E3DAB">
                  <w:pPr>
                    <w:rPr>
                      <w:sz w:val="16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78DAAB13" w14:textId="5A9390FC" w:rsidR="009E3DAB" w:rsidRPr="00CE43CB" w:rsidRDefault="00B213C1" w:rsidP="009E3DAB">
                  <w:pPr>
                    <w:rPr>
                      <w:sz w:val="16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132" w:type="dxa"/>
                </w:tcPr>
                <w:p w14:paraId="77E1EFC9" w14:textId="25FFD67A" w:rsidR="009E3DAB" w:rsidRPr="00CE43CB" w:rsidRDefault="00B213C1" w:rsidP="009E3DAB">
                  <w:pPr>
                    <w:rPr>
                      <w:sz w:val="16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>________________</w:t>
                  </w:r>
                </w:p>
              </w:tc>
            </w:tr>
            <w:bookmarkStart w:id="36" w:name="Check18"/>
            <w:tr w:rsidR="009E3DAB" w:rsidRPr="009F23C6" w14:paraId="0D22B91C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1D095F49" w14:textId="59C5F397" w:rsidR="009E3DAB" w:rsidRPr="00CE43CB" w:rsidRDefault="009E3DAB" w:rsidP="009E3DAB">
                  <w:pPr>
                    <w:rPr>
                      <w:sz w:val="16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36"/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Adult Protective Services (APS)</w:t>
                  </w:r>
                </w:p>
              </w:tc>
              <w:tc>
                <w:tcPr>
                  <w:tcW w:w="3991" w:type="dxa"/>
                </w:tcPr>
                <w:p w14:paraId="0B99457F" w14:textId="5E1E17D5" w:rsidR="009E3DAB" w:rsidRPr="00CE43CB" w:rsidRDefault="00B213C1" w:rsidP="009E3DAB">
                  <w:pPr>
                    <w:rPr>
                      <w:sz w:val="16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120BC1AD" w14:textId="4F2B2D1B" w:rsidR="009E3DAB" w:rsidRPr="00CE43CB" w:rsidRDefault="00B213C1" w:rsidP="009E3DAB">
                  <w:pPr>
                    <w:rPr>
                      <w:sz w:val="16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132" w:type="dxa"/>
                </w:tcPr>
                <w:p w14:paraId="6811C796" w14:textId="41C2FD2B" w:rsidR="009E3DAB" w:rsidRPr="00CE43CB" w:rsidRDefault="00B213C1" w:rsidP="009E3DAB">
                  <w:pPr>
                    <w:rPr>
                      <w:sz w:val="16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</w:tr>
            <w:bookmarkStart w:id="37" w:name="Check19"/>
            <w:tr w:rsidR="00040381" w:rsidRPr="009F23C6" w14:paraId="2477B2EE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116D87A8" w14:textId="53BFEACE" w:rsidR="00040381" w:rsidRPr="00CE43CB" w:rsidRDefault="00040381" w:rsidP="009E3DAB">
                  <w:pPr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37"/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Child Welfare Services (CWS)</w:t>
                  </w:r>
                </w:p>
              </w:tc>
              <w:tc>
                <w:tcPr>
                  <w:tcW w:w="3991" w:type="dxa"/>
                </w:tcPr>
                <w:p w14:paraId="31F9F09A" w14:textId="565E9351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5C90231A" w14:textId="1A23DE0F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132" w:type="dxa"/>
                </w:tcPr>
                <w:p w14:paraId="209F9083" w14:textId="259B3ACF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>_________________</w:t>
                  </w:r>
                </w:p>
              </w:tc>
            </w:tr>
            <w:bookmarkStart w:id="38" w:name="Check20"/>
            <w:tr w:rsidR="00040381" w:rsidRPr="009F23C6" w14:paraId="77AF3765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686AFF1C" w14:textId="57EE0352" w:rsidR="00040381" w:rsidRPr="00CE43CB" w:rsidRDefault="00040381" w:rsidP="009E3DAB">
                  <w:pPr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0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38"/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DDD Certification Unit</w:t>
                  </w:r>
                </w:p>
              </w:tc>
              <w:tc>
                <w:tcPr>
                  <w:tcW w:w="3991" w:type="dxa"/>
                </w:tcPr>
                <w:p w14:paraId="6BC9B826" w14:textId="3DBD2B58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34AA87FC" w14:textId="56F0823E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132" w:type="dxa"/>
                </w:tcPr>
                <w:p w14:paraId="0D2FA3E5" w14:textId="77777777" w:rsidR="00040381" w:rsidRPr="00CE43CB" w:rsidRDefault="0004038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</w:p>
              </w:tc>
            </w:tr>
            <w:bookmarkStart w:id="39" w:name="Check21"/>
            <w:tr w:rsidR="00040381" w:rsidRPr="009F23C6" w14:paraId="00D81A75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0315AF62" w14:textId="054553AE" w:rsidR="00040381" w:rsidRPr="00CE43CB" w:rsidRDefault="00040381" w:rsidP="009E3DAB">
                  <w:pPr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1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39"/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Office of Health Care Assurance</w:t>
                  </w:r>
                </w:p>
              </w:tc>
              <w:tc>
                <w:tcPr>
                  <w:tcW w:w="3991" w:type="dxa"/>
                </w:tcPr>
                <w:p w14:paraId="71F5F33A" w14:textId="627F926E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0380F3DC" w14:textId="2939FD21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132" w:type="dxa"/>
                </w:tcPr>
                <w:p w14:paraId="0517E5D0" w14:textId="77777777" w:rsidR="00040381" w:rsidRPr="00CE43CB" w:rsidRDefault="0004038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</w:p>
              </w:tc>
            </w:tr>
            <w:bookmarkStart w:id="40" w:name="Check22"/>
            <w:tr w:rsidR="00040381" w:rsidRPr="009F23C6" w14:paraId="4F7F7B55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798427C9" w14:textId="442EC889" w:rsidR="00040381" w:rsidRPr="00CE43CB" w:rsidRDefault="00040381" w:rsidP="009E3DAB">
                  <w:pPr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2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40"/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Case Manager</w:t>
                  </w:r>
                </w:p>
              </w:tc>
              <w:tc>
                <w:tcPr>
                  <w:tcW w:w="3991" w:type="dxa"/>
                </w:tcPr>
                <w:p w14:paraId="5DF74846" w14:textId="3FA6C9AC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729C81D0" w14:textId="4EEBAB01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132" w:type="dxa"/>
                </w:tcPr>
                <w:p w14:paraId="792D0757" w14:textId="77777777" w:rsidR="00040381" w:rsidRPr="00CE43CB" w:rsidRDefault="0004038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</w:p>
              </w:tc>
            </w:tr>
            <w:tr w:rsidR="00040381" w:rsidRPr="009F23C6" w14:paraId="14445C92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595A838D" w14:textId="173EA80F" w:rsidR="00040381" w:rsidRPr="00CE43CB" w:rsidRDefault="00040381" w:rsidP="009E3DAB">
                  <w:pPr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3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Guardian</w:t>
                  </w:r>
                </w:p>
              </w:tc>
              <w:tc>
                <w:tcPr>
                  <w:tcW w:w="3991" w:type="dxa"/>
                </w:tcPr>
                <w:p w14:paraId="0075A207" w14:textId="437B2313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3BD585F0" w14:textId="7660F96D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132" w:type="dxa"/>
                </w:tcPr>
                <w:p w14:paraId="09802627" w14:textId="77777777" w:rsidR="00040381" w:rsidRPr="00CE43CB" w:rsidRDefault="0004038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</w:p>
              </w:tc>
            </w:tr>
            <w:bookmarkStart w:id="41" w:name="Check24"/>
            <w:tr w:rsidR="00040381" w:rsidRPr="009F23C6" w14:paraId="5AF3320B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02A8E7A8" w14:textId="63CBFEB0" w:rsidR="00040381" w:rsidRPr="00CE43CB" w:rsidRDefault="00040381" w:rsidP="009E3DAB">
                  <w:pPr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4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41"/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Caregiver</w:t>
                  </w:r>
                </w:p>
              </w:tc>
              <w:tc>
                <w:tcPr>
                  <w:tcW w:w="3991" w:type="dxa"/>
                </w:tcPr>
                <w:p w14:paraId="24CBBB79" w14:textId="350F9AF0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36E3E794" w14:textId="3D6B1959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>_________________</w:t>
                  </w:r>
                </w:p>
              </w:tc>
              <w:tc>
                <w:tcPr>
                  <w:tcW w:w="2132" w:type="dxa"/>
                </w:tcPr>
                <w:p w14:paraId="6037E258" w14:textId="77777777" w:rsidR="00040381" w:rsidRPr="00CE43CB" w:rsidRDefault="0004038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</w:p>
              </w:tc>
            </w:tr>
            <w:bookmarkStart w:id="42" w:name="Check25"/>
            <w:tr w:rsidR="00040381" w:rsidRPr="009F23C6" w14:paraId="65A9FDB0" w14:textId="77777777" w:rsidTr="00CE43CB">
              <w:trPr>
                <w:trHeight w:hRule="exact" w:val="288"/>
              </w:trPr>
              <w:tc>
                <w:tcPr>
                  <w:tcW w:w="2821" w:type="dxa"/>
                </w:tcPr>
                <w:p w14:paraId="6DFBC45B" w14:textId="72E33D0C" w:rsidR="00040381" w:rsidRPr="00CE43CB" w:rsidRDefault="00040381" w:rsidP="009E3DAB">
                  <w:pPr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CE43CB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42"/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 Other</w:t>
                  </w:r>
                </w:p>
              </w:tc>
              <w:tc>
                <w:tcPr>
                  <w:tcW w:w="3991" w:type="dxa"/>
                </w:tcPr>
                <w:p w14:paraId="6EA8BAB6" w14:textId="7EE537D4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340" w:type="dxa"/>
                </w:tcPr>
                <w:p w14:paraId="5A0FD3D3" w14:textId="3AA924F9" w:rsidR="00040381" w:rsidRPr="00CE43CB" w:rsidRDefault="00B213C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CE43CB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</w:t>
                  </w:r>
                </w:p>
              </w:tc>
              <w:tc>
                <w:tcPr>
                  <w:tcW w:w="2132" w:type="dxa"/>
                </w:tcPr>
                <w:p w14:paraId="2C3E1B4C" w14:textId="77777777" w:rsidR="00040381" w:rsidRPr="00CE43CB" w:rsidRDefault="00040381" w:rsidP="009E3DAB">
                  <w:pPr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</w:p>
              </w:tc>
            </w:tr>
          </w:tbl>
          <w:p w14:paraId="14273949" w14:textId="5DF63503" w:rsidR="008B578F" w:rsidRPr="009F23C6" w:rsidRDefault="008B578F" w:rsidP="00CC0F9F">
            <w:pPr>
              <w:tabs>
                <w:tab w:val="left" w:pos="3597"/>
                <w:tab w:val="left" w:pos="7197"/>
                <w:tab w:val="left" w:pos="7557"/>
                <w:tab w:val="left" w:pos="9342"/>
                <w:tab w:val="left" w:pos="9732"/>
                <w:tab w:val="left" w:pos="10782"/>
              </w:tabs>
              <w:spacing w:before="120" w:after="60" w:line="240" w:lineRule="auto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8B578F" w:rsidRPr="00457C37" w14:paraId="2261697C" w14:textId="77777777" w:rsidTr="005D532C">
        <w:trPr>
          <w:trHeight w:val="648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6CBA9D63" w14:textId="01972EDA" w:rsidR="001F6E5B" w:rsidRDefault="008B578F" w:rsidP="001F6E5B">
            <w:pPr>
              <w:spacing w:before="40" w:after="60"/>
              <w:rPr>
                <w:rFonts w:ascii="Arial" w:hAnsi="Arial" w:cs="Arial"/>
                <w:sz w:val="18"/>
                <w:szCs w:val="18"/>
              </w:rPr>
            </w:pPr>
            <w:r w:rsidRPr="00E02C00">
              <w:rPr>
                <w:rFonts w:ascii="Arial" w:hAnsi="Arial" w:cs="Arial"/>
                <w:sz w:val="18"/>
                <w:szCs w:val="18"/>
              </w:rPr>
              <w:t>1</w:t>
            </w:r>
            <w:r w:rsidR="00EF1AF9">
              <w:rPr>
                <w:rFonts w:ascii="Arial" w:hAnsi="Arial" w:cs="Arial"/>
                <w:sz w:val="18"/>
                <w:szCs w:val="18"/>
              </w:rPr>
              <w:t>7</w:t>
            </w:r>
            <w:r w:rsidRPr="00E02C00">
              <w:rPr>
                <w:rFonts w:ascii="Arial" w:hAnsi="Arial" w:cs="Arial"/>
                <w:sz w:val="18"/>
                <w:szCs w:val="18"/>
              </w:rPr>
              <w:t>.  WHAT WAS DONE? (Check all that apply)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761"/>
              <w:gridCol w:w="3761"/>
              <w:gridCol w:w="3762"/>
            </w:tblGrid>
            <w:tr w:rsidR="008153CC" w:rsidRPr="008153CC" w14:paraId="4C9F2179" w14:textId="77777777" w:rsidTr="00CE43CB">
              <w:trPr>
                <w:trHeight w:hRule="exact" w:val="288"/>
                <w:tblHeader/>
              </w:trPr>
              <w:tc>
                <w:tcPr>
                  <w:tcW w:w="3761" w:type="dxa"/>
                  <w:shd w:val="clear" w:color="auto" w:fill="auto"/>
                </w:tcPr>
                <w:p w14:paraId="4838CC94" w14:textId="3C86BB84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F23C6">
                    <w:rPr>
                      <w:rFonts w:ascii="Arial" w:hAnsi="Arial" w:cs="Arial"/>
                      <w:sz w:val="18"/>
                      <w:szCs w:val="18"/>
                    </w:rPr>
                    <w:t>Treatment</w:t>
                  </w:r>
                </w:p>
              </w:tc>
              <w:tc>
                <w:tcPr>
                  <w:tcW w:w="3761" w:type="dxa"/>
                  <w:shd w:val="clear" w:color="auto" w:fill="auto"/>
                </w:tcPr>
                <w:p w14:paraId="460D1AC3" w14:textId="22F7BEE4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F23C6">
                    <w:rPr>
                      <w:rFonts w:ascii="Arial" w:hAnsi="Arial" w:cs="Arial"/>
                      <w:sz w:val="18"/>
                      <w:szCs w:val="18"/>
                    </w:rPr>
                    <w:t xml:space="preserve">Date/Time                                   </w:t>
                  </w:r>
                </w:p>
              </w:tc>
              <w:tc>
                <w:tcPr>
                  <w:tcW w:w="3762" w:type="dxa"/>
                  <w:shd w:val="clear" w:color="auto" w:fill="auto"/>
                </w:tcPr>
                <w:p w14:paraId="7FC8923D" w14:textId="7DC851DB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F23C6">
                    <w:rPr>
                      <w:rFonts w:ascii="Arial" w:hAnsi="Arial" w:cs="Arial"/>
                      <w:sz w:val="18"/>
                      <w:szCs w:val="18"/>
                    </w:rPr>
                    <w:t>Treatment Location (Name of Facility)</w:t>
                  </w:r>
                </w:p>
              </w:tc>
            </w:tr>
            <w:tr w:rsidR="008153CC" w:rsidRPr="008153CC" w14:paraId="614C8D84" w14:textId="77777777" w:rsidTr="00CE43CB">
              <w:trPr>
                <w:trHeight w:hRule="exact" w:val="288"/>
                <w:tblHeader/>
              </w:trPr>
              <w:tc>
                <w:tcPr>
                  <w:tcW w:w="3761" w:type="dxa"/>
                  <w:shd w:val="clear" w:color="auto" w:fill="auto"/>
                </w:tcPr>
                <w:p w14:paraId="4427C5C3" w14:textId="19E63D69" w:rsidR="008153CC" w:rsidRPr="009F23C6" w:rsidRDefault="008153CC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 </w:t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6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 No treatment required</w:t>
                  </w:r>
                </w:p>
              </w:tc>
              <w:tc>
                <w:tcPr>
                  <w:tcW w:w="3761" w:type="dxa"/>
                  <w:shd w:val="clear" w:color="auto" w:fill="auto"/>
                </w:tcPr>
                <w:p w14:paraId="44DA96A4" w14:textId="77777777" w:rsidR="008153CC" w:rsidRPr="009F23C6" w:rsidRDefault="008153CC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</w:p>
              </w:tc>
              <w:tc>
                <w:tcPr>
                  <w:tcW w:w="3762" w:type="dxa"/>
                  <w:shd w:val="clear" w:color="auto" w:fill="auto"/>
                </w:tcPr>
                <w:p w14:paraId="10D1F264" w14:textId="77777777" w:rsidR="008153CC" w:rsidRPr="009F23C6" w:rsidRDefault="008153CC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</w:p>
              </w:tc>
            </w:tr>
            <w:bookmarkStart w:id="43" w:name="Check27"/>
            <w:tr w:rsidR="001F6E5B" w14:paraId="7B4C305B" w14:textId="77777777" w:rsidTr="00CE43CB">
              <w:trPr>
                <w:trHeight w:hRule="exact" w:val="288"/>
              </w:trPr>
              <w:tc>
                <w:tcPr>
                  <w:tcW w:w="3761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0FD40DC7" w14:textId="5700A1B2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7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9F23C6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43"/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 Treated by ambulance/emergency medical personnel          </w:t>
                  </w:r>
                </w:p>
              </w:tc>
              <w:tc>
                <w:tcPr>
                  <w:tcW w:w="3761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55215792" w14:textId="6A4247F9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   </w:t>
                  </w:r>
                </w:p>
              </w:tc>
              <w:tc>
                <w:tcPr>
                  <w:tcW w:w="3762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7B29526E" w14:textId="014BF729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>_________________</w:t>
                  </w:r>
                </w:p>
              </w:tc>
            </w:tr>
            <w:bookmarkStart w:id="44" w:name="Check28"/>
            <w:tr w:rsidR="001F6E5B" w14:paraId="29861680" w14:textId="77777777" w:rsidTr="00CE43CB">
              <w:trPr>
                <w:trHeight w:hRule="exact" w:val="288"/>
              </w:trPr>
              <w:tc>
                <w:tcPr>
                  <w:tcW w:w="3761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34E81091" w14:textId="14055AEE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8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9F23C6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44"/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 Treated at Urgent Care</w:t>
                  </w:r>
                </w:p>
              </w:tc>
              <w:tc>
                <w:tcPr>
                  <w:tcW w:w="3761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45D047BE" w14:textId="5BD074C8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   </w:t>
                  </w:r>
                </w:p>
              </w:tc>
              <w:tc>
                <w:tcPr>
                  <w:tcW w:w="3762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625D1F49" w14:textId="0E91C90C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>_________________</w:t>
                  </w:r>
                </w:p>
              </w:tc>
            </w:tr>
            <w:bookmarkStart w:id="45" w:name="Check29"/>
            <w:tr w:rsidR="001F6E5B" w14:paraId="61F92323" w14:textId="77777777" w:rsidTr="00CE43CB">
              <w:trPr>
                <w:trHeight w:hRule="exact" w:val="288"/>
              </w:trPr>
              <w:tc>
                <w:tcPr>
                  <w:tcW w:w="3761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352419E2" w14:textId="1BEBAF46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29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9F23C6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bookmarkEnd w:id="45"/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 Treated at Emergency Room</w:t>
                  </w:r>
                </w:p>
              </w:tc>
              <w:tc>
                <w:tcPr>
                  <w:tcW w:w="3761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4501C094" w14:textId="1ECC44C8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  </w:t>
                  </w:r>
                </w:p>
              </w:tc>
              <w:tc>
                <w:tcPr>
                  <w:tcW w:w="3762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6F45C08F" w14:textId="1441171C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>_________________</w:t>
                  </w:r>
                </w:p>
              </w:tc>
            </w:tr>
            <w:tr w:rsidR="001F6E5B" w14:paraId="769226A4" w14:textId="77777777" w:rsidTr="00CE43CB">
              <w:trPr>
                <w:trHeight w:hRule="exact" w:val="288"/>
              </w:trPr>
              <w:tc>
                <w:tcPr>
                  <w:tcW w:w="3761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55E79178" w14:textId="56CEBCE9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Wingdings" w:hAnsi="Wingdings" w:cs="Arial"/>
                      <w:sz w:val="16"/>
                      <w:szCs w:val="18"/>
                    </w:rPr>
                  </w:pP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begin">
                      <w:ffData>
                        <w:name w:val="Check31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instrText xml:space="preserve"> FORMCHECKBOX </w:instrText>
                  </w:r>
                  <w:r w:rsidR="008153CC" w:rsidRPr="009F23C6">
                    <w:rPr>
                      <w:rFonts w:ascii="Wingdings" w:hAnsi="Wingdings" w:cs="Arial"/>
                      <w:sz w:val="16"/>
                      <w:szCs w:val="18"/>
                    </w:rPr>
                  </w:r>
                  <w:r w:rsidR="008153CC"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separate"/>
                  </w:r>
                  <w:r w:rsidRPr="009F23C6">
                    <w:rPr>
                      <w:rFonts w:ascii="Wingdings" w:hAnsi="Wingdings" w:cs="Arial"/>
                      <w:sz w:val="16"/>
                      <w:szCs w:val="18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 Admitted to Hospital</w:t>
                  </w:r>
                </w:p>
              </w:tc>
              <w:tc>
                <w:tcPr>
                  <w:tcW w:w="3761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2FC49325" w14:textId="7DFD803A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 xml:space="preserve">_________________   </w:t>
                  </w:r>
                </w:p>
              </w:tc>
              <w:tc>
                <w:tcPr>
                  <w:tcW w:w="3762" w:type="dxa"/>
                  <w:tcMar>
                    <w:top w:w="72" w:type="dxa"/>
                    <w:left w:w="72" w:type="dxa"/>
                    <w:bottom w:w="72" w:type="dxa"/>
                    <w:right w:w="72" w:type="dxa"/>
                  </w:tcMar>
                </w:tcPr>
                <w:p w14:paraId="234DB129" w14:textId="40273C43" w:rsidR="001F6E5B" w:rsidRPr="009F23C6" w:rsidRDefault="001F6E5B" w:rsidP="00612F7E">
                  <w:pPr>
                    <w:tabs>
                      <w:tab w:val="left" w:pos="5757"/>
                      <w:tab w:val="left" w:pos="9702"/>
                    </w:tabs>
                    <w:spacing w:before="40" w:after="0"/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begin">
                      <w:ffData>
                        <w:name w:val="Text115"/>
                        <w:enabled/>
                        <w:calcOnExit w:val="0"/>
                        <w:textInput/>
                      </w:ffData>
                    </w:fldCha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instrText xml:space="preserve"> FORMTEXT </w:instrTex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separate"/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noProof/>
                      <w:sz w:val="16"/>
                      <w:szCs w:val="18"/>
                      <w:u w:val="single"/>
                    </w:rPr>
                    <w:t> </w:t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fldChar w:fldCharType="end"/>
                  </w:r>
                  <w:r w:rsidRPr="009F23C6">
                    <w:rPr>
                      <w:rFonts w:ascii="Arial" w:hAnsi="Arial" w:cs="Arial"/>
                      <w:sz w:val="16"/>
                      <w:szCs w:val="18"/>
                    </w:rPr>
                    <w:t>_________________</w:t>
                  </w:r>
                </w:p>
              </w:tc>
            </w:tr>
          </w:tbl>
          <w:p w14:paraId="7A18BEEC" w14:textId="031AE2AA" w:rsidR="008B578F" w:rsidRPr="0044451C" w:rsidRDefault="008B578F" w:rsidP="00363385">
            <w:pPr>
              <w:tabs>
                <w:tab w:val="left" w:pos="3582"/>
                <w:tab w:val="left" w:pos="8982"/>
                <w:tab w:val="left" w:pos="9357"/>
                <w:tab w:val="left" w:pos="10962"/>
              </w:tabs>
              <w:spacing w:before="120" w:after="6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B578F" w:rsidRPr="00457C37" w14:paraId="4808E121" w14:textId="77777777" w:rsidTr="005D532C">
        <w:trPr>
          <w:trHeight w:hRule="exact" w:val="2489"/>
        </w:trPr>
        <w:tc>
          <w:tcPr>
            <w:tcW w:w="5000" w:type="pct"/>
            <w:gridSpan w:val="6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8765E" w14:textId="108C4FF4" w:rsidR="00A74E8A" w:rsidRPr="00E02C00" w:rsidRDefault="008B578F" w:rsidP="00612F7E">
            <w:pPr>
              <w:tabs>
                <w:tab w:val="left" w:pos="1692"/>
              </w:tabs>
              <w:spacing w:before="40" w:after="0" w:line="240" w:lineRule="auto"/>
              <w:ind w:hanging="14"/>
              <w:rPr>
                <w:rFonts w:ascii="Arial" w:hAnsi="Arial" w:cs="Arial"/>
                <w:sz w:val="18"/>
                <w:szCs w:val="18"/>
              </w:rPr>
            </w:pPr>
            <w:r w:rsidRPr="008224DB">
              <w:rPr>
                <w:rFonts w:ascii="Arial" w:hAnsi="Arial" w:cs="Arial"/>
                <w:sz w:val="18"/>
                <w:szCs w:val="18"/>
              </w:rPr>
              <w:t>1</w:t>
            </w:r>
            <w:r w:rsidR="00EF1AF9">
              <w:rPr>
                <w:rFonts w:ascii="Arial" w:hAnsi="Arial" w:cs="Arial"/>
                <w:sz w:val="18"/>
                <w:szCs w:val="18"/>
              </w:rPr>
              <w:t>8</w:t>
            </w:r>
            <w:r w:rsidRPr="008224DB">
              <w:rPr>
                <w:rFonts w:ascii="Arial" w:hAnsi="Arial" w:cs="Arial"/>
                <w:sz w:val="18"/>
                <w:szCs w:val="18"/>
              </w:rPr>
              <w:t xml:space="preserve">. 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SECTION B:  DISCOVERY</w:t>
            </w:r>
            <w:r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E02C00">
              <w:rPr>
                <w:rFonts w:ascii="Arial" w:hAnsi="Arial" w:cs="Arial"/>
                <w:sz w:val="18"/>
                <w:szCs w:val="18"/>
              </w:rPr>
              <w:t>Fully describe the event and potential causes and/or contributory factors (e.g., WHO, WHAT, WHEN and HOW the event occurred and WHY it occurred).  Attach additional pages as necessary.</w:t>
            </w:r>
            <w:bookmarkStart w:id="46" w:name="Text55"/>
          </w:p>
          <w:p w14:paraId="5B81B017" w14:textId="77777777" w:rsidR="008B578F" w:rsidRPr="00E02C00" w:rsidRDefault="008B578F" w:rsidP="00612F7E">
            <w:pPr>
              <w:tabs>
                <w:tab w:val="left" w:pos="1692"/>
              </w:tabs>
              <w:spacing w:before="40" w:after="0" w:line="240" w:lineRule="auto"/>
              <w:ind w:hanging="14"/>
              <w:rPr>
                <w:rFonts w:ascii="Arial" w:hAnsi="Arial" w:cs="Arial"/>
                <w:sz w:val="18"/>
                <w:szCs w:val="18"/>
              </w:rPr>
            </w:pPr>
            <w:r w:rsidRPr="00E02C00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5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E02C00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E02C00">
              <w:rPr>
                <w:rFonts w:ascii="Arial" w:hAnsi="Arial" w:cs="Arial"/>
                <w:sz w:val="18"/>
                <w:szCs w:val="18"/>
              </w:rPr>
            </w:r>
            <w:r w:rsidRPr="00E02C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E02C0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02C0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02C0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02C0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02C0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E02C00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6"/>
          </w:p>
          <w:p w14:paraId="194D4830" w14:textId="77777777" w:rsidR="00DF6CD6" w:rsidRPr="00E02C00" w:rsidRDefault="00DF6CD6" w:rsidP="00612F7E">
            <w:pPr>
              <w:spacing w:before="40" w:after="60"/>
              <w:rPr>
                <w:rFonts w:ascii="Arial" w:hAnsi="Arial" w:cs="Arial"/>
                <w:sz w:val="18"/>
                <w:szCs w:val="18"/>
              </w:rPr>
            </w:pPr>
          </w:p>
          <w:p w14:paraId="44D70725" w14:textId="77777777" w:rsidR="00DF6CD6" w:rsidRPr="0044451C" w:rsidRDefault="00DF6CD6" w:rsidP="00612F7E">
            <w:pPr>
              <w:spacing w:before="40" w:after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  <w:p w14:paraId="0839E8A4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309E9905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4F612C8F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5DF73853" w14:textId="77777777" w:rsidR="00DF6CD6" w:rsidRPr="0044451C" w:rsidRDefault="008D40F5" w:rsidP="008D40F5">
            <w:pPr>
              <w:tabs>
                <w:tab w:val="left" w:pos="10272"/>
              </w:tabs>
              <w:spacing w:before="40" w:after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ab/>
            </w:r>
          </w:p>
          <w:p w14:paraId="7038A1D7" w14:textId="77777777" w:rsidR="00DF6CD6" w:rsidRPr="0044451C" w:rsidRDefault="00DF6CD6" w:rsidP="008539BE">
            <w:pPr>
              <w:spacing w:before="40" w:after="60"/>
              <w:jc w:val="right"/>
              <w:rPr>
                <w:rFonts w:ascii="Arial" w:hAnsi="Arial" w:cs="Arial"/>
                <w:sz w:val="16"/>
                <w:szCs w:val="16"/>
              </w:rPr>
            </w:pPr>
          </w:p>
          <w:p w14:paraId="47A59F34" w14:textId="77777777" w:rsidR="00DF6CD6" w:rsidRPr="0044451C" w:rsidRDefault="00061C0A" w:rsidP="000B691D">
            <w:pPr>
              <w:tabs>
                <w:tab w:val="left" w:pos="9930"/>
              </w:tabs>
              <w:spacing w:before="40" w:after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ab/>
            </w:r>
          </w:p>
          <w:p w14:paraId="37D96F86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2B983528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093C1255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6097EF57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3FC5B9BE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1F737F66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2CEB2993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54A6A4BF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180B2402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7E71146C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5329802C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7A270B72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46EF1118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5C6FA926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42B8F211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4C2B5928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36082B59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7273CAAC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  <w:p w14:paraId="5F33246A" w14:textId="77777777" w:rsidR="00DF6CD6" w:rsidRPr="0044451C" w:rsidRDefault="00DF6CD6" w:rsidP="00612F7E">
            <w:pPr>
              <w:spacing w:before="40" w:after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B578F" w:rsidRPr="00457C37" w14:paraId="13957F44" w14:textId="77777777" w:rsidTr="005D532C">
        <w:trPr>
          <w:trHeight w:val="627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7B19B0A" w14:textId="71E3FCCF" w:rsidR="008B578F" w:rsidRPr="007435F6" w:rsidRDefault="00EF1AF9" w:rsidP="00612F7E">
            <w:pPr>
              <w:tabs>
                <w:tab w:val="left" w:pos="1692"/>
              </w:tabs>
              <w:spacing w:before="120" w:after="0" w:line="240" w:lineRule="auto"/>
              <w:ind w:hanging="1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19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.</w:t>
            </w:r>
            <w:r w:rsidR="008B578F" w:rsidRPr="007435F6">
              <w:rPr>
                <w:sz w:val="18"/>
                <w:szCs w:val="18"/>
              </w:rPr>
              <w:t xml:space="preserve">  </w:t>
            </w:r>
            <w:r w:rsidR="008B578F" w:rsidRPr="008B3B30">
              <w:rPr>
                <w:rFonts w:ascii="Arial" w:hAnsi="Arial" w:cs="Arial"/>
                <w:b/>
                <w:sz w:val="20"/>
                <w:szCs w:val="20"/>
              </w:rPr>
              <w:t>SECTION C:  NATURE/TYPE OF ADVERSE EVENT BEING REPORTED</w:t>
            </w:r>
            <w:r w:rsidR="008F7B6E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8B578F" w:rsidRPr="008B3B30">
              <w:rPr>
                <w:rFonts w:ascii="Arial" w:hAnsi="Arial" w:cs="Arial"/>
                <w:sz w:val="20"/>
                <w:szCs w:val="20"/>
              </w:rPr>
              <w:t>Check the appropriate box related to the type/nature of adverse event being reported and answer all items under that subsection.  Select ONLY ONE as the primary event.</w:t>
            </w:r>
            <w:r w:rsidR="008A1220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8B578F" w:rsidRPr="00457C37" w14:paraId="329AF71D" w14:textId="77777777" w:rsidTr="005D532C">
        <w:trPr>
          <w:trHeight w:val="1353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94002C2" w14:textId="77777777" w:rsidR="008B578F" w:rsidRPr="008B3B30" w:rsidRDefault="008B578F" w:rsidP="008D1678">
            <w:pPr>
              <w:spacing w:before="120" w:after="120" w:line="240" w:lineRule="auto"/>
              <w:ind w:left="522" w:hanging="540"/>
              <w:rPr>
                <w:rFonts w:ascii="Arial" w:hAnsi="Arial" w:cs="Arial"/>
                <w:b/>
                <w:sz w:val="20"/>
                <w:szCs w:val="20"/>
              </w:rPr>
            </w:pPr>
            <w:r w:rsidRPr="007435F6">
              <w:rPr>
                <w:sz w:val="18"/>
                <w:szCs w:val="18"/>
              </w:rPr>
              <w:br w:type="page"/>
            </w:r>
            <w:bookmarkStart w:id="47" w:name="Check32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47"/>
            <w:r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SUSPECTED ABUSE/NEGLECT</w:t>
            </w:r>
            <w:r w:rsidR="004C3E99" w:rsidRPr="008B3B30">
              <w:rPr>
                <w:rFonts w:ascii="Arial" w:hAnsi="Arial" w:cs="Arial"/>
                <w:b/>
                <w:sz w:val="20"/>
                <w:szCs w:val="20"/>
              </w:rPr>
              <w:t>/FINANCIAL EXPLOITATION</w:t>
            </w:r>
            <w:r w:rsidR="00A67697" w:rsidRPr="008B3B3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57B6A903" w14:textId="77777777" w:rsidR="008B578F" w:rsidRPr="007435F6" w:rsidRDefault="008B578F" w:rsidP="00612F7E">
            <w:pPr>
              <w:tabs>
                <w:tab w:val="left" w:pos="1152"/>
                <w:tab w:val="left" w:pos="1497"/>
                <w:tab w:val="left" w:pos="2952"/>
                <w:tab w:val="left" w:pos="3312"/>
                <w:tab w:val="left" w:pos="5652"/>
                <w:tab w:val="left" w:pos="6012"/>
                <w:tab w:val="left" w:pos="7272"/>
                <w:tab w:val="left" w:pos="7632"/>
                <w:tab w:val="left" w:pos="8982"/>
                <w:tab w:val="left" w:pos="9342"/>
              </w:tabs>
              <w:spacing w:before="40" w:after="8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Type:</w:t>
            </w:r>
            <w:r w:rsidRPr="007435F6">
              <w:rPr>
                <w:rFonts w:ascii="Arial" w:hAnsi="Arial" w:cs="Arial"/>
                <w:b/>
                <w:sz w:val="18"/>
                <w:szCs w:val="18"/>
              </w:rPr>
              <w:tab/>
            </w:r>
            <w:bookmarkStart w:id="48" w:name="Check33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48"/>
            <w:r w:rsidRPr="007435F6">
              <w:rPr>
                <w:rFonts w:ascii="Wingdings" w:hAnsi="Wingdings" w:cs="Arial"/>
                <w:sz w:val="18"/>
                <w:szCs w:val="18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</w:rPr>
              <w:t>Physical</w:t>
            </w:r>
            <w:bookmarkStart w:id="49" w:name="Check34"/>
            <w:r w:rsidR="00DF6CD6" w:rsidRPr="007435F6"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49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Psychological/Verbal</w:t>
            </w:r>
            <w:bookmarkStart w:id="50" w:name="Check35"/>
            <w:r w:rsidR="00DF6CD6" w:rsidRPr="007435F6">
              <w:rPr>
                <w:rFonts w:ascii="Arial" w:hAnsi="Arial" w:cs="Arial"/>
                <w:sz w:val="18"/>
                <w:szCs w:val="18"/>
              </w:rPr>
              <w:t xml:space="preserve">             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50"/>
            <w:r w:rsidR="00DF6CD6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4C3E99" w:rsidRPr="007435F6">
              <w:rPr>
                <w:rFonts w:ascii="Arial" w:hAnsi="Arial" w:cs="Arial"/>
                <w:sz w:val="18"/>
                <w:szCs w:val="18"/>
              </w:rPr>
              <w:t>Sexual</w:t>
            </w:r>
            <w:r w:rsidR="00DF6CD6" w:rsidRPr="007435F6">
              <w:rPr>
                <w:rFonts w:ascii="Arial" w:hAnsi="Arial" w:cs="Arial"/>
                <w:sz w:val="18"/>
                <w:szCs w:val="18"/>
              </w:rPr>
              <w:t xml:space="preserve">          </w:t>
            </w:r>
            <w:bookmarkStart w:id="51" w:name="Check36"/>
            <w:r w:rsidR="00F9292D"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51"/>
            <w:r w:rsidR="004D2379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Neglect</w:t>
            </w:r>
            <w:r w:rsidR="004D2379" w:rsidRPr="007435F6">
              <w:rPr>
                <w:rFonts w:ascii="Arial" w:hAnsi="Arial" w:cs="Arial"/>
                <w:sz w:val="18"/>
                <w:szCs w:val="18"/>
              </w:rPr>
              <w:t xml:space="preserve">               </w:t>
            </w:r>
            <w:bookmarkStart w:id="52" w:name="Check37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52"/>
            <w:r w:rsidR="004C3E99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4C3E99" w:rsidRPr="007435F6">
              <w:rPr>
                <w:rFonts w:ascii="Arial" w:hAnsi="Arial" w:cs="Arial"/>
                <w:sz w:val="18"/>
                <w:szCs w:val="18"/>
              </w:rPr>
              <w:t>Financial Exploitation</w:t>
            </w:r>
          </w:p>
          <w:p w14:paraId="157EBE72" w14:textId="77777777" w:rsidR="008B578F" w:rsidRPr="007435F6" w:rsidRDefault="008F41CF" w:rsidP="00612F7E">
            <w:pPr>
              <w:tabs>
                <w:tab w:val="left" w:pos="7902"/>
              </w:tabs>
              <w:spacing w:before="40" w:after="0" w:line="240" w:lineRule="auto"/>
              <w:ind w:left="1152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List of p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erson(s)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and relationship to participant who were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present when suspected abuse/neglect occurred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ab/>
            </w:r>
          </w:p>
          <w:p w14:paraId="3A5CD389" w14:textId="77777777" w:rsidR="008B578F" w:rsidRPr="007435F6" w:rsidRDefault="008B578F" w:rsidP="00612F7E">
            <w:pPr>
              <w:tabs>
                <w:tab w:val="left" w:pos="6462"/>
                <w:tab w:val="left" w:pos="7182"/>
                <w:tab w:val="left" w:pos="10962"/>
              </w:tabs>
              <w:spacing w:before="120" w:after="0" w:line="240" w:lineRule="auto"/>
              <w:ind w:left="345" w:hanging="14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53" w:name="Text56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bookmarkEnd w:id="53"/>
            <w:r w:rsidR="008F41CF" w:rsidRPr="007435F6">
              <w:rPr>
                <w:rFonts w:ascii="Arial" w:hAnsi="Arial" w:cs="Arial"/>
                <w:sz w:val="18"/>
                <w:szCs w:val="18"/>
              </w:rPr>
              <w:t xml:space="preserve">_______________________________________         </w:t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4" w:name="Text57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bookmarkEnd w:id="54"/>
            <w:r w:rsidR="008F41CF" w:rsidRPr="007435F6">
              <w:rPr>
                <w:rFonts w:ascii="Arial" w:hAnsi="Arial" w:cs="Arial"/>
                <w:sz w:val="18"/>
                <w:szCs w:val="18"/>
              </w:rPr>
              <w:t>________________________________________</w:t>
            </w:r>
          </w:p>
          <w:p w14:paraId="162C0A7C" w14:textId="77777777" w:rsidR="008B578F" w:rsidRPr="007435F6" w:rsidRDefault="008B578F" w:rsidP="00E02C00">
            <w:pPr>
              <w:tabs>
                <w:tab w:val="left" w:pos="6462"/>
                <w:tab w:val="left" w:pos="7182"/>
                <w:tab w:val="left" w:pos="10962"/>
              </w:tabs>
              <w:spacing w:before="120" w:after="120" w:line="240" w:lineRule="auto"/>
              <w:ind w:left="345" w:hanging="14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55" w:name="Text58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bookmarkEnd w:id="55"/>
            <w:r w:rsidR="008F41CF" w:rsidRPr="007435F6">
              <w:rPr>
                <w:rFonts w:ascii="Arial" w:hAnsi="Arial" w:cs="Arial"/>
                <w:sz w:val="18"/>
                <w:szCs w:val="18"/>
              </w:rPr>
              <w:t>_______________________________________</w:t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56" w:name="Text59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bookmarkEnd w:id="56"/>
            <w:r w:rsidR="008F41CF" w:rsidRPr="007435F6">
              <w:rPr>
                <w:rFonts w:ascii="Arial" w:hAnsi="Arial" w:cs="Arial"/>
                <w:sz w:val="18"/>
                <w:szCs w:val="18"/>
              </w:rPr>
              <w:t>________________________________________</w:t>
            </w:r>
          </w:p>
        </w:tc>
      </w:tr>
      <w:tr w:rsidR="008B578F" w:rsidRPr="00457C37" w14:paraId="30975821" w14:textId="77777777" w:rsidTr="005D532C">
        <w:trPr>
          <w:trHeight w:val="4998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E06D29F" w14:textId="77777777" w:rsidR="008B578F" w:rsidRPr="008B3B30" w:rsidRDefault="008B578F" w:rsidP="008D1678">
            <w:pPr>
              <w:spacing w:before="120" w:after="120" w:line="240" w:lineRule="auto"/>
              <w:ind w:left="-14"/>
              <w:rPr>
                <w:rFonts w:ascii="Arial" w:hAnsi="Arial" w:cs="Arial"/>
                <w:sz w:val="20"/>
                <w:szCs w:val="20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7" w:name="Check119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7"/>
            <w:r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 xml:space="preserve">INJURY FROM A KNOWN/UNKNOWN CAUSE REQUIRING </w:t>
            </w:r>
            <w:r w:rsidR="00DE2C06" w:rsidRPr="008B3B30">
              <w:rPr>
                <w:rFonts w:ascii="Arial" w:hAnsi="Arial" w:cs="Arial"/>
                <w:b/>
                <w:sz w:val="20"/>
                <w:szCs w:val="20"/>
              </w:rPr>
              <w:t xml:space="preserve">MEDICAL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TREATMENT</w:t>
            </w:r>
            <w:r w:rsidR="00A67697" w:rsidRPr="008B3B3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66CB1BB7" w14:textId="6AEAE403" w:rsidR="008B578F" w:rsidRPr="007435F6" w:rsidRDefault="008B578F" w:rsidP="008D1678">
            <w:pPr>
              <w:tabs>
                <w:tab w:val="left" w:pos="1152"/>
                <w:tab w:val="left" w:pos="1422"/>
                <w:tab w:val="left" w:pos="2397"/>
                <w:tab w:val="left" w:pos="2592"/>
                <w:tab w:val="left" w:pos="3867"/>
                <w:tab w:val="left" w:pos="4122"/>
                <w:tab w:val="left" w:pos="5322"/>
                <w:tab w:val="left" w:pos="5562"/>
                <w:tab w:val="left" w:pos="6762"/>
                <w:tab w:val="left" w:pos="7002"/>
                <w:tab w:val="left" w:pos="8262"/>
                <w:tab w:val="left" w:pos="8652"/>
              </w:tabs>
              <w:spacing w:before="40" w:after="12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Type:</w:t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bookmarkStart w:id="58" w:name="Check39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58"/>
            <w:r w:rsidRPr="007435F6">
              <w:rPr>
                <w:rFonts w:ascii="Wingdings" w:hAnsi="Wingdings" w:cs="Arial"/>
                <w:sz w:val="18"/>
                <w:szCs w:val="18"/>
              </w:rPr>
              <w:tab/>
            </w:r>
            <w:r w:rsidR="008C6588" w:rsidRPr="007435F6">
              <w:rPr>
                <w:rFonts w:ascii="Arial" w:hAnsi="Arial" w:cs="Arial"/>
                <w:sz w:val="18"/>
                <w:szCs w:val="18"/>
              </w:rPr>
              <w:t>Broken bone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59" w:name="Check42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59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Sprain    </w:t>
            </w:r>
            <w:bookmarkStart w:id="60" w:name="Check40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60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7435F6">
              <w:rPr>
                <w:rFonts w:ascii="Arial" w:hAnsi="Arial" w:cs="Arial"/>
                <w:sz w:val="18"/>
                <w:szCs w:val="18"/>
              </w:rPr>
              <w:t xml:space="preserve">Laceration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bookmarkStart w:id="61" w:name="Check43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61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C6588" w:rsidRPr="007435F6">
              <w:rPr>
                <w:rFonts w:ascii="Arial" w:hAnsi="Arial" w:cs="Arial"/>
                <w:sz w:val="18"/>
                <w:szCs w:val="18"/>
              </w:rPr>
              <w:t xml:space="preserve">Burn   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8C6588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C6588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C6588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DF33BE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DF33BE" w:rsidRPr="007435F6">
              <w:rPr>
                <w:rFonts w:ascii="Arial" w:hAnsi="Arial" w:cs="Arial"/>
                <w:sz w:val="18"/>
                <w:szCs w:val="18"/>
              </w:rPr>
              <w:t>Other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62" w:name="Text118"/>
            <w:r w:rsidR="007435F6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7435F6">
              <w:rPr>
                <w:rFonts w:ascii="Arial" w:hAnsi="Arial" w:cs="Arial"/>
                <w:sz w:val="18"/>
                <w:szCs w:val="18"/>
              </w:rPr>
            </w:r>
            <w:r w:rsidR="007435F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435F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35F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35F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35F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35F6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2"/>
            <w:r w:rsidR="007435F6">
              <w:rPr>
                <w:rFonts w:ascii="Arial" w:hAnsi="Arial" w:cs="Arial"/>
                <w:sz w:val="18"/>
                <w:szCs w:val="18"/>
              </w:rPr>
              <w:t>________________</w:t>
            </w:r>
          </w:p>
          <w:p w14:paraId="18F3225C" w14:textId="77777777" w:rsidR="00D16C2E" w:rsidRDefault="008B578F" w:rsidP="008D1678">
            <w:pPr>
              <w:tabs>
                <w:tab w:val="left" w:pos="1152"/>
                <w:tab w:val="left" w:pos="1422"/>
                <w:tab w:val="left" w:pos="2322"/>
                <w:tab w:val="left" w:pos="3867"/>
                <w:tab w:val="left" w:pos="4122"/>
                <w:tab w:val="left" w:pos="5322"/>
                <w:tab w:val="left" w:pos="5562"/>
                <w:tab w:val="left" w:pos="6762"/>
                <w:tab w:val="left" w:pos="7002"/>
                <w:tab w:val="left" w:pos="8262"/>
                <w:tab w:val="left" w:pos="8652"/>
                <w:tab w:val="left" w:pos="11232"/>
              </w:tabs>
              <w:spacing w:before="40" w:after="120" w:line="240" w:lineRule="auto"/>
              <w:ind w:left="346"/>
              <w:rPr>
                <w:rFonts w:ascii="Wingdings" w:hAnsi="Wingdings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Location:</w:t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bookmarkStart w:id="63" w:name="Check44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63"/>
            <w:r w:rsidRPr="007435F6">
              <w:rPr>
                <w:rFonts w:ascii="Wingdings" w:hAnsi="Wingdings" w:cs="Arial"/>
                <w:sz w:val="18"/>
                <w:szCs w:val="18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</w:rPr>
              <w:t>Head</w:t>
            </w:r>
            <w:bookmarkStart w:id="64" w:name="Check45"/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64"/>
            <w:r w:rsidR="00D16C2E">
              <w:rPr>
                <w:rFonts w:ascii="Wingdings" w:hAnsi="Wingdings" w:cs="Arial"/>
                <w:sz w:val="18"/>
                <w:szCs w:val="18"/>
              </w:rPr>
              <w:t></w:t>
            </w:r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Neck    </w:t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150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5"/>
            <w:r w:rsidRPr="007435F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Face    </w:t>
            </w:r>
            <w:bookmarkStart w:id="66" w:name="Check47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66"/>
            <w:r w:rsid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7435F6">
              <w:rPr>
                <w:rFonts w:ascii="Arial" w:hAnsi="Arial" w:cs="Arial"/>
                <w:sz w:val="18"/>
                <w:szCs w:val="18"/>
              </w:rPr>
              <w:t>C</w:t>
            </w:r>
            <w:r w:rsidRPr="007435F6">
              <w:rPr>
                <w:rFonts w:ascii="Arial" w:hAnsi="Arial" w:cs="Arial"/>
                <w:sz w:val="18"/>
                <w:szCs w:val="18"/>
              </w:rPr>
              <w:t>hest</w:t>
            </w:r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bookmarkStart w:id="67" w:name="Check48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67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Stomach</w:t>
            </w:r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8" w:name="Check120"/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68"/>
            <w:r w:rsid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Back</w:t>
            </w:r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bookmarkStart w:id="69" w:name="Check50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69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Arm</w:t>
            </w:r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bookmarkStart w:id="70" w:name="Check51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70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Hand</w:t>
            </w:r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bookmarkStart w:id="71" w:name="Check52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71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Foot</w:t>
            </w:r>
            <w:r w:rsidR="0044451C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D16C2E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Check161"/>
            <w:r w:rsidR="00D16C2E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D16C2E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72"/>
            <w:r w:rsidR="00D16C2E">
              <w:rPr>
                <w:rFonts w:ascii="Wingdings" w:hAnsi="Wingdings" w:cs="Arial"/>
                <w:sz w:val="18"/>
                <w:szCs w:val="18"/>
              </w:rPr>
              <w:t></w:t>
            </w:r>
            <w:r w:rsidR="007435F6">
              <w:rPr>
                <w:rFonts w:ascii="Arial" w:hAnsi="Arial" w:cs="Arial"/>
                <w:sz w:val="18"/>
                <w:szCs w:val="18"/>
              </w:rPr>
              <w:t>Leg</w:t>
            </w:r>
            <w:r w:rsidR="007435F6">
              <w:rPr>
                <w:rFonts w:ascii="Wingdings" w:hAnsi="Wingdings" w:cs="Arial"/>
                <w:sz w:val="18"/>
                <w:szCs w:val="18"/>
              </w:rPr>
              <w:t></w:t>
            </w:r>
          </w:p>
          <w:p w14:paraId="4279E5F5" w14:textId="77777777" w:rsidR="008B578F" w:rsidRPr="007435F6" w:rsidRDefault="008B578F" w:rsidP="00D16C2E">
            <w:pPr>
              <w:tabs>
                <w:tab w:val="left" w:pos="1152"/>
                <w:tab w:val="left" w:pos="1422"/>
                <w:tab w:val="left" w:pos="2322"/>
                <w:tab w:val="left" w:pos="3867"/>
                <w:tab w:val="left" w:pos="4122"/>
                <w:tab w:val="left" w:pos="5322"/>
                <w:tab w:val="left" w:pos="5562"/>
                <w:tab w:val="left" w:pos="6762"/>
                <w:tab w:val="left" w:pos="7002"/>
                <w:tab w:val="left" w:pos="8262"/>
                <w:tab w:val="left" w:pos="8652"/>
                <w:tab w:val="left" w:pos="11232"/>
              </w:tabs>
              <w:spacing w:before="40" w:after="6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Cause:</w:t>
            </w:r>
            <w:bookmarkStart w:id="73" w:name="Check54"/>
            <w:r w:rsidR="00DF33BE"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73"/>
            <w:r w:rsidR="00D16C2E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DF33BE" w:rsidRPr="007435F6">
              <w:rPr>
                <w:rFonts w:ascii="Arial" w:hAnsi="Arial" w:cs="Arial"/>
                <w:sz w:val="18"/>
                <w:szCs w:val="18"/>
              </w:rPr>
              <w:t>Known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DF33BE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F33BE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DF33BE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DF33BE" w:rsidRPr="007435F6">
              <w:rPr>
                <w:rFonts w:ascii="Arial" w:hAnsi="Arial" w:cs="Arial"/>
                <w:sz w:val="18"/>
                <w:szCs w:val="18"/>
              </w:rPr>
              <w:t xml:space="preserve">   Unknown           </w:t>
            </w:r>
            <w:r w:rsidR="00D16C2E">
              <w:rPr>
                <w:rFonts w:ascii="Arial" w:hAnsi="Arial" w:cs="Arial"/>
                <w:sz w:val="18"/>
                <w:szCs w:val="18"/>
              </w:rPr>
              <w:t xml:space="preserve">Fall:   </w:t>
            </w:r>
            <w:r w:rsidR="00DF33BE" w:rsidRPr="007435F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16C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74E8A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74E8A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A74E8A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A74E8A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Attended Fall      </w:t>
            </w:r>
            <w:r w:rsidR="00A74E8A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74E8A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A74E8A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435F6">
              <w:rPr>
                <w:rFonts w:ascii="Arial" w:hAnsi="Arial" w:cs="Arial"/>
                <w:sz w:val="18"/>
                <w:szCs w:val="18"/>
              </w:rPr>
              <w:t>Unattended fall</w:t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r w:rsidR="00792902" w:rsidRPr="007435F6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</w:t>
            </w:r>
          </w:p>
          <w:bookmarkStart w:id="74" w:name="Check58"/>
          <w:p w14:paraId="5977CD3B" w14:textId="77777777" w:rsidR="008B578F" w:rsidRPr="007435F6" w:rsidRDefault="008B578F" w:rsidP="008D1678">
            <w:pPr>
              <w:tabs>
                <w:tab w:val="left" w:pos="1152"/>
                <w:tab w:val="left" w:pos="1437"/>
                <w:tab w:val="left" w:pos="10962"/>
              </w:tabs>
              <w:spacing w:before="120" w:after="120" w:line="240" w:lineRule="auto"/>
              <w:ind w:left="1152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74"/>
            <w:r w:rsidRPr="007435F6">
              <w:rPr>
                <w:rFonts w:ascii="Wingdings" w:hAnsi="Wingdings" w:cs="Arial"/>
                <w:sz w:val="18"/>
                <w:szCs w:val="18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Accident (explain):  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5" w:name="Text65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bookmarkEnd w:id="75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bookmarkStart w:id="76" w:name="Check59"/>
          <w:p w14:paraId="6409397B" w14:textId="77777777" w:rsidR="008B578F" w:rsidRPr="007435F6" w:rsidRDefault="008B578F" w:rsidP="00612F7E">
            <w:pPr>
              <w:tabs>
                <w:tab w:val="left" w:pos="1452"/>
                <w:tab w:val="left" w:pos="2142"/>
                <w:tab w:val="left" w:pos="2442"/>
                <w:tab w:val="left" w:pos="10962"/>
              </w:tabs>
              <w:spacing w:before="120" w:after="60" w:line="240" w:lineRule="auto"/>
              <w:ind w:left="1152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76"/>
            <w:r w:rsidRPr="007435F6">
              <w:rPr>
                <w:rFonts w:ascii="Wingdings" w:hAnsi="Wingdings" w:cs="Arial"/>
                <w:sz w:val="18"/>
                <w:szCs w:val="18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Other (describe):  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77" w:name="Text66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bookmarkEnd w:id="77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50EF16D9" w14:textId="77777777" w:rsidR="00C561AA" w:rsidRDefault="0044451C" w:rsidP="008D1678">
            <w:pPr>
              <w:tabs>
                <w:tab w:val="left" w:pos="1452"/>
                <w:tab w:val="left" w:pos="2142"/>
                <w:tab w:val="left" w:pos="2442"/>
                <w:tab w:val="left" w:pos="10962"/>
              </w:tabs>
              <w:spacing w:before="120" w:after="60" w:line="240" w:lineRule="auto"/>
              <w:ind w:left="1152"/>
              <w:rPr>
                <w:rFonts w:ascii="Arial" w:hAnsi="Arial" w:cs="Arial"/>
                <w:b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  <w:r w:rsidR="007435F6">
              <w:rPr>
                <w:rFonts w:ascii="Arial" w:hAnsi="Arial" w:cs="Arial"/>
                <w:sz w:val="18"/>
                <w:szCs w:val="18"/>
              </w:rPr>
              <w:t xml:space="preserve">                    </w:t>
            </w:r>
            <w:r w:rsidR="00C561AA" w:rsidRPr="007435F6">
              <w:rPr>
                <w:rFonts w:ascii="Arial" w:hAnsi="Arial" w:cs="Arial"/>
                <w:b/>
                <w:sz w:val="18"/>
                <w:szCs w:val="18"/>
              </w:rPr>
              <w:t>On the body diagram below, circle the body part(s) affected or injured</w:t>
            </w:r>
            <w:r w:rsidR="00DF33BE" w:rsidRPr="007435F6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  <w:p w14:paraId="7F4C63A3" w14:textId="4FC2EB40" w:rsidR="00C561AA" w:rsidRPr="007435F6" w:rsidRDefault="006A3A91" w:rsidP="006A3A91">
            <w:pPr>
              <w:tabs>
                <w:tab w:val="left" w:pos="1452"/>
                <w:tab w:val="left" w:pos="2142"/>
                <w:tab w:val="left" w:pos="2442"/>
                <w:tab w:val="left" w:pos="10962"/>
              </w:tabs>
              <w:spacing w:before="120" w:after="60" w:line="240" w:lineRule="auto"/>
              <w:ind w:left="11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</w:t>
            </w:r>
            <w:r w:rsidR="00A27344">
              <w:rPr>
                <w:rFonts w:ascii="Arial" w:hAnsi="Arial" w:cs="Arial"/>
                <w:noProof/>
                <w:color w:val="0000FF"/>
                <w:sz w:val="27"/>
                <w:szCs w:val="27"/>
              </w:rPr>
              <w:drawing>
                <wp:inline distT="0" distB="0" distL="0" distR="0" wp14:anchorId="5878FF31" wp14:editId="4E64AE12">
                  <wp:extent cx="2263140" cy="1691640"/>
                  <wp:effectExtent l="0" t="0" r="0" b="0"/>
                  <wp:docPr id="1" name="Picture 1" descr="Illustration: Diagram of the human body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diagram of the human bod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3140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4451C" w:rsidRPr="007435F6">
              <w:rPr>
                <w:rFonts w:ascii="Arial" w:hAnsi="Arial" w:cs="Arial"/>
                <w:noProof/>
                <w:sz w:val="18"/>
                <w:szCs w:val="18"/>
              </w:rPr>
              <w:t xml:space="preserve">                                                </w:t>
            </w:r>
          </w:p>
        </w:tc>
      </w:tr>
      <w:tr w:rsidR="008B578F" w:rsidRPr="00457C37" w14:paraId="181A7AC7" w14:textId="77777777" w:rsidTr="005D532C">
        <w:trPr>
          <w:trHeight w:val="1263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91CC3D4" w14:textId="77777777" w:rsidR="008B578F" w:rsidRPr="008B3B30" w:rsidRDefault="008B578F" w:rsidP="008D1678">
            <w:pPr>
              <w:spacing w:before="120" w:after="120" w:line="240" w:lineRule="auto"/>
              <w:ind w:left="-14"/>
              <w:rPr>
                <w:rFonts w:ascii="Arial" w:hAnsi="Arial" w:cs="Arial"/>
                <w:sz w:val="20"/>
                <w:szCs w:val="20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8" w:name="Check122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8"/>
            <w:r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MEDICATION ERRORS AND/OR UNEXPECTED REACTION TO MEDICATION OR TREATMENT</w:t>
            </w:r>
            <w:r w:rsidR="00A67697" w:rsidRPr="008B3B3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F916DB1" w14:textId="77777777" w:rsidR="007771F5" w:rsidRPr="007771F5" w:rsidRDefault="008B578F" w:rsidP="008D1678">
            <w:pPr>
              <w:tabs>
                <w:tab w:val="left" w:pos="2592"/>
                <w:tab w:val="left" w:pos="2952"/>
                <w:tab w:val="left" w:pos="4482"/>
                <w:tab w:val="left" w:pos="4842"/>
                <w:tab w:val="left" w:pos="6462"/>
                <w:tab w:val="left" w:pos="6552"/>
                <w:tab w:val="left" w:pos="6822"/>
                <w:tab w:val="left" w:pos="7542"/>
                <w:tab w:val="left" w:pos="8277"/>
                <w:tab w:val="left" w:pos="8532"/>
                <w:tab w:val="left" w:pos="8982"/>
                <w:tab w:val="left" w:pos="9162"/>
              </w:tabs>
              <w:spacing w:before="40" w:after="12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771F5">
              <w:rPr>
                <w:rFonts w:ascii="Arial" w:hAnsi="Arial" w:cs="Arial"/>
                <w:b/>
                <w:sz w:val="18"/>
                <w:szCs w:val="18"/>
              </w:rPr>
              <w:t>Medication Error</w:t>
            </w:r>
            <w:r w:rsidRPr="007771F5">
              <w:rPr>
                <w:rFonts w:ascii="Arial" w:hAnsi="Arial" w:cs="Arial"/>
                <w:sz w:val="18"/>
                <w:szCs w:val="18"/>
              </w:rPr>
              <w:t>:</w:t>
            </w:r>
            <w:bookmarkStart w:id="79" w:name="Check66"/>
            <w:r w:rsidR="007435F6" w:rsidRPr="007771F5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7771F5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771F5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771F5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79"/>
            <w:r w:rsidR="007435F6" w:rsidRPr="007771F5">
              <w:rPr>
                <w:rFonts w:ascii="Wingdings" w:hAnsi="Wingdings" w:cs="Arial"/>
                <w:sz w:val="18"/>
                <w:szCs w:val="18"/>
              </w:rPr>
              <w:t></w:t>
            </w:r>
            <w:r w:rsidR="004D2379" w:rsidRPr="007771F5">
              <w:rPr>
                <w:rFonts w:ascii="Arial" w:hAnsi="Arial" w:cs="Arial"/>
                <w:sz w:val="18"/>
                <w:szCs w:val="18"/>
              </w:rPr>
              <w:t>Missed Dose</w:t>
            </w:r>
            <w:r w:rsidR="00D6408C" w:rsidRPr="007771F5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80" w:name="Check68"/>
            <w:r w:rsidRPr="007771F5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771F5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771F5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80"/>
            <w:r w:rsidR="00B93CF5" w:rsidRPr="007771F5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771F5">
              <w:rPr>
                <w:rFonts w:ascii="Arial" w:hAnsi="Arial" w:cs="Arial"/>
                <w:sz w:val="18"/>
                <w:szCs w:val="18"/>
              </w:rPr>
              <w:t>Wrong Dose</w:t>
            </w:r>
            <w:r w:rsidR="00D6408C" w:rsidRPr="007771F5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81" w:name="Check69"/>
            <w:r w:rsidRPr="007771F5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771F5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771F5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81"/>
            <w:r w:rsidR="00D6408C" w:rsidRPr="007771F5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771F5">
              <w:rPr>
                <w:rFonts w:ascii="Arial" w:hAnsi="Arial" w:cs="Arial"/>
                <w:sz w:val="18"/>
                <w:szCs w:val="18"/>
              </w:rPr>
              <w:t>Wrong Time</w:t>
            </w:r>
            <w:r w:rsidRPr="007771F5">
              <w:rPr>
                <w:rFonts w:ascii="Arial" w:hAnsi="Arial" w:cs="Arial"/>
                <w:sz w:val="18"/>
                <w:szCs w:val="18"/>
              </w:rPr>
              <w:tab/>
            </w:r>
            <w:bookmarkStart w:id="82" w:name="Check70"/>
            <w:r w:rsidRPr="007771F5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771F5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771F5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82"/>
            <w:r w:rsidR="00D6408C" w:rsidRPr="007771F5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771F5">
              <w:rPr>
                <w:rFonts w:ascii="Arial" w:hAnsi="Arial" w:cs="Arial"/>
                <w:sz w:val="18"/>
                <w:szCs w:val="18"/>
              </w:rPr>
              <w:t>Wrong Medication</w:t>
            </w:r>
            <w:r w:rsidR="00D6408C" w:rsidRPr="007771F5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D6408C" w:rsidRPr="007771F5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6408C" w:rsidRPr="007771F5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D6408C" w:rsidRPr="007771F5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D6408C" w:rsidRPr="007771F5">
              <w:rPr>
                <w:rFonts w:ascii="Wingdings" w:hAnsi="Wingdings" w:cs="Arial"/>
                <w:sz w:val="18"/>
                <w:szCs w:val="18"/>
              </w:rPr>
              <w:t></w:t>
            </w:r>
            <w:r w:rsidR="00D6408C" w:rsidRPr="007771F5">
              <w:rPr>
                <w:rFonts w:ascii="Arial" w:hAnsi="Arial" w:cs="Arial"/>
                <w:sz w:val="18"/>
                <w:szCs w:val="18"/>
              </w:rPr>
              <w:t>Documentation Error</w:t>
            </w:r>
            <w:r w:rsidR="007771F5" w:rsidRPr="007771F5">
              <w:rPr>
                <w:rFonts w:ascii="Arial" w:hAnsi="Arial" w:cs="Arial"/>
                <w:sz w:val="18"/>
                <w:szCs w:val="18"/>
              </w:rPr>
              <w:t xml:space="preserve">     </w:t>
            </w:r>
          </w:p>
          <w:p w14:paraId="2929D254" w14:textId="77777777" w:rsidR="008B578F" w:rsidRPr="007771F5" w:rsidRDefault="007771F5" w:rsidP="007771F5">
            <w:pPr>
              <w:tabs>
                <w:tab w:val="left" w:pos="2592"/>
                <w:tab w:val="left" w:pos="2952"/>
                <w:tab w:val="left" w:pos="4482"/>
                <w:tab w:val="left" w:pos="4842"/>
                <w:tab w:val="left" w:pos="6462"/>
                <w:tab w:val="left" w:pos="6552"/>
                <w:tab w:val="left" w:pos="6822"/>
                <w:tab w:val="left" w:pos="7542"/>
                <w:tab w:val="left" w:pos="8277"/>
                <w:tab w:val="left" w:pos="8532"/>
                <w:tab w:val="left" w:pos="8982"/>
                <w:tab w:val="left" w:pos="9162"/>
              </w:tabs>
              <w:spacing w:before="40" w:after="120" w:line="240" w:lineRule="auto"/>
              <w:ind w:left="346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7771F5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771F5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771F5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Pr="007771F5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771F5">
              <w:rPr>
                <w:rFonts w:ascii="Arial" w:hAnsi="Arial" w:cs="Arial"/>
                <w:sz w:val="18"/>
                <w:szCs w:val="18"/>
              </w:rPr>
              <w:t xml:space="preserve">Wrong Route/Method             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Medication:</w:t>
            </w:r>
            <w:r w:rsidR="007435F6" w:rsidRPr="007771F5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Check149"/>
            <w:r w:rsidR="008B578F" w:rsidRPr="007771F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3"/>
            <w:r w:rsidR="007435F6" w:rsidRPr="007771F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Over the counter</w:t>
            </w:r>
            <w:r w:rsidR="007435F6" w:rsidRPr="007771F5">
              <w:rPr>
                <w:rFonts w:ascii="Arial" w:hAnsi="Arial" w:cs="Arial"/>
                <w:sz w:val="18"/>
                <w:szCs w:val="18"/>
              </w:rPr>
              <w:t xml:space="preserve">          </w:t>
            </w:r>
            <w:bookmarkStart w:id="84" w:name="Check73"/>
            <w:r w:rsidR="008B578F" w:rsidRPr="007771F5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771F5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771F5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84"/>
            <w:r w:rsidR="007435F6" w:rsidRPr="007771F5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Prescription</w:t>
            </w:r>
            <w:r w:rsidR="007435F6" w:rsidRPr="007771F5"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Drug Name:</w:t>
            </w:r>
            <w:r w:rsidR="007435F6" w:rsidRPr="007771F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85" w:name="Text68"/>
            <w:r w:rsidR="008B578F" w:rsidRPr="007771F5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771F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5"/>
            <w:r w:rsidR="007435F6" w:rsidRPr="007771F5">
              <w:rPr>
                <w:rFonts w:ascii="Arial" w:hAnsi="Arial" w:cs="Arial"/>
                <w:sz w:val="18"/>
                <w:szCs w:val="18"/>
              </w:rPr>
              <w:t>_________</w:t>
            </w:r>
            <w:r w:rsidR="008B578F" w:rsidRPr="007771F5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4476AEBE" w14:textId="77777777" w:rsidR="00DF33BE" w:rsidRPr="007435F6" w:rsidRDefault="007771F5" w:rsidP="008D1678">
            <w:pPr>
              <w:spacing w:before="60" w:after="120" w:line="240" w:lineRule="auto"/>
              <w:ind w:left="-1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="00DF33BE" w:rsidRPr="007771F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6" w:name="Check123"/>
            <w:r w:rsidR="00DF33BE" w:rsidRPr="007771F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F33BE" w:rsidRPr="007771F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6"/>
            <w:r w:rsidR="00DF33BE" w:rsidRPr="007771F5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DF33BE" w:rsidRPr="007771F5">
              <w:rPr>
                <w:rFonts w:ascii="Arial" w:hAnsi="Arial" w:cs="Arial"/>
                <w:b/>
                <w:sz w:val="18"/>
                <w:szCs w:val="18"/>
              </w:rPr>
              <w:t>Unexpected Reaction to Medication</w:t>
            </w:r>
            <w:bookmarkStart w:id="87" w:name="Check63"/>
            <w:r w:rsidR="00DF33BE" w:rsidRPr="007771F5">
              <w:rPr>
                <w:rFonts w:ascii="Arial" w:hAnsi="Arial" w:cs="Arial"/>
                <w:sz w:val="18"/>
                <w:szCs w:val="18"/>
              </w:rPr>
              <w:t xml:space="preserve">             </w:t>
            </w:r>
            <w:r w:rsidR="00DF33BE" w:rsidRPr="007771F5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F33BE" w:rsidRPr="007771F5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DF33BE" w:rsidRPr="007771F5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87"/>
            <w:r w:rsidR="00DF33BE" w:rsidRPr="007771F5">
              <w:rPr>
                <w:rFonts w:ascii="Wingdings" w:hAnsi="Wingdings" w:cs="Arial"/>
                <w:sz w:val="18"/>
                <w:szCs w:val="18"/>
              </w:rPr>
              <w:t></w:t>
            </w:r>
            <w:r w:rsidR="00DF33BE" w:rsidRPr="007771F5">
              <w:rPr>
                <w:rFonts w:ascii="Arial" w:hAnsi="Arial" w:cs="Arial"/>
                <w:b/>
                <w:sz w:val="18"/>
                <w:szCs w:val="18"/>
              </w:rPr>
              <w:t>Unexpected Reaction to Treatment</w:t>
            </w:r>
          </w:p>
        </w:tc>
      </w:tr>
      <w:bookmarkStart w:id="88" w:name="Check74"/>
      <w:tr w:rsidR="008B578F" w:rsidRPr="00457C37" w14:paraId="6931D8CA" w14:textId="77777777" w:rsidTr="005D532C">
        <w:trPr>
          <w:trHeight w:val="1236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AE4F045" w14:textId="77777777" w:rsidR="008B578F" w:rsidRPr="008B3B30" w:rsidRDefault="008B578F" w:rsidP="008D1678">
            <w:pPr>
              <w:tabs>
                <w:tab w:val="left" w:pos="357"/>
              </w:tabs>
              <w:spacing w:before="120"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88"/>
            <w:r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CHANGE IN</w:t>
            </w:r>
            <w:r w:rsidRPr="008B3B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PARTICIPANT’S BEHAVIOR</w:t>
            </w:r>
            <w:r w:rsidRPr="008B3B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D2379" w:rsidRPr="008B3B30">
              <w:rPr>
                <w:rFonts w:ascii="Arial" w:hAnsi="Arial" w:cs="Arial"/>
                <w:b/>
                <w:sz w:val="20"/>
                <w:szCs w:val="20"/>
              </w:rPr>
              <w:t>THAT MAY REQUIRE A NEW OR UPDATED BEHAVIOR SUPPORT PLAN</w:t>
            </w:r>
          </w:p>
          <w:p w14:paraId="4BE267F3" w14:textId="77777777" w:rsidR="008B578F" w:rsidRPr="007435F6" w:rsidRDefault="008B578F" w:rsidP="008D1678">
            <w:pPr>
              <w:tabs>
                <w:tab w:val="left" w:pos="597"/>
                <w:tab w:val="left" w:pos="2322"/>
                <w:tab w:val="left" w:pos="2607"/>
              </w:tabs>
              <w:spacing w:before="40" w:after="120" w:line="240" w:lineRule="auto"/>
              <w:ind w:left="382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9" w:name="Check124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89"/>
            <w:r w:rsidRPr="007435F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771F5">
              <w:rPr>
                <w:rFonts w:ascii="Arial" w:hAnsi="Arial" w:cs="Arial"/>
                <w:b/>
                <w:sz w:val="18"/>
                <w:szCs w:val="18"/>
              </w:rPr>
              <w:t>New behavior</w:t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bookmarkStart w:id="90" w:name="Check76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90"/>
            <w:r w:rsidRPr="007435F6">
              <w:rPr>
                <w:rFonts w:ascii="Wingdings" w:hAnsi="Wingdings" w:cs="Arial"/>
                <w:sz w:val="18"/>
                <w:szCs w:val="18"/>
              </w:rPr>
              <w:tab/>
            </w:r>
            <w:r w:rsidRPr="007771F5">
              <w:rPr>
                <w:rFonts w:ascii="Arial" w:hAnsi="Arial" w:cs="Arial"/>
                <w:b/>
                <w:sz w:val="18"/>
                <w:szCs w:val="18"/>
              </w:rPr>
              <w:t>Change in behavior</w:t>
            </w:r>
          </w:p>
          <w:p w14:paraId="47BAA9CC" w14:textId="77777777" w:rsidR="008D1678" w:rsidRDefault="009C6BBC" w:rsidP="008D1678">
            <w:pPr>
              <w:tabs>
                <w:tab w:val="left" w:pos="2322"/>
                <w:tab w:val="left" w:pos="2592"/>
                <w:tab w:val="left" w:pos="3942"/>
                <w:tab w:val="left" w:pos="4242"/>
                <w:tab w:val="left" w:pos="6012"/>
                <w:tab w:val="left" w:pos="6282"/>
                <w:tab w:val="left" w:pos="7812"/>
                <w:tab w:val="left" w:pos="8172"/>
              </w:tabs>
              <w:spacing w:before="120" w:after="12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Aggressive    </w:t>
            </w:r>
            <w:bookmarkStart w:id="91" w:name="Check77"/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91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Assaultive</w:t>
            </w:r>
            <w:r w:rsidR="001F7B8B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  <w:bookmarkStart w:id="92" w:name="Check78"/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92"/>
            <w:r w:rsidR="001F7B8B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Threat to </w:t>
            </w:r>
            <w:r w:rsidR="007435F6">
              <w:rPr>
                <w:rFonts w:ascii="Arial" w:hAnsi="Arial" w:cs="Arial"/>
                <w:sz w:val="18"/>
                <w:szCs w:val="18"/>
              </w:rPr>
              <w:t>Self</w:t>
            </w:r>
            <w:r w:rsidR="001F7B8B"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93" w:name="Check79"/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93"/>
            <w:r w:rsidR="001F7B8B" w:rsidRPr="007435F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Threat to </w:t>
            </w:r>
            <w:r w:rsidR="007435F6">
              <w:rPr>
                <w:rFonts w:ascii="Arial" w:hAnsi="Arial" w:cs="Arial"/>
                <w:sz w:val="18"/>
                <w:szCs w:val="18"/>
              </w:rPr>
              <w:t>Others</w:t>
            </w:r>
            <w:r w:rsidR="001F7B8B"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94" w:name="Check80"/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94"/>
            <w:r w:rsidR="001F7B8B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DE2C06" w:rsidRPr="007435F6">
              <w:rPr>
                <w:rFonts w:ascii="Arial" w:hAnsi="Arial" w:cs="Arial"/>
                <w:sz w:val="18"/>
                <w:szCs w:val="18"/>
              </w:rPr>
              <w:t>Property Destruction</w:t>
            </w:r>
            <w:r w:rsidR="001F7B8B"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95" w:name="Check81"/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95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Sexualized Behavior</w:t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  <w:p w14:paraId="5F10CCC0" w14:textId="77777777" w:rsidR="008B578F" w:rsidRPr="007435F6" w:rsidRDefault="005357FA" w:rsidP="008D1678">
            <w:pPr>
              <w:tabs>
                <w:tab w:val="left" w:pos="2322"/>
                <w:tab w:val="left" w:pos="2592"/>
                <w:tab w:val="left" w:pos="3942"/>
                <w:tab w:val="left" w:pos="4242"/>
                <w:tab w:val="left" w:pos="6012"/>
                <w:tab w:val="left" w:pos="6282"/>
                <w:tab w:val="left" w:pos="7812"/>
                <w:tab w:val="left" w:pos="8172"/>
              </w:tabs>
              <w:spacing w:before="120" w:after="120" w:line="240" w:lineRule="auto"/>
              <w:ind w:left="346"/>
              <w:rPr>
                <w:rFonts w:ascii="Arial" w:hAnsi="Arial" w:cs="Arial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Other:  </w:t>
            </w:r>
            <w:r w:rsidR="008B3B30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96" w:name="Text120"/>
            <w:r w:rsidR="008B3B30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8B3B30">
              <w:rPr>
                <w:rFonts w:ascii="Arial" w:hAnsi="Arial" w:cs="Arial"/>
                <w:sz w:val="18"/>
                <w:szCs w:val="18"/>
              </w:rPr>
            </w:r>
            <w:r w:rsidR="008B3B3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3B3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8B3B3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8B3B3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8B3B3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8B3B30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8B3B30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6"/>
            <w:r w:rsidR="00ED34B9" w:rsidRPr="007435F6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ED34B9" w:rsidRPr="007435F6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ED34B9" w:rsidRPr="007435F6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28BD332" w14:textId="77777777" w:rsidR="008B578F" w:rsidRPr="007435F6" w:rsidRDefault="004D2379" w:rsidP="00E02C00">
            <w:pPr>
              <w:tabs>
                <w:tab w:val="left" w:pos="1692"/>
                <w:tab w:val="left" w:pos="2322"/>
                <w:tab w:val="left" w:pos="2637"/>
                <w:tab w:val="left" w:pos="3597"/>
                <w:tab w:val="left" w:pos="3882"/>
              </w:tabs>
              <w:spacing w:before="40" w:after="12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Is there a current behavior support plan?</w:t>
            </w:r>
            <w:r w:rsidR="00031C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ab/>
            </w:r>
            <w:bookmarkStart w:id="97" w:name="Check83"/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8" w:name="Check151"/>
            <w:r w:rsidR="008B578F"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8"/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   Yes        </w:t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97"/>
            <w:r w:rsidR="008B578F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No</w:t>
            </w:r>
            <w:r w:rsidR="001F7B8B" w:rsidRPr="007435F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8B578F" w:rsidRPr="00457C37" w14:paraId="63F1D779" w14:textId="77777777" w:rsidTr="009F23C6">
        <w:trPr>
          <w:trHeight w:val="462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8569CFE" w14:textId="77777777" w:rsidR="008B578F" w:rsidRPr="008B3B30" w:rsidRDefault="008B578F" w:rsidP="008D1678">
            <w:pPr>
              <w:tabs>
                <w:tab w:val="left" w:pos="342"/>
              </w:tabs>
              <w:spacing w:before="120" w:after="120" w:line="240" w:lineRule="auto"/>
              <w:ind w:left="-14"/>
              <w:rPr>
                <w:rFonts w:ascii="Arial" w:hAnsi="Arial" w:cs="Arial"/>
                <w:sz w:val="20"/>
                <w:szCs w:val="20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99" w:name="Check125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9"/>
            <w:r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CHANGE IN PARTICIPANT’S HEALTH CONDITION REQUIRING MEDICAL TREATMENT</w:t>
            </w:r>
          </w:p>
          <w:bookmarkStart w:id="100" w:name="Check89"/>
          <w:p w14:paraId="6DD18D6B" w14:textId="77777777" w:rsidR="008B578F" w:rsidRPr="007435F6" w:rsidRDefault="008B578F" w:rsidP="008D1678">
            <w:pPr>
              <w:tabs>
                <w:tab w:val="left" w:pos="342"/>
                <w:tab w:val="left" w:pos="2142"/>
                <w:tab w:val="left" w:pos="2502"/>
                <w:tab w:val="left" w:pos="3927"/>
                <w:tab w:val="left" w:pos="4302"/>
                <w:tab w:val="left" w:pos="5652"/>
                <w:tab w:val="left" w:pos="6012"/>
                <w:tab w:val="left" w:pos="7497"/>
                <w:tab w:val="left" w:pos="7812"/>
                <w:tab w:val="left" w:pos="8997"/>
                <w:tab w:val="left" w:pos="9342"/>
              </w:tabs>
              <w:spacing w:before="40" w:after="12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0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Chest Pain</w:t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101" w:name="Check90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1"/>
            <w:r w:rsidR="00B76540" w:rsidRPr="007435F6">
              <w:rPr>
                <w:rFonts w:ascii="Arial" w:hAnsi="Arial" w:cs="Arial"/>
                <w:sz w:val="18"/>
                <w:szCs w:val="18"/>
              </w:rPr>
              <w:t xml:space="preserve">   Sepsis</w:t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102" w:name="Check91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2"/>
            <w:r w:rsidR="00B76540" w:rsidRPr="007435F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435F6">
              <w:rPr>
                <w:rFonts w:ascii="Arial" w:hAnsi="Arial" w:cs="Arial"/>
                <w:sz w:val="18"/>
                <w:szCs w:val="18"/>
              </w:rPr>
              <w:t>Seizure</w:t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bookmarkStart w:id="103" w:name="Check92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3"/>
            <w:r w:rsidR="00B76540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B76540" w:rsidRPr="007435F6">
              <w:rPr>
                <w:rFonts w:ascii="Arial" w:hAnsi="Arial" w:cs="Arial"/>
                <w:sz w:val="18"/>
                <w:szCs w:val="18"/>
              </w:rPr>
              <w:t>Aspiration</w:t>
            </w:r>
            <w:r w:rsidR="00AE061D">
              <w:rPr>
                <w:rFonts w:ascii="Arial" w:hAnsi="Arial" w:cs="Arial"/>
                <w:sz w:val="18"/>
                <w:szCs w:val="18"/>
              </w:rPr>
              <w:t>/</w:t>
            </w:r>
            <w:r w:rsidR="00B76540" w:rsidRPr="007435F6">
              <w:rPr>
                <w:rFonts w:ascii="Arial" w:hAnsi="Arial" w:cs="Arial"/>
                <w:sz w:val="18"/>
                <w:szCs w:val="18"/>
              </w:rPr>
              <w:t>Pneumonia</w:t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bookmarkStart w:id="104" w:name="Check94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4"/>
            <w:r w:rsidR="00B76540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Abdominal </w:t>
            </w:r>
            <w:r w:rsidR="00AE061D">
              <w:rPr>
                <w:rFonts w:ascii="Arial" w:hAnsi="Arial" w:cs="Arial"/>
                <w:sz w:val="18"/>
                <w:szCs w:val="18"/>
              </w:rPr>
              <w:t>problem</w:t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B76540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76540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B76540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B76540" w:rsidRPr="007435F6">
              <w:rPr>
                <w:rFonts w:ascii="Arial" w:hAnsi="Arial" w:cs="Arial"/>
                <w:sz w:val="18"/>
                <w:szCs w:val="18"/>
              </w:rPr>
              <w:t xml:space="preserve">  Respiratory problem    </w:t>
            </w:r>
          </w:p>
          <w:bookmarkStart w:id="105" w:name="Check95"/>
          <w:p w14:paraId="48F40D86" w14:textId="293F6492" w:rsidR="008B578F" w:rsidRPr="009F23C6" w:rsidRDefault="008B578F" w:rsidP="009F23C6">
            <w:pPr>
              <w:tabs>
                <w:tab w:val="left" w:pos="342"/>
                <w:tab w:val="left" w:pos="2142"/>
                <w:tab w:val="left" w:pos="2502"/>
                <w:tab w:val="left" w:pos="3927"/>
                <w:tab w:val="left" w:pos="4302"/>
                <w:tab w:val="left" w:pos="5577"/>
                <w:tab w:val="left" w:pos="6012"/>
                <w:tab w:val="left" w:pos="7812"/>
                <w:tab w:val="left" w:pos="9342"/>
                <w:tab w:val="left" w:pos="9882"/>
              </w:tabs>
              <w:spacing w:before="40" w:after="12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5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Skin problem</w:t>
            </w:r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bookmarkStart w:id="106" w:name="Check96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6"/>
            <w:r w:rsidR="00B76540" w:rsidRPr="007435F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7435F6" w:rsidRPr="007435F6">
              <w:rPr>
                <w:rFonts w:ascii="Arial" w:hAnsi="Arial" w:cs="Arial"/>
                <w:sz w:val="18"/>
                <w:szCs w:val="18"/>
              </w:rPr>
              <w:t>Decubitus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 </w:t>
            </w:r>
            <w:bookmarkStart w:id="107" w:name="Check97"/>
            <w:r w:rsidR="00A74E8A" w:rsidRPr="007435F6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7"/>
            <w:r w:rsidR="00B76540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B76540" w:rsidRPr="007435F6">
              <w:rPr>
                <w:rFonts w:ascii="Arial" w:hAnsi="Arial" w:cs="Arial"/>
                <w:sz w:val="18"/>
                <w:szCs w:val="18"/>
              </w:rPr>
              <w:t xml:space="preserve">GT dysfunction          </w:t>
            </w:r>
            <w:bookmarkStart w:id="108" w:name="Check98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08"/>
            <w:r w:rsid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Other:  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09" w:name="Text70"/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bookmarkEnd w:id="109"/>
            <w:r w:rsidR="008F41CF" w:rsidRPr="007435F6">
              <w:rPr>
                <w:rFonts w:ascii="Arial" w:hAnsi="Arial" w:cs="Arial"/>
                <w:sz w:val="18"/>
                <w:szCs w:val="18"/>
              </w:rPr>
              <w:t>___________________</w:t>
            </w:r>
          </w:p>
        </w:tc>
      </w:tr>
      <w:tr w:rsidR="008B578F" w:rsidRPr="00457C37" w14:paraId="76624092" w14:textId="77777777" w:rsidTr="005D532C">
        <w:trPr>
          <w:trHeight w:val="576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4FE43A63" w14:textId="503A4113" w:rsidR="00284862" w:rsidRDefault="008B578F" w:rsidP="007771F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7771F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Check126"/>
            <w:r w:rsidRPr="007771F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771F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0"/>
            <w:r w:rsidR="00A70C29" w:rsidRPr="007771F5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7771F5">
              <w:rPr>
                <w:rFonts w:ascii="Arial" w:hAnsi="Arial" w:cs="Arial"/>
                <w:b/>
                <w:sz w:val="18"/>
                <w:szCs w:val="18"/>
              </w:rPr>
              <w:t>DEATH</w:t>
            </w:r>
            <w:r w:rsidR="001D7A43" w:rsidRPr="007771F5">
              <w:rPr>
                <w:rFonts w:ascii="Arial" w:hAnsi="Arial" w:cs="Arial"/>
                <w:sz w:val="18"/>
                <w:szCs w:val="18"/>
              </w:rPr>
              <w:t xml:space="preserve">     </w:t>
            </w:r>
          </w:p>
          <w:p w14:paraId="01A0C45B" w14:textId="77777777" w:rsidR="00284862" w:rsidRDefault="00284862" w:rsidP="00B940F8">
            <w:pPr>
              <w:pStyle w:val="NoSpacing"/>
              <w:ind w:left="34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following documentation is required in </w:t>
            </w:r>
            <w:r w:rsidR="00E2040B" w:rsidRPr="007771F5">
              <w:rPr>
                <w:rFonts w:ascii="Arial" w:hAnsi="Arial" w:cs="Arial"/>
                <w:sz w:val="18"/>
                <w:szCs w:val="18"/>
              </w:rPr>
              <w:t>Section</w:t>
            </w:r>
            <w:r w:rsidR="008D1678" w:rsidRPr="007771F5">
              <w:rPr>
                <w:rFonts w:ascii="Arial" w:hAnsi="Arial" w:cs="Arial"/>
                <w:sz w:val="18"/>
                <w:szCs w:val="18"/>
              </w:rPr>
              <w:t xml:space="preserve"> B: Discovery (on pa</w:t>
            </w:r>
            <w:r w:rsidR="00DC7A3D" w:rsidRPr="007771F5">
              <w:rPr>
                <w:rFonts w:ascii="Arial" w:hAnsi="Arial" w:cs="Arial"/>
                <w:sz w:val="18"/>
                <w:szCs w:val="18"/>
              </w:rPr>
              <w:t>ge 1</w:t>
            </w:r>
            <w:r w:rsidR="008D1678" w:rsidRPr="007771F5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0F99891D" w14:textId="415990D6" w:rsidR="00284862" w:rsidRDefault="00284862" w:rsidP="000B691D">
            <w:pPr>
              <w:pStyle w:val="NoSpacing"/>
              <w:numPr>
                <w:ilvl w:val="0"/>
                <w:numId w:val="30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  <w:r w:rsidR="00DC7A3D" w:rsidRPr="007771F5">
              <w:rPr>
                <w:rFonts w:ascii="Arial" w:hAnsi="Arial" w:cs="Arial"/>
                <w:sz w:val="18"/>
                <w:szCs w:val="18"/>
              </w:rPr>
              <w:t>escri</w:t>
            </w:r>
            <w:r>
              <w:rPr>
                <w:rFonts w:ascii="Arial" w:hAnsi="Arial" w:cs="Arial"/>
                <w:sz w:val="18"/>
                <w:szCs w:val="18"/>
              </w:rPr>
              <w:t>ption of</w:t>
            </w:r>
            <w:r w:rsidR="00DC7A3D" w:rsidRPr="007771F5">
              <w:rPr>
                <w:rFonts w:ascii="Arial" w:hAnsi="Arial" w:cs="Arial"/>
                <w:sz w:val="18"/>
                <w:szCs w:val="18"/>
              </w:rPr>
              <w:t xml:space="preserve"> the circumstances surrounding the death</w:t>
            </w:r>
          </w:p>
          <w:p w14:paraId="4AA6A705" w14:textId="3CD4C72A" w:rsidR="00DC7A3D" w:rsidRPr="008D1678" w:rsidRDefault="00284862" w:rsidP="000B691D">
            <w:pPr>
              <w:pStyle w:val="NoSpacing"/>
              <w:numPr>
                <w:ilvl w:val="0"/>
                <w:numId w:val="30"/>
              </w:num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052CC9" w:rsidRPr="007771F5">
              <w:rPr>
                <w:rFonts w:ascii="Arial" w:hAnsi="Arial" w:cs="Arial"/>
                <w:sz w:val="18"/>
                <w:szCs w:val="18"/>
              </w:rPr>
              <w:t>ny</w:t>
            </w:r>
            <w:r w:rsidR="00DC7A3D" w:rsidRPr="007771F5">
              <w:rPr>
                <w:rFonts w:ascii="Arial" w:hAnsi="Arial" w:cs="Arial"/>
                <w:sz w:val="18"/>
                <w:szCs w:val="18"/>
              </w:rPr>
              <w:t xml:space="preserve"> medica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C7A3D" w:rsidRPr="007771F5">
              <w:rPr>
                <w:rFonts w:ascii="Arial" w:hAnsi="Arial" w:cs="Arial"/>
                <w:sz w:val="18"/>
                <w:szCs w:val="18"/>
              </w:rPr>
              <w:t>resources involved at the time of death (i.e. emergency response, hospice care).</w:t>
            </w:r>
          </w:p>
        </w:tc>
      </w:tr>
      <w:tr w:rsidR="008B578F" w:rsidRPr="00457C37" w14:paraId="2E231621" w14:textId="77777777" w:rsidTr="005D532C">
        <w:trPr>
          <w:trHeight w:val="786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409CA" w14:textId="77777777" w:rsidR="008B578F" w:rsidRPr="008B3B30" w:rsidRDefault="008B578F" w:rsidP="00612F7E">
            <w:pPr>
              <w:tabs>
                <w:tab w:val="left" w:pos="342"/>
              </w:tabs>
              <w:spacing w:before="120" w:after="0" w:line="240" w:lineRule="auto"/>
              <w:ind w:left="-14"/>
              <w:rPr>
                <w:rFonts w:ascii="Arial" w:hAnsi="Arial" w:cs="Arial"/>
                <w:sz w:val="20"/>
                <w:szCs w:val="20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1" w:name="Check127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1"/>
            <w:r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PARTICIPANT’S WHEREABOUTS UNKNOWN</w:t>
            </w:r>
          </w:p>
          <w:p w14:paraId="5D0861D3" w14:textId="77777777" w:rsidR="008B578F" w:rsidRPr="007435F6" w:rsidRDefault="008B578F" w:rsidP="00612F7E">
            <w:pPr>
              <w:tabs>
                <w:tab w:val="left" w:pos="1062"/>
                <w:tab w:val="left" w:pos="1332"/>
                <w:tab w:val="left" w:pos="2892"/>
                <w:tab w:val="left" w:pos="3207"/>
                <w:tab w:val="left" w:pos="5022"/>
                <w:tab w:val="left" w:pos="5367"/>
              </w:tabs>
              <w:spacing w:before="40" w:after="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Status: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bookmarkStart w:id="112" w:name="Check101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12"/>
            <w:r w:rsidRPr="007435F6">
              <w:rPr>
                <w:rFonts w:ascii="Arial" w:hAnsi="Arial" w:cs="Arial"/>
                <w:sz w:val="18"/>
                <w:szCs w:val="18"/>
              </w:rPr>
              <w:tab/>
              <w:t>Unknown</w:t>
            </w:r>
            <w:r w:rsidR="00DC7A3D" w:rsidRPr="007435F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bookmarkStart w:id="113" w:name="Check102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13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Found</w:t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  <w:t xml:space="preserve">Length </w:t>
            </w:r>
            <w:r w:rsidR="004D2379" w:rsidRPr="007435F6">
              <w:rPr>
                <w:rFonts w:ascii="Arial" w:hAnsi="Arial" w:cs="Arial"/>
                <w:sz w:val="18"/>
                <w:szCs w:val="18"/>
              </w:rPr>
              <w:t xml:space="preserve">of time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missing:  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instrText xml:space="preserve"> FORMTEXT </w:instrTex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> 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fldChar w:fldCharType="end"/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</w:p>
          <w:p w14:paraId="259DB485" w14:textId="77777777" w:rsidR="008B578F" w:rsidRPr="00EF1AF9" w:rsidRDefault="008B578F" w:rsidP="00081B0D">
            <w:pPr>
              <w:tabs>
                <w:tab w:val="left" w:pos="342"/>
                <w:tab w:val="left" w:pos="11052"/>
              </w:tabs>
              <w:spacing w:before="120" w:after="120" w:line="240" w:lineRule="auto"/>
              <w:ind w:left="346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If found, participant’s status</w:t>
            </w:r>
            <w:r w:rsidR="00DC7A3D" w:rsidRPr="007435F6">
              <w:rPr>
                <w:rFonts w:ascii="Arial" w:hAnsi="Arial" w:cs="Arial"/>
                <w:sz w:val="18"/>
                <w:szCs w:val="18"/>
              </w:rPr>
              <w:t xml:space="preserve">:  </w:t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4" w:name="Check128"/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14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>Injury noted</w:t>
            </w:r>
            <w:r w:rsidR="00DC7A3D" w:rsidRPr="007435F6">
              <w:rPr>
                <w:rFonts w:ascii="Arial" w:hAnsi="Arial" w:cs="Arial"/>
                <w:sz w:val="18"/>
                <w:szCs w:val="18"/>
              </w:rPr>
              <w:t xml:space="preserve">          </w:t>
            </w:r>
            <w:bookmarkStart w:id="115" w:name="Check103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15"/>
            <w:r w:rsidR="00DC7A3D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DC7A3D" w:rsidRPr="007435F6">
              <w:rPr>
                <w:rFonts w:ascii="Arial" w:hAnsi="Arial" w:cs="Arial"/>
                <w:sz w:val="18"/>
                <w:szCs w:val="18"/>
              </w:rPr>
              <w:t>No injury</w:t>
            </w:r>
          </w:p>
        </w:tc>
      </w:tr>
      <w:tr w:rsidR="008B578F" w:rsidRPr="00457C37" w14:paraId="45728D5F" w14:textId="77777777" w:rsidTr="005D532C">
        <w:trPr>
          <w:trHeight w:val="1727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4B23A" w14:textId="77777777" w:rsidR="008B578F" w:rsidRPr="005B2A90" w:rsidRDefault="008B578F" w:rsidP="005B2A90">
            <w:pPr>
              <w:tabs>
                <w:tab w:val="left" w:pos="342"/>
              </w:tabs>
              <w:spacing w:before="120" w:after="40" w:line="240" w:lineRule="auto"/>
              <w:ind w:left="-14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lastRenderedPageBreak/>
              <w:fldChar w:fldCharType="begin">
                <w:ffData>
                  <w:name w:val="Check1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6" w:name="Check141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6"/>
            <w:r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AC725E" w:rsidRPr="008B3B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52CC9" w:rsidRPr="008B3B30">
              <w:rPr>
                <w:rFonts w:ascii="Arial" w:hAnsi="Arial" w:cs="Arial"/>
                <w:b/>
                <w:sz w:val="20"/>
                <w:szCs w:val="20"/>
              </w:rPr>
              <w:t>ANY</w:t>
            </w:r>
            <w:r w:rsidR="00052CC9" w:rsidRPr="008B3B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6CAA" w:rsidRPr="008B3B30">
              <w:rPr>
                <w:rFonts w:ascii="Arial" w:hAnsi="Arial" w:cs="Arial"/>
                <w:b/>
                <w:sz w:val="20"/>
                <w:szCs w:val="20"/>
              </w:rPr>
              <w:t>USE OF RESTRAINT</w:t>
            </w:r>
            <w:r w:rsidR="00A614CB" w:rsidRPr="007435F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DF278F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</w:p>
          <w:p w14:paraId="1C06246D" w14:textId="77777777" w:rsidR="00C169BD" w:rsidRPr="007435F6" w:rsidRDefault="00DF278F" w:rsidP="008D1678">
            <w:pPr>
              <w:tabs>
                <w:tab w:val="left" w:pos="522"/>
              </w:tabs>
              <w:spacing w:before="60" w:after="120" w:line="240" w:lineRule="auto"/>
              <w:ind w:left="522" w:hanging="1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AC725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Check type of restraint</w:t>
            </w:r>
            <w:r w:rsidR="005E29EF" w:rsidRPr="007435F6">
              <w:rPr>
                <w:rFonts w:ascii="Arial" w:hAnsi="Arial" w:cs="Arial"/>
                <w:sz w:val="18"/>
                <w:szCs w:val="18"/>
              </w:rPr>
              <w:t xml:space="preserve"> use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d:</w:t>
            </w:r>
            <w:r w:rsidR="00052CC9" w:rsidRPr="007435F6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32B03CC5" w14:textId="77777777" w:rsidR="00F9292D" w:rsidRPr="007435F6" w:rsidRDefault="00DF278F" w:rsidP="008D1678">
            <w:pPr>
              <w:tabs>
                <w:tab w:val="left" w:pos="522"/>
              </w:tabs>
              <w:spacing w:before="60" w:after="120" w:line="240" w:lineRule="auto"/>
              <w:ind w:left="522" w:hanging="1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C725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7" w:name="Check142"/>
            <w:r w:rsidR="008B578F"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7"/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 Chemical Restraint</w:t>
            </w:r>
            <w:r w:rsidR="00D16C2E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F9292D" w:rsidRPr="007435F6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  <w:p w14:paraId="2E181CDF" w14:textId="77777777" w:rsidR="00C169BD" w:rsidRPr="007435F6" w:rsidRDefault="00AC725E" w:rsidP="008D1678">
            <w:pPr>
              <w:tabs>
                <w:tab w:val="left" w:pos="342"/>
                <w:tab w:val="left" w:pos="2892"/>
                <w:tab w:val="left" w:pos="3207"/>
                <w:tab w:val="left" w:pos="5022"/>
                <w:tab w:val="left" w:pos="5367"/>
              </w:tabs>
              <w:spacing w:before="40" w:after="120" w:line="240" w:lineRule="auto"/>
              <w:ind w:left="34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F278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8" w:name="Check159"/>
            <w:r w:rsidR="008B578F"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8"/>
            <w:r w:rsidR="00DF278F">
              <w:rPr>
                <w:rFonts w:ascii="Arial" w:hAnsi="Arial" w:cs="Arial"/>
                <w:sz w:val="18"/>
                <w:szCs w:val="18"/>
              </w:rPr>
              <w:t xml:space="preserve"> Mechanical Restraint       </w:t>
            </w:r>
          </w:p>
          <w:p w14:paraId="6E185F8A" w14:textId="77777777" w:rsidR="008B578F" w:rsidRPr="007435F6" w:rsidRDefault="00DF278F" w:rsidP="008D1678">
            <w:pPr>
              <w:tabs>
                <w:tab w:val="left" w:pos="342"/>
                <w:tab w:val="left" w:pos="2892"/>
                <w:tab w:val="left" w:pos="3207"/>
                <w:tab w:val="left" w:pos="5022"/>
                <w:tab w:val="left" w:pos="5367"/>
              </w:tabs>
              <w:spacing w:before="40" w:after="240" w:line="240" w:lineRule="auto"/>
              <w:ind w:left="346" w:hanging="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C725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9" w:name="Check144"/>
            <w:r w:rsidR="008B578F"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9"/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 Physical Restraint                  </w:t>
            </w:r>
          </w:p>
          <w:p w14:paraId="38162ABE" w14:textId="77777777" w:rsidR="00DF278F" w:rsidRPr="007435F6" w:rsidRDefault="00DF278F" w:rsidP="008D1678">
            <w:pPr>
              <w:tabs>
                <w:tab w:val="left" w:pos="342"/>
              </w:tabs>
              <w:spacing w:before="60" w:after="160" w:line="240" w:lineRule="auto"/>
              <w:ind w:left="34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C725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86C40" w:rsidRPr="00DF278F">
              <w:rPr>
                <w:rFonts w:ascii="Arial" w:hAnsi="Arial" w:cs="Arial"/>
                <w:sz w:val="18"/>
                <w:szCs w:val="18"/>
              </w:rPr>
              <w:t>Did the participant sustain an</w:t>
            </w:r>
            <w:r w:rsidR="002109FE" w:rsidRPr="00DF278F">
              <w:rPr>
                <w:rFonts w:ascii="Arial" w:hAnsi="Arial" w:cs="Arial"/>
                <w:sz w:val="18"/>
                <w:szCs w:val="18"/>
              </w:rPr>
              <w:t>y injuries</w:t>
            </w:r>
            <w:r w:rsidR="00986C40" w:rsidRPr="00DF278F">
              <w:rPr>
                <w:rFonts w:ascii="Arial" w:hAnsi="Arial" w:cs="Arial"/>
                <w:sz w:val="18"/>
                <w:szCs w:val="18"/>
              </w:rPr>
              <w:t xml:space="preserve"> as a result of being restrained?</w:t>
            </w:r>
            <w:r w:rsidR="001B5302" w:rsidRPr="00DF278F"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="001B5302" w:rsidRPr="00DF278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B5302" w:rsidRPr="00DF278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B5302" w:rsidRPr="00DF278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B5302" w:rsidRPr="00DF278F">
              <w:rPr>
                <w:rFonts w:ascii="Arial" w:hAnsi="Arial" w:cs="Arial"/>
                <w:sz w:val="18"/>
                <w:szCs w:val="18"/>
              </w:rPr>
              <w:t xml:space="preserve">   Yes     </w:t>
            </w:r>
            <w:r w:rsidR="001B5302" w:rsidRPr="00DF278F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B5302" w:rsidRPr="00DF278F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1B5302" w:rsidRPr="00DF278F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1B5302" w:rsidRPr="00DF278F">
              <w:rPr>
                <w:rFonts w:ascii="Wingdings" w:hAnsi="Wingdings" w:cs="Arial"/>
                <w:sz w:val="18"/>
                <w:szCs w:val="18"/>
              </w:rPr>
              <w:t></w:t>
            </w:r>
            <w:r w:rsidR="001B5302" w:rsidRPr="00DF278F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436C10" w:rsidRPr="00457C37" w14:paraId="7A0E77A3" w14:textId="77777777" w:rsidTr="005D532C">
        <w:trPr>
          <w:trHeight w:val="719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40E3" w14:textId="77777777" w:rsidR="005B2A90" w:rsidRPr="008B3B30" w:rsidRDefault="00572190" w:rsidP="008D1678">
            <w:pPr>
              <w:tabs>
                <w:tab w:val="left" w:pos="522"/>
              </w:tabs>
              <w:spacing w:before="120" w:after="120" w:line="240" w:lineRule="auto"/>
              <w:ind w:left="432" w:hanging="45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0" w:name="Check163"/>
            <w:r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0"/>
            <w:r w:rsidR="00436C10" w:rsidRPr="008B3B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F278F" w:rsidRPr="008B3B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C725E" w:rsidRPr="008B3B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57FA">
              <w:rPr>
                <w:rFonts w:ascii="Arial" w:hAnsi="Arial" w:cs="Arial"/>
                <w:b/>
                <w:sz w:val="20"/>
                <w:szCs w:val="20"/>
              </w:rPr>
              <w:t xml:space="preserve">ANY </w:t>
            </w:r>
            <w:r w:rsidR="00436C10" w:rsidRPr="008B3B30">
              <w:rPr>
                <w:rFonts w:ascii="Arial" w:hAnsi="Arial" w:cs="Arial"/>
                <w:b/>
                <w:sz w:val="20"/>
                <w:szCs w:val="20"/>
              </w:rPr>
              <w:t>USE OF SECLUSION</w:t>
            </w:r>
            <w:r w:rsidR="007610FE" w:rsidRPr="008B3B3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B2A90" w:rsidRPr="008B3B3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B2A90" w:rsidRPr="008B3B30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43143A54" w14:textId="77777777" w:rsidR="008463FD" w:rsidRPr="00436C10" w:rsidRDefault="005B2A90" w:rsidP="008D1678">
            <w:pPr>
              <w:pStyle w:val="NoSpacing"/>
              <w:spacing w:before="120" w:after="160"/>
              <w:ind w:left="432" w:hanging="432"/>
              <w:rPr>
                <w:rFonts w:ascii="Arial" w:hAnsi="Arial" w:cs="Arial"/>
                <w:sz w:val="18"/>
                <w:szCs w:val="18"/>
              </w:rPr>
            </w:pPr>
            <w:r w:rsidRPr="00367BFA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367BFA">
              <w:rPr>
                <w:rFonts w:ascii="Arial" w:hAnsi="Arial" w:cs="Arial"/>
                <w:sz w:val="18"/>
                <w:szCs w:val="18"/>
              </w:rPr>
              <w:t>Did the participant sustain an</w:t>
            </w:r>
            <w:r>
              <w:rPr>
                <w:rFonts w:ascii="Arial" w:hAnsi="Arial" w:cs="Arial"/>
                <w:sz w:val="18"/>
                <w:szCs w:val="18"/>
              </w:rPr>
              <w:t>y injuries during the use of</w:t>
            </w:r>
            <w:r w:rsidRPr="00367BFA">
              <w:rPr>
                <w:rFonts w:ascii="Arial" w:hAnsi="Arial" w:cs="Arial"/>
                <w:sz w:val="18"/>
                <w:szCs w:val="18"/>
              </w:rPr>
              <w:t xml:space="preserve"> seclusion?       </w:t>
            </w:r>
            <w:r w:rsidRPr="00367BF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7BFA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367BFA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367BFA">
              <w:rPr>
                <w:rFonts w:ascii="Arial" w:hAnsi="Arial" w:cs="Arial"/>
                <w:sz w:val="18"/>
                <w:szCs w:val="18"/>
              </w:rPr>
              <w:t xml:space="preserve">Yes     </w:t>
            </w:r>
            <w:r w:rsidRPr="00367BF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67BFA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367BFA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367BFA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287E94" w:rsidRPr="00457C37" w14:paraId="6BAFF240" w14:textId="77777777" w:rsidTr="005D532C">
        <w:trPr>
          <w:trHeight w:val="75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0A13A" w14:textId="77777777" w:rsidR="000625EF" w:rsidRPr="008B3B30" w:rsidRDefault="0016426F" w:rsidP="000625EF">
            <w:pPr>
              <w:tabs>
                <w:tab w:val="left" w:pos="342"/>
              </w:tabs>
              <w:spacing w:before="120" w:after="40" w:line="240" w:lineRule="auto"/>
              <w:ind w:left="522" w:hanging="522"/>
              <w:rPr>
                <w:rFonts w:ascii="Arial" w:hAnsi="Arial" w:cs="Arial"/>
                <w:b/>
                <w:sz w:val="20"/>
                <w:szCs w:val="20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A70C2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C725E" w:rsidRPr="008B3B3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C725E" w:rsidRPr="008B3B30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CC0F9F" w:rsidRPr="008B3B30">
              <w:rPr>
                <w:rFonts w:ascii="Arial" w:hAnsi="Arial" w:cs="Arial"/>
                <w:b/>
                <w:sz w:val="20"/>
                <w:szCs w:val="20"/>
              </w:rPr>
              <w:t>NY USE OF PROHIBITED RESTRICTIVE INTERVENTION OR PROCEDURE</w:t>
            </w:r>
            <w:r w:rsidR="005B2A90" w:rsidRPr="008B3B3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  <w:p w14:paraId="5105EF08" w14:textId="77777777" w:rsidR="004E6301" w:rsidRPr="007435F6" w:rsidRDefault="000625EF" w:rsidP="008D1678">
            <w:pPr>
              <w:tabs>
                <w:tab w:val="left" w:pos="342"/>
              </w:tabs>
              <w:spacing w:before="120" w:after="160" w:line="240" w:lineRule="auto"/>
              <w:ind w:left="522" w:hanging="9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id </w:t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t>the participant sustain an</w:t>
            </w:r>
            <w:r w:rsidR="00EC318B">
              <w:rPr>
                <w:rFonts w:ascii="Arial" w:hAnsi="Arial" w:cs="Arial"/>
                <w:sz w:val="18"/>
                <w:szCs w:val="18"/>
              </w:rPr>
              <w:t>y injuries during the use of</w:t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C318B">
              <w:rPr>
                <w:rFonts w:ascii="Arial" w:hAnsi="Arial" w:cs="Arial"/>
                <w:sz w:val="18"/>
                <w:szCs w:val="18"/>
              </w:rPr>
              <w:t>a prohibited restrictive intervention or procedure?</w:t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EC318B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318B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t xml:space="preserve">Yes     </w:t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EC318B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C318B" w:rsidRPr="00367BFA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0625EF" w:rsidRPr="00457C37" w14:paraId="09FC288B" w14:textId="77777777" w:rsidTr="005D532C">
        <w:trPr>
          <w:trHeight w:val="593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741D" w14:textId="77777777" w:rsidR="000625EF" w:rsidRPr="008B3B30" w:rsidRDefault="000625EF" w:rsidP="00A70C29">
            <w:pPr>
              <w:tabs>
                <w:tab w:val="left" w:pos="432"/>
              </w:tabs>
              <w:spacing w:before="120" w:after="4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3B30">
              <w:rPr>
                <w:rFonts w:ascii="Arial" w:hAnsi="Arial" w:cs="Arial"/>
                <w:b/>
                <w:sz w:val="20"/>
                <w:szCs w:val="20"/>
              </w:rPr>
              <w:t xml:space="preserve">When </w:t>
            </w:r>
            <w:r w:rsidR="00A70C29">
              <w:rPr>
                <w:rFonts w:ascii="Arial" w:hAnsi="Arial" w:cs="Arial"/>
                <w:b/>
                <w:sz w:val="20"/>
                <w:szCs w:val="20"/>
              </w:rPr>
              <w:t xml:space="preserve">an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adverse event</w:t>
            </w:r>
            <w:r w:rsidR="00A70C29">
              <w:rPr>
                <w:rFonts w:ascii="Arial" w:hAnsi="Arial" w:cs="Arial"/>
                <w:b/>
                <w:sz w:val="20"/>
                <w:szCs w:val="20"/>
              </w:rPr>
              <w:t xml:space="preserve"> for use of restraint, seclusion, or prohibited restrictive intervention or procedure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 xml:space="preserve"> is checked, the following documentation is required in</w:t>
            </w:r>
            <w:r w:rsidR="00A70C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Section B: Discovery (on page 1) :</w:t>
            </w:r>
          </w:p>
          <w:p w14:paraId="4B8C67E8" w14:textId="77777777" w:rsidR="000625EF" w:rsidRPr="008B3B30" w:rsidRDefault="000625EF" w:rsidP="00C536ED">
            <w:pPr>
              <w:numPr>
                <w:ilvl w:val="0"/>
                <w:numId w:val="25"/>
              </w:numPr>
              <w:tabs>
                <w:tab w:val="left" w:pos="342"/>
              </w:tabs>
              <w:spacing w:before="60" w:after="0" w:line="240" w:lineRule="auto"/>
              <w:ind w:left="702" w:hanging="270"/>
              <w:rPr>
                <w:rFonts w:ascii="Arial" w:hAnsi="Arial" w:cs="Arial"/>
                <w:sz w:val="20"/>
                <w:szCs w:val="20"/>
              </w:rPr>
            </w:pPr>
            <w:r w:rsidRPr="008B3B30">
              <w:rPr>
                <w:rFonts w:ascii="Arial" w:hAnsi="Arial" w:cs="Arial"/>
                <w:sz w:val="20"/>
                <w:szCs w:val="20"/>
              </w:rPr>
              <w:t>Description of the restrictive intervention or procedure</w:t>
            </w:r>
          </w:p>
          <w:p w14:paraId="647B1448" w14:textId="77777777" w:rsidR="000625EF" w:rsidRPr="008B3B30" w:rsidRDefault="000625EF" w:rsidP="000625EF">
            <w:pPr>
              <w:numPr>
                <w:ilvl w:val="0"/>
                <w:numId w:val="25"/>
              </w:numPr>
              <w:spacing w:after="0" w:line="240" w:lineRule="auto"/>
              <w:ind w:left="702" w:hanging="270"/>
              <w:rPr>
                <w:rFonts w:ascii="Arial" w:hAnsi="Arial" w:cs="Arial"/>
                <w:sz w:val="20"/>
                <w:szCs w:val="20"/>
              </w:rPr>
            </w:pPr>
            <w:r w:rsidRPr="008B3B30">
              <w:rPr>
                <w:rFonts w:ascii="Arial" w:hAnsi="Arial" w:cs="Arial"/>
                <w:sz w:val="20"/>
                <w:szCs w:val="20"/>
              </w:rPr>
              <w:t>Description of what happened before the behavior that caused the use of the restrictive intervention or procedure, including environmental and other contributing factors</w:t>
            </w:r>
          </w:p>
          <w:p w14:paraId="60C608AA" w14:textId="77777777" w:rsidR="000625EF" w:rsidRPr="008B3B30" w:rsidRDefault="000625EF" w:rsidP="000625EF">
            <w:pPr>
              <w:numPr>
                <w:ilvl w:val="0"/>
                <w:numId w:val="25"/>
              </w:numPr>
              <w:spacing w:after="0" w:line="240" w:lineRule="auto"/>
              <w:ind w:left="702" w:hanging="270"/>
              <w:rPr>
                <w:rFonts w:ascii="Arial" w:hAnsi="Arial" w:cs="Arial"/>
                <w:sz w:val="20"/>
                <w:szCs w:val="20"/>
              </w:rPr>
            </w:pPr>
            <w:r w:rsidRPr="008B3B30">
              <w:rPr>
                <w:rFonts w:ascii="Arial" w:hAnsi="Arial" w:cs="Arial"/>
                <w:sz w:val="20"/>
                <w:szCs w:val="20"/>
              </w:rPr>
              <w:t>Other interventions that were attempted and the results of those interventions</w:t>
            </w:r>
          </w:p>
          <w:p w14:paraId="28473AED" w14:textId="77777777" w:rsidR="000625EF" w:rsidRPr="008B3B30" w:rsidRDefault="000625EF" w:rsidP="000625EF">
            <w:pPr>
              <w:numPr>
                <w:ilvl w:val="0"/>
                <w:numId w:val="25"/>
              </w:numPr>
              <w:spacing w:after="0" w:line="240" w:lineRule="auto"/>
              <w:ind w:left="702" w:hanging="270"/>
              <w:rPr>
                <w:rFonts w:ascii="Arial" w:hAnsi="Arial" w:cs="Arial"/>
                <w:sz w:val="20"/>
                <w:szCs w:val="20"/>
              </w:rPr>
            </w:pPr>
            <w:r w:rsidRPr="008B3B30">
              <w:rPr>
                <w:rFonts w:ascii="Arial" w:hAnsi="Arial" w:cs="Arial"/>
                <w:sz w:val="20"/>
                <w:szCs w:val="20"/>
              </w:rPr>
              <w:t xml:space="preserve">Consequences of the use of the restrictive intervention or procedure </w:t>
            </w:r>
          </w:p>
          <w:p w14:paraId="4FAC4F6B" w14:textId="77777777" w:rsidR="000625EF" w:rsidRPr="008B3B30" w:rsidRDefault="000625EF" w:rsidP="000625EF">
            <w:pPr>
              <w:numPr>
                <w:ilvl w:val="0"/>
                <w:numId w:val="25"/>
              </w:numPr>
              <w:spacing w:after="0" w:line="240" w:lineRule="auto"/>
              <w:ind w:left="702" w:hanging="270"/>
              <w:rPr>
                <w:rFonts w:ascii="Arial" w:hAnsi="Arial" w:cs="Arial"/>
                <w:sz w:val="20"/>
                <w:szCs w:val="20"/>
              </w:rPr>
            </w:pPr>
            <w:r w:rsidRPr="008B3B30">
              <w:rPr>
                <w:rFonts w:ascii="Arial" w:hAnsi="Arial" w:cs="Arial"/>
                <w:sz w:val="20"/>
                <w:szCs w:val="20"/>
              </w:rPr>
              <w:t xml:space="preserve">Description of any injuries the participant sustained </w:t>
            </w:r>
          </w:p>
          <w:p w14:paraId="206F93FD" w14:textId="77777777" w:rsidR="000625EF" w:rsidRPr="008B3B30" w:rsidRDefault="000625EF" w:rsidP="008D1678">
            <w:pPr>
              <w:numPr>
                <w:ilvl w:val="0"/>
                <w:numId w:val="25"/>
              </w:numPr>
              <w:spacing w:after="120" w:line="240" w:lineRule="auto"/>
              <w:ind w:left="702" w:hanging="270"/>
              <w:rPr>
                <w:rFonts w:ascii="Arial" w:hAnsi="Arial" w:cs="Arial"/>
                <w:sz w:val="20"/>
                <w:szCs w:val="20"/>
              </w:rPr>
            </w:pPr>
            <w:r w:rsidRPr="008B3B30">
              <w:rPr>
                <w:rFonts w:ascii="Arial" w:hAnsi="Arial" w:cs="Arial"/>
                <w:sz w:val="20"/>
                <w:szCs w:val="20"/>
              </w:rPr>
              <w:t>How the rights of the participant were restored</w:t>
            </w:r>
          </w:p>
          <w:p w14:paraId="738D1BC3" w14:textId="77777777" w:rsidR="000625EF" w:rsidRPr="008B3B30" w:rsidRDefault="005357FA" w:rsidP="00A70C29">
            <w:pPr>
              <w:tabs>
                <w:tab w:val="left" w:pos="432"/>
              </w:tabs>
              <w:spacing w:after="240" w:line="240" w:lineRule="auto"/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: </w:t>
            </w:r>
            <w:r w:rsidR="000625EF" w:rsidRPr="008B3B30">
              <w:rPr>
                <w:rFonts w:ascii="Arial" w:hAnsi="Arial" w:cs="Arial"/>
                <w:sz w:val="20"/>
                <w:szCs w:val="20"/>
              </w:rPr>
              <w:t>For chemical restraint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0625EF" w:rsidRPr="008B3B30">
              <w:rPr>
                <w:rFonts w:ascii="Arial" w:hAnsi="Arial" w:cs="Arial"/>
                <w:sz w:val="20"/>
                <w:szCs w:val="20"/>
              </w:rPr>
              <w:t>, documentation must also include description of behaviors after medication was given, including any side effects.</w:t>
            </w:r>
          </w:p>
          <w:p w14:paraId="076EF34A" w14:textId="77777777" w:rsidR="005357FA" w:rsidRDefault="00CF4B4B" w:rsidP="005357FA">
            <w:pPr>
              <w:tabs>
                <w:tab w:val="left" w:pos="432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For additional information on restraint, seclusion, or prohibited restrictive intervention, </w:t>
            </w:r>
          </w:p>
          <w:p w14:paraId="467823A4" w14:textId="77777777" w:rsidR="000625EF" w:rsidRPr="005357FA" w:rsidRDefault="00CF4B4B" w:rsidP="00A70C29">
            <w:pPr>
              <w:tabs>
                <w:tab w:val="left" w:pos="432"/>
              </w:tabs>
              <w:spacing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="000625EF" w:rsidRPr="008B3B30">
              <w:rPr>
                <w:rFonts w:ascii="Arial" w:hAnsi="Arial" w:cs="Arial"/>
                <w:b/>
                <w:sz w:val="20"/>
                <w:szCs w:val="20"/>
              </w:rPr>
              <w:t>efer to DDD P&amp;P 2.02 on Restrictive Interventions and 2.03 on Behavior Sup</w:t>
            </w:r>
            <w:r w:rsidR="001D7A43">
              <w:rPr>
                <w:rFonts w:ascii="Arial" w:hAnsi="Arial" w:cs="Arial"/>
                <w:b/>
                <w:sz w:val="20"/>
                <w:szCs w:val="20"/>
              </w:rPr>
              <w:t>port Review</w:t>
            </w:r>
            <w:r w:rsidR="000625EF" w:rsidRPr="008B3B30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  <w:tr w:rsidR="008B578F" w:rsidRPr="00457C37" w14:paraId="3CC6BC7D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5687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C076F" w14:textId="49E95C8A" w:rsidR="008B578F" w:rsidRPr="008B3B30" w:rsidRDefault="008B578F" w:rsidP="00612F7E">
            <w:pPr>
              <w:tabs>
                <w:tab w:val="left" w:pos="1692"/>
              </w:tabs>
              <w:spacing w:before="120" w:after="0" w:line="240" w:lineRule="auto"/>
              <w:ind w:hanging="14"/>
              <w:rPr>
                <w:rFonts w:ascii="Arial" w:hAnsi="Arial" w:cs="Arial"/>
                <w:sz w:val="20"/>
                <w:szCs w:val="20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>2</w:t>
            </w:r>
            <w:r w:rsidR="00EF1AF9">
              <w:rPr>
                <w:rFonts w:ascii="Arial" w:hAnsi="Arial" w:cs="Arial"/>
                <w:sz w:val="18"/>
                <w:szCs w:val="18"/>
              </w:rPr>
              <w:t>0</w:t>
            </w:r>
            <w:r w:rsidRPr="007435F6">
              <w:rPr>
                <w:rFonts w:ascii="Arial" w:hAnsi="Arial" w:cs="Arial"/>
                <w:sz w:val="18"/>
                <w:szCs w:val="18"/>
              </w:rPr>
              <w:t>.</w:t>
            </w:r>
            <w:r w:rsidRPr="007435F6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Pr="008B3B30">
              <w:rPr>
                <w:rFonts w:ascii="Arial" w:hAnsi="Arial" w:cs="Arial"/>
                <w:b/>
                <w:sz w:val="20"/>
                <w:szCs w:val="20"/>
              </w:rPr>
              <w:t>SECTION D:  REMEDIATION PLAN OF ACTION TO PREVENT RECURRENCE OF THE EVENT</w:t>
            </w:r>
            <w:r w:rsidRPr="008B3B30">
              <w:rPr>
                <w:rFonts w:ascii="Arial" w:hAnsi="Arial" w:cs="Arial"/>
                <w:sz w:val="20"/>
                <w:szCs w:val="20"/>
              </w:rPr>
              <w:t xml:space="preserve">  (Attach additional pages as necessary).</w:t>
            </w:r>
          </w:p>
          <w:bookmarkStart w:id="121" w:name="Text74"/>
          <w:p w14:paraId="47A5E3DF" w14:textId="77777777" w:rsidR="008B578F" w:rsidRPr="007435F6" w:rsidRDefault="008B578F" w:rsidP="00612F7E">
            <w:pPr>
              <w:tabs>
                <w:tab w:val="left" w:pos="1692"/>
              </w:tabs>
              <w:spacing w:before="40" w:after="0" w:line="240" w:lineRule="auto"/>
              <w:ind w:hanging="14"/>
              <w:rPr>
                <w:rFonts w:ascii="Arial" w:hAnsi="Arial" w:cs="Arial"/>
                <w:b/>
                <w:sz w:val="18"/>
                <w:szCs w:val="18"/>
              </w:rPr>
            </w:pPr>
            <w:r w:rsidRPr="007435F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74"/>
                  <w:enabled/>
                  <w:calcOnExit w:val="0"/>
                  <w:textInput>
                    <w:maxLength w:val="1200"/>
                  </w:textInput>
                </w:ffData>
              </w:fldChar>
            </w:r>
            <w:r w:rsidRPr="007435F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35F6">
              <w:rPr>
                <w:rFonts w:ascii="Arial" w:hAnsi="Arial" w:cs="Arial"/>
                <w:b/>
                <w:sz w:val="18"/>
                <w:szCs w:val="18"/>
              </w:rPr>
            </w:r>
            <w:r w:rsidRPr="007435F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21"/>
          </w:p>
          <w:p w14:paraId="4223C4D8" w14:textId="77777777" w:rsidR="008B578F" w:rsidRPr="007435F6" w:rsidRDefault="008B578F" w:rsidP="00612F7E">
            <w:pPr>
              <w:tabs>
                <w:tab w:val="left" w:pos="1692"/>
              </w:tabs>
              <w:spacing w:before="40" w:after="0" w:line="240" w:lineRule="auto"/>
              <w:ind w:hanging="14"/>
              <w:rPr>
                <w:rFonts w:ascii="Arial" w:hAnsi="Arial" w:cs="Arial"/>
                <w:sz w:val="18"/>
                <w:szCs w:val="18"/>
              </w:rPr>
            </w:pPr>
          </w:p>
          <w:p w14:paraId="71435C58" w14:textId="77777777" w:rsidR="004E6301" w:rsidRPr="007435F6" w:rsidRDefault="004E6301" w:rsidP="00612F7E">
            <w:pPr>
              <w:tabs>
                <w:tab w:val="left" w:pos="4740"/>
                <w:tab w:val="left" w:pos="9330"/>
              </w:tabs>
              <w:spacing w:before="40"/>
              <w:ind w:hanging="14"/>
              <w:rPr>
                <w:rFonts w:ascii="Arial" w:hAnsi="Arial" w:cs="Arial"/>
                <w:sz w:val="18"/>
                <w:szCs w:val="18"/>
              </w:rPr>
            </w:pPr>
          </w:p>
          <w:p w14:paraId="403A9FEB" w14:textId="77777777" w:rsidR="008F41CF" w:rsidRDefault="008F41CF" w:rsidP="00612F7E">
            <w:pPr>
              <w:tabs>
                <w:tab w:val="left" w:pos="4740"/>
                <w:tab w:val="left" w:pos="9330"/>
              </w:tabs>
              <w:spacing w:before="40"/>
              <w:ind w:hanging="14"/>
              <w:rPr>
                <w:rFonts w:ascii="Arial" w:hAnsi="Arial" w:cs="Arial"/>
                <w:sz w:val="18"/>
                <w:szCs w:val="18"/>
              </w:rPr>
            </w:pPr>
          </w:p>
          <w:p w14:paraId="2415CF44" w14:textId="77777777" w:rsidR="00CF4B4B" w:rsidRDefault="00CF4B4B" w:rsidP="00612F7E">
            <w:pPr>
              <w:tabs>
                <w:tab w:val="left" w:pos="4740"/>
                <w:tab w:val="left" w:pos="9330"/>
              </w:tabs>
              <w:spacing w:before="40"/>
              <w:ind w:hanging="14"/>
              <w:rPr>
                <w:rFonts w:ascii="Arial" w:hAnsi="Arial" w:cs="Arial"/>
                <w:sz w:val="18"/>
                <w:szCs w:val="18"/>
              </w:rPr>
            </w:pPr>
          </w:p>
          <w:p w14:paraId="73BD35D2" w14:textId="77777777" w:rsidR="00CF4B4B" w:rsidRPr="007435F6" w:rsidRDefault="00CF4B4B" w:rsidP="00612F7E">
            <w:pPr>
              <w:tabs>
                <w:tab w:val="left" w:pos="4740"/>
                <w:tab w:val="left" w:pos="9330"/>
              </w:tabs>
              <w:spacing w:before="40"/>
              <w:ind w:hanging="14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B578F" w:rsidRPr="00457C37" w14:paraId="04063D11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80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9E359" w14:textId="77777777" w:rsidR="008B578F" w:rsidRPr="007435F6" w:rsidRDefault="00702F69" w:rsidP="007B5E1E">
            <w:pPr>
              <w:tabs>
                <w:tab w:val="left" w:pos="150"/>
                <w:tab w:val="left" w:pos="1692"/>
              </w:tabs>
              <w:spacing w:before="40" w:after="240" w:line="240" w:lineRule="auto"/>
              <w:ind w:left="120" w:hanging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AGENCY/REPRESENTATIVE SIGNATURE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  <w:r w:rsidR="0018273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                           PRINT NAME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122" w:name="Text98"/>
            <w:r w:rsidR="008B578F" w:rsidRPr="007435F6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2"/>
            <w:r w:rsidR="008B578F" w:rsidRPr="007435F6">
              <w:rPr>
                <w:rFonts w:ascii="Arial" w:hAnsi="Arial" w:cs="Arial"/>
                <w:sz w:val="18"/>
                <w:szCs w:val="18"/>
              </w:rPr>
              <w:tab/>
              <w:t xml:space="preserve">                          DATE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123" w:name="Text99"/>
            <w:r w:rsidR="008B578F" w:rsidRPr="007435F6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3"/>
          </w:p>
          <w:p w14:paraId="5AD3A24D" w14:textId="77777777" w:rsidR="008B578F" w:rsidRPr="007435F6" w:rsidRDefault="00792902" w:rsidP="00601A3B">
            <w:pPr>
              <w:tabs>
                <w:tab w:val="left" w:pos="9624"/>
                <w:tab w:val="right" w:pos="11370"/>
              </w:tabs>
              <w:spacing w:before="40" w:after="0" w:line="240" w:lineRule="auto"/>
              <w:ind w:hanging="14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  <w:r w:rsidR="00601A3B">
              <w:rPr>
                <w:rFonts w:ascii="Arial" w:hAnsi="Arial" w:cs="Arial"/>
                <w:sz w:val="18"/>
                <w:szCs w:val="18"/>
              </w:rPr>
              <w:tab/>
            </w:r>
          </w:p>
        </w:tc>
      </w:tr>
      <w:tr w:rsidR="008B578F" w:rsidRPr="00457C37" w14:paraId="79CD8247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144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E616786" w14:textId="77777777" w:rsidR="008B578F" w:rsidRPr="007435F6" w:rsidRDefault="008B578F" w:rsidP="00612F7E">
            <w:pPr>
              <w:tabs>
                <w:tab w:val="left" w:pos="-72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after="0" w:line="240" w:lineRule="auto"/>
              <w:ind w:left="331" w:hanging="331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435F6">
              <w:rPr>
                <w:sz w:val="18"/>
                <w:szCs w:val="18"/>
              </w:rPr>
              <w:lastRenderedPageBreak/>
              <w:br w:type="page"/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>FOR DDD USE ONLY</w:t>
            </w:r>
          </w:p>
        </w:tc>
      </w:tr>
      <w:tr w:rsidR="008B578F" w:rsidRPr="00457C37" w14:paraId="1A329B44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hRule="exact" w:val="3052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BCEB5" w14:textId="18900283" w:rsidR="008B578F" w:rsidRPr="007435F6" w:rsidRDefault="005834C5" w:rsidP="00E76775">
            <w:pPr>
              <w:tabs>
                <w:tab w:val="left" w:pos="-720"/>
                <w:tab w:val="left" w:pos="33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834C5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EF1AF9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5834C5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  <w:r w:rsidR="008B578F"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>SUMMARY OF ACTION TAKEN BY CASE MANAGER</w:t>
            </w:r>
          </w:p>
          <w:bookmarkStart w:id="124" w:name="Text103"/>
          <w:p w14:paraId="4C05EBC4" w14:textId="77777777" w:rsidR="005B2A90" w:rsidRPr="007435F6" w:rsidRDefault="008B578F" w:rsidP="007B5E1E">
            <w:pPr>
              <w:tabs>
                <w:tab w:val="left" w:pos="-720"/>
                <w:tab w:val="left" w:pos="33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instrText xml:space="preserve"> FORMTEXT </w:instrTex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fldChar w:fldCharType="end"/>
            </w:r>
            <w:bookmarkEnd w:id="124"/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125" w:name="Text104"/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instrText xml:space="preserve"> FORMTEXT </w:instrTex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fldChar w:fldCharType="end"/>
            </w:r>
            <w:bookmarkEnd w:id="125"/>
          </w:p>
        </w:tc>
      </w:tr>
      <w:tr w:rsidR="008B578F" w:rsidRPr="00457C37" w14:paraId="04706735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250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27B4A1C" w14:textId="77777777" w:rsidR="008B578F" w:rsidRPr="007435F6" w:rsidRDefault="00EF1AF9" w:rsidP="000B691D">
            <w:pPr>
              <w:tabs>
                <w:tab w:val="left" w:pos="-720"/>
                <w:tab w:val="left" w:pos="33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60" w:after="0" w:line="240" w:lineRule="auto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B691D">
              <w:rPr>
                <w:rFonts w:ascii="Arial" w:hAnsi="Arial" w:cs="Arial"/>
                <w:color w:val="000000"/>
                <w:sz w:val="18"/>
                <w:szCs w:val="18"/>
              </w:rPr>
              <w:t xml:space="preserve">22. 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ab/>
            </w:r>
            <w:r w:rsidR="008B578F"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E MANAGER ASSESSMENT</w:t>
            </w:r>
          </w:p>
          <w:p w14:paraId="6ED6D5CE" w14:textId="09A74ECE" w:rsidR="008B578F" w:rsidRPr="007435F6" w:rsidRDefault="008B578F" w:rsidP="00612F7E">
            <w:pPr>
              <w:tabs>
                <w:tab w:val="left" w:pos="-720"/>
                <w:tab w:val="left" w:pos="330"/>
                <w:tab w:val="left" w:pos="422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60" w:after="0" w:line="240" w:lineRule="auto"/>
              <w:ind w:left="690" w:hanging="360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Check1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6" w:name="Check137"/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8153CC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26"/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  <w:r w:rsidR="00ED34B9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t>Appropriate immediate action taken by agency/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CDPA/caregiver of licensed or certified home to safeguard the participant as indicated in Section A – </w:t>
            </w:r>
            <w:r w:rsidR="00A27344">
              <w:rPr>
                <w:rFonts w:ascii="Arial" w:hAnsi="Arial" w:cs="Arial"/>
                <w:sz w:val="18"/>
                <w:szCs w:val="18"/>
              </w:rPr>
              <w:t xml:space="preserve">#17 </w:t>
            </w:r>
            <w:r w:rsidRPr="007435F6">
              <w:rPr>
                <w:rFonts w:ascii="Arial" w:hAnsi="Arial" w:cs="Arial"/>
                <w:sz w:val="18"/>
                <w:szCs w:val="18"/>
              </w:rPr>
              <w:t>What Was Done</w:t>
            </w:r>
            <w:r w:rsidR="000B691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27344">
              <w:rPr>
                <w:rFonts w:ascii="Arial" w:hAnsi="Arial" w:cs="Arial"/>
                <w:sz w:val="18"/>
                <w:szCs w:val="18"/>
              </w:rPr>
              <w:t>(p.1</w:t>
            </w:r>
            <w:r w:rsidR="00794074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2D54489" w14:textId="394E013B" w:rsidR="008B578F" w:rsidRPr="007435F6" w:rsidRDefault="008B578F" w:rsidP="000B691D">
            <w:pPr>
              <w:tabs>
                <w:tab w:val="left" w:pos="-720"/>
                <w:tab w:val="left" w:pos="330"/>
                <w:tab w:val="left" w:pos="422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60" w:after="0" w:line="240" w:lineRule="auto"/>
              <w:ind w:left="690" w:hanging="360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7" w:name="Check138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7"/>
            <w:r w:rsidRPr="007435F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D34B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sz w:val="18"/>
                <w:szCs w:val="18"/>
              </w:rPr>
              <w:t>Inappropriate immediate action taken by agency/CDPA/caregiver of licensed or certified home to safeguard the participant as indicated in</w:t>
            </w:r>
            <w:r w:rsidR="00D16C2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sz w:val="18"/>
                <w:szCs w:val="18"/>
              </w:rPr>
              <w:t>Section</w:t>
            </w:r>
            <w:r w:rsidR="007940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A – </w:t>
            </w:r>
            <w:r w:rsidR="00A27344">
              <w:rPr>
                <w:rFonts w:ascii="Arial" w:hAnsi="Arial" w:cs="Arial"/>
                <w:sz w:val="18"/>
                <w:szCs w:val="18"/>
              </w:rPr>
              <w:t xml:space="preserve">#17 </w:t>
            </w:r>
            <w:r w:rsidR="00A27344" w:rsidRPr="007435F6">
              <w:rPr>
                <w:rFonts w:ascii="Arial" w:hAnsi="Arial" w:cs="Arial"/>
                <w:sz w:val="18"/>
                <w:szCs w:val="18"/>
              </w:rPr>
              <w:t>What Was Done</w:t>
            </w:r>
            <w:r w:rsidR="000B691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27344">
              <w:rPr>
                <w:rFonts w:ascii="Arial" w:hAnsi="Arial" w:cs="Arial"/>
                <w:sz w:val="18"/>
                <w:szCs w:val="18"/>
              </w:rPr>
              <w:t>(p.1)</w:t>
            </w:r>
          </w:p>
          <w:p w14:paraId="0AB309A0" w14:textId="77777777" w:rsidR="008B578F" w:rsidRPr="007435F6" w:rsidRDefault="008B578F" w:rsidP="00612F7E">
            <w:pPr>
              <w:tabs>
                <w:tab w:val="left" w:pos="-720"/>
                <w:tab w:val="left" w:pos="330"/>
                <w:tab w:val="left" w:pos="422"/>
                <w:tab w:val="left" w:pos="1050"/>
                <w:tab w:val="left" w:pos="213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60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1184E80A" w14:textId="30E3F261" w:rsidR="008B578F" w:rsidRPr="007435F6" w:rsidRDefault="008B578F" w:rsidP="00612F7E">
            <w:pPr>
              <w:tabs>
                <w:tab w:val="left" w:pos="-720"/>
                <w:tab w:val="left" w:pos="330"/>
                <w:tab w:val="left" w:pos="422"/>
                <w:tab w:val="left" w:pos="1050"/>
                <w:tab w:val="left" w:pos="213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60" w:after="0" w:line="240" w:lineRule="auto"/>
              <w:ind w:left="690" w:hanging="360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8" w:name="Check139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8"/>
            <w:r w:rsidRPr="007435F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D34B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sz w:val="18"/>
                <w:szCs w:val="18"/>
              </w:rPr>
              <w:t>Appropriate plan of action to prevent recurrence of the adverse event by agency/CDPA /caregiver of licensed o</w:t>
            </w:r>
            <w:r w:rsidR="00D16C2E">
              <w:rPr>
                <w:rFonts w:ascii="Arial" w:hAnsi="Arial" w:cs="Arial"/>
                <w:sz w:val="18"/>
                <w:szCs w:val="18"/>
              </w:rPr>
              <w:t xml:space="preserve">r certified home as indicated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in Section D – </w:t>
            </w:r>
            <w:r w:rsidR="00A27344">
              <w:rPr>
                <w:rFonts w:ascii="Arial" w:hAnsi="Arial" w:cs="Arial"/>
                <w:sz w:val="18"/>
                <w:szCs w:val="18"/>
              </w:rPr>
              <w:t xml:space="preserve">#20 </w:t>
            </w:r>
            <w:r w:rsidRPr="007435F6">
              <w:rPr>
                <w:rFonts w:ascii="Arial" w:hAnsi="Arial" w:cs="Arial"/>
                <w:sz w:val="18"/>
                <w:szCs w:val="18"/>
              </w:rPr>
              <w:t>Remediation</w:t>
            </w:r>
            <w:r w:rsidR="00A2734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2C681DA" w14:textId="695C181B" w:rsidR="008B578F" w:rsidRPr="007435F6" w:rsidRDefault="008B578F" w:rsidP="005B2A90">
            <w:pPr>
              <w:tabs>
                <w:tab w:val="left" w:pos="-720"/>
                <w:tab w:val="left" w:pos="330"/>
                <w:tab w:val="left" w:pos="422"/>
                <w:tab w:val="left" w:pos="1050"/>
                <w:tab w:val="left" w:pos="213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60" w:after="120" w:line="240" w:lineRule="auto"/>
              <w:ind w:left="690" w:hanging="360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9" w:name="Check140"/>
            <w:r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9"/>
            <w:r w:rsidRPr="007435F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D34B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Inappropriate plan of action to prevent recurrence of the adverse event by agency/CDPA /caregiver of licensed or certified home as indicated in Section D – </w:t>
            </w:r>
            <w:r w:rsidR="00A27344">
              <w:rPr>
                <w:rFonts w:ascii="Arial" w:hAnsi="Arial" w:cs="Arial"/>
                <w:sz w:val="18"/>
                <w:szCs w:val="18"/>
              </w:rPr>
              <w:t xml:space="preserve">#20 </w:t>
            </w:r>
            <w:r w:rsidRPr="007435F6">
              <w:rPr>
                <w:rFonts w:ascii="Arial" w:hAnsi="Arial" w:cs="Arial"/>
                <w:sz w:val="18"/>
                <w:szCs w:val="18"/>
              </w:rPr>
              <w:t>Remediation</w:t>
            </w:r>
            <w:r w:rsidR="000B691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8B578F" w:rsidRPr="00457C37" w14:paraId="48A0B3E0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2091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7341C04" w14:textId="0D15A106" w:rsidR="008B578F" w:rsidRPr="007435F6" w:rsidRDefault="008B578F" w:rsidP="00612F7E">
            <w:pPr>
              <w:tabs>
                <w:tab w:val="left" w:pos="-72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40" w:after="40" w:line="240" w:lineRule="auto"/>
              <w:ind w:left="330" w:hanging="3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EF1AF9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t xml:space="preserve">. </w:t>
            </w:r>
            <w:r w:rsidR="00ED34B9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7435F6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ASE MANAGER PLAN OF ACTION </w:t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t xml:space="preserve">(Complete ONLY if assessment indicates provider agency/CDPA/caregiver action plan is inappropriate </w:t>
            </w:r>
            <w:r w:rsidRPr="007435F6">
              <w:rPr>
                <w:rFonts w:ascii="Arial" w:hAnsi="Arial" w:cs="Arial"/>
                <w:sz w:val="18"/>
                <w:szCs w:val="18"/>
              </w:rPr>
              <w:t>or additional actions by the case manager are warranted.  (Include timelines.)</w:t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  <w:r w:rsidR="007D141D" w:rsidRPr="007435F6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141D" w:rsidRPr="007435F6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Arial" w:hAnsi="Arial" w:cs="Arial"/>
                <w:sz w:val="18"/>
                <w:szCs w:val="18"/>
              </w:rPr>
            </w:r>
            <w:r w:rsidR="008153C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D141D" w:rsidRPr="007435F6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D141D" w:rsidRPr="007435F6">
              <w:rPr>
                <w:rFonts w:ascii="Arial" w:hAnsi="Arial" w:cs="Arial"/>
                <w:sz w:val="18"/>
                <w:szCs w:val="18"/>
              </w:rPr>
              <w:t xml:space="preserve">  ISP updated</w:t>
            </w:r>
          </w:p>
          <w:p w14:paraId="5523B565" w14:textId="77777777" w:rsidR="008B578F" w:rsidRPr="007435F6" w:rsidRDefault="008B578F" w:rsidP="00612F7E">
            <w:pPr>
              <w:tabs>
                <w:tab w:val="left" w:pos="-720"/>
                <w:tab w:val="left" w:pos="330"/>
                <w:tab w:val="left" w:pos="422"/>
                <w:tab w:val="left" w:pos="1050"/>
                <w:tab w:val="left" w:pos="213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60" w:after="0" w:line="240" w:lineRule="auto"/>
              <w:ind w:left="330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78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Pr="007435F6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 </w:t>
            </w:r>
            <w:r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  <w:p w14:paraId="55F2CBC4" w14:textId="77777777" w:rsidR="005B2A90" w:rsidRDefault="005B2A90" w:rsidP="00612F7E">
            <w:pPr>
              <w:tabs>
                <w:tab w:val="left" w:pos="-72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40"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800381" w14:textId="77777777" w:rsidR="005B2A90" w:rsidRPr="007435F6" w:rsidRDefault="005B2A90" w:rsidP="00612F7E">
            <w:pPr>
              <w:tabs>
                <w:tab w:val="left" w:pos="-72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40"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135BE1" w14:textId="77777777" w:rsidR="008B578F" w:rsidRPr="007435F6" w:rsidRDefault="008B578F" w:rsidP="00612F7E">
            <w:pPr>
              <w:tabs>
                <w:tab w:val="left" w:pos="-72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40"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B8B5C9" w14:textId="77777777" w:rsidR="008B578F" w:rsidRPr="007435F6" w:rsidRDefault="008B578F" w:rsidP="00612F7E">
            <w:pPr>
              <w:tabs>
                <w:tab w:val="left" w:pos="-72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40"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229AFE" w14:textId="77777777" w:rsidR="008B578F" w:rsidRPr="007435F6" w:rsidRDefault="008B578F" w:rsidP="00612F7E">
            <w:pPr>
              <w:tabs>
                <w:tab w:val="left" w:pos="-72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40" w:after="40" w:line="240" w:lineRule="auto"/>
              <w:ind w:left="33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B578F" w:rsidRPr="00457C37" w14:paraId="1791A95C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534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8217BA7" w14:textId="11CF1529" w:rsidR="008B578F" w:rsidRPr="007435F6" w:rsidRDefault="005834C5" w:rsidP="005357FA">
            <w:pPr>
              <w:tabs>
                <w:tab w:val="left" w:pos="-720"/>
                <w:tab w:val="left" w:pos="5010"/>
                <w:tab w:val="left" w:pos="9330"/>
              </w:tabs>
              <w:spacing w:after="0" w:line="240" w:lineRule="auto"/>
              <w:ind w:left="331" w:hanging="331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EF1AF9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="005357FA"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CASE MANAGER SIGNATURE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ab/>
              <w:t xml:space="preserve">PRINT NAME 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30" w:name="Text79"/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30"/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ab/>
              <w:t xml:space="preserve">DATE 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31" w:name="Text80"/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31"/>
          </w:p>
        </w:tc>
      </w:tr>
      <w:tr w:rsidR="008B578F" w:rsidRPr="00457C37" w14:paraId="485A8524" w14:textId="77777777" w:rsidTr="00CE43CB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hRule="exact" w:val="2985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A1AF348" w14:textId="506B7F4A" w:rsidR="008B578F" w:rsidRPr="007435F6" w:rsidRDefault="005834C5" w:rsidP="00E76775">
            <w:pPr>
              <w:tabs>
                <w:tab w:val="left" w:pos="-720"/>
                <w:tab w:val="left" w:pos="33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12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F1AF9">
              <w:rPr>
                <w:rFonts w:ascii="Arial" w:hAnsi="Arial" w:cs="Arial"/>
                <w:sz w:val="18"/>
                <w:szCs w:val="18"/>
              </w:rPr>
              <w:t>5</w:t>
            </w:r>
            <w:r w:rsidR="00ED34B9">
              <w:rPr>
                <w:rFonts w:ascii="Arial" w:hAnsi="Arial" w:cs="Arial"/>
                <w:sz w:val="18"/>
                <w:szCs w:val="18"/>
              </w:rPr>
              <w:t xml:space="preserve">.   </w:t>
            </w:r>
            <w:r w:rsidR="008B578F" w:rsidRPr="007435F6">
              <w:rPr>
                <w:rFonts w:ascii="Arial" w:hAnsi="Arial" w:cs="Arial"/>
                <w:b/>
                <w:sz w:val="18"/>
                <w:szCs w:val="18"/>
              </w:rPr>
              <w:t>SUPERVISOR REVIEW &amp; COMMENTS: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ab/>
            </w:r>
          </w:p>
          <w:p w14:paraId="06F3E83A" w14:textId="77777777" w:rsidR="008B578F" w:rsidRPr="007435F6" w:rsidRDefault="008B578F" w:rsidP="00612F7E">
            <w:pPr>
              <w:tabs>
                <w:tab w:val="left" w:pos="-720"/>
                <w:tab w:val="left" w:pos="33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6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 xml:space="preserve">        CM met timeline for review/assessment? </w:t>
            </w:r>
            <w:r w:rsidR="00ED34B9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132" w:name="Check107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32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Yes     </w:t>
            </w:r>
            <w:bookmarkStart w:id="133" w:name="Check108"/>
            <w:r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0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33"/>
            <w:r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No  </w:t>
            </w:r>
          </w:p>
          <w:p w14:paraId="5620AF18" w14:textId="77777777" w:rsidR="00F50468" w:rsidRDefault="008B578F" w:rsidP="00F50468">
            <w:pPr>
              <w:tabs>
                <w:tab w:val="left" w:pos="-720"/>
                <w:tab w:val="left" w:pos="33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6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 xml:space="preserve">              Explain if not met.</w:t>
            </w:r>
          </w:p>
          <w:p w14:paraId="14B4AE71" w14:textId="2365D046" w:rsidR="0086765A" w:rsidRDefault="008B578F" w:rsidP="00F50468">
            <w:pPr>
              <w:tabs>
                <w:tab w:val="left" w:pos="-720"/>
                <w:tab w:val="left" w:pos="33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60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ab/>
            </w:r>
          </w:p>
          <w:p w14:paraId="32AD7314" w14:textId="2D8BD020" w:rsidR="008B578F" w:rsidRPr="007435F6" w:rsidRDefault="00ED34B9" w:rsidP="00185BA2">
            <w:pPr>
              <w:tabs>
                <w:tab w:val="left" w:pos="-720"/>
                <w:tab w:val="left" w:pos="33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6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CM assessment appropriate </w:t>
            </w:r>
            <w:r w:rsidR="000B691D">
              <w:rPr>
                <w:rFonts w:ascii="Arial" w:hAnsi="Arial" w:cs="Arial"/>
                <w:sz w:val="18"/>
                <w:szCs w:val="18"/>
              </w:rPr>
              <w:t>#</w:t>
            </w:r>
            <w:r w:rsidR="000B691D" w:rsidRPr="007435F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F1AF9">
              <w:rPr>
                <w:rFonts w:ascii="Arial" w:hAnsi="Arial" w:cs="Arial"/>
                <w:sz w:val="18"/>
                <w:szCs w:val="18"/>
              </w:rPr>
              <w:t>22</w:t>
            </w:r>
            <w:r w:rsidR="007940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? 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  </w:t>
            </w:r>
            <w:bookmarkStart w:id="134" w:name="Check109"/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34"/>
            <w:r w:rsidR="008B578F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Yes     </w:t>
            </w:r>
            <w:bookmarkStart w:id="135" w:name="Check110"/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bookmarkEnd w:id="135"/>
            <w:r w:rsidR="008B578F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No</w:t>
            </w:r>
          </w:p>
          <w:p w14:paraId="4324A13B" w14:textId="77777777" w:rsidR="008B578F" w:rsidRPr="007435F6" w:rsidRDefault="008B578F" w:rsidP="00612F7E">
            <w:pPr>
              <w:tabs>
                <w:tab w:val="left" w:pos="-720"/>
                <w:tab w:val="left" w:pos="33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60" w:after="0" w:line="240" w:lineRule="auto"/>
              <w:ind w:left="330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 xml:space="preserve">       Explain if not appropriate. </w:t>
            </w: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 xml:space="preserve">  </w:t>
            </w:r>
          </w:p>
          <w:p w14:paraId="6F4A1B8A" w14:textId="4D4A90D7" w:rsidR="008B578F" w:rsidRDefault="008B578F" w:rsidP="00CE43CB">
            <w:pPr>
              <w:tabs>
                <w:tab w:val="left" w:pos="-720"/>
                <w:tab w:val="left" w:pos="33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60" w:after="0" w:line="240" w:lineRule="auto"/>
              <w:ind w:left="330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  <w:u w:val="single"/>
              </w:rPr>
              <w:t xml:space="preserve">    </w:t>
            </w:r>
            <w:r w:rsidRPr="007435F6">
              <w:rPr>
                <w:rFonts w:ascii="Arial" w:hAnsi="Arial" w:cs="Arial"/>
                <w:sz w:val="18"/>
                <w:szCs w:val="18"/>
              </w:rPr>
              <w:t xml:space="preserve">          </w:t>
            </w:r>
          </w:p>
          <w:p w14:paraId="090F6570" w14:textId="63A38598" w:rsidR="008B578F" w:rsidRPr="007435F6" w:rsidRDefault="00185BA2" w:rsidP="00185BA2">
            <w:pPr>
              <w:tabs>
                <w:tab w:val="left" w:pos="-72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60"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ED34B9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CM plan of action appropriate </w:t>
            </w:r>
            <w:r w:rsidR="000B691D">
              <w:rPr>
                <w:rFonts w:ascii="Arial" w:hAnsi="Arial" w:cs="Arial"/>
                <w:sz w:val="18"/>
                <w:szCs w:val="18"/>
              </w:rPr>
              <w:t># 2</w:t>
            </w:r>
            <w:r w:rsidR="00EF1AF9">
              <w:rPr>
                <w:rFonts w:ascii="Arial" w:hAnsi="Arial" w:cs="Arial"/>
                <w:sz w:val="18"/>
                <w:szCs w:val="18"/>
              </w:rPr>
              <w:t>3</w:t>
            </w:r>
            <w:r w:rsidR="0079407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B691D">
              <w:rPr>
                <w:rFonts w:ascii="Arial" w:hAnsi="Arial" w:cs="Arial"/>
                <w:sz w:val="18"/>
                <w:szCs w:val="18"/>
              </w:rPr>
              <w:t>?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Yes     </w:t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No     </w:t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instrText xml:space="preserve"> FORMCHECKBOX </w:instrText>
            </w:r>
            <w:r w:rsidR="008153CC">
              <w:rPr>
                <w:rFonts w:ascii="Wingdings" w:hAnsi="Wingdings" w:cs="Arial"/>
                <w:sz w:val="18"/>
                <w:szCs w:val="18"/>
              </w:rPr>
            </w:r>
            <w:r w:rsidR="008153CC">
              <w:rPr>
                <w:rFonts w:ascii="Wingdings" w:hAnsi="Wingdings" w:cs="Arial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fldChar w:fldCharType="end"/>
            </w:r>
            <w:r w:rsidR="008B578F" w:rsidRPr="007435F6">
              <w:rPr>
                <w:rFonts w:ascii="Wingdings" w:hAnsi="Wingdings" w:cs="Arial"/>
                <w:sz w:val="18"/>
                <w:szCs w:val="18"/>
              </w:rPr>
              <w:t>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 xml:space="preserve">Not Applicable    </w:t>
            </w:r>
          </w:p>
          <w:p w14:paraId="6AFEB45F" w14:textId="3B60C202" w:rsidR="008B578F" w:rsidRPr="007435F6" w:rsidRDefault="008B578F" w:rsidP="00CE43CB">
            <w:pPr>
              <w:tabs>
                <w:tab w:val="left" w:pos="-720"/>
                <w:tab w:val="left" w:pos="330"/>
                <w:tab w:val="left" w:pos="3570"/>
                <w:tab w:val="left" w:pos="3840"/>
                <w:tab w:val="left" w:pos="6540"/>
                <w:tab w:val="left" w:pos="6900"/>
                <w:tab w:val="left" w:pos="8970"/>
                <w:tab w:val="left" w:pos="9240"/>
                <w:tab w:val="left" w:pos="11010"/>
              </w:tabs>
              <w:spacing w:before="60" w:after="0" w:line="240" w:lineRule="auto"/>
              <w:ind w:left="330"/>
              <w:rPr>
                <w:rFonts w:ascii="Arial" w:hAnsi="Arial" w:cs="Arial"/>
                <w:sz w:val="18"/>
                <w:szCs w:val="18"/>
              </w:rPr>
            </w:pPr>
            <w:r w:rsidRPr="007435F6">
              <w:rPr>
                <w:rFonts w:ascii="Arial" w:hAnsi="Arial" w:cs="Arial"/>
                <w:sz w:val="18"/>
                <w:szCs w:val="18"/>
              </w:rPr>
              <w:t xml:space="preserve">       Explain if not appropriate.                                       </w:t>
            </w:r>
          </w:p>
        </w:tc>
      </w:tr>
      <w:tr w:rsidR="008B578F" w:rsidRPr="00457C37" w14:paraId="03F77FAB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579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3B28DD1" w14:textId="01870651" w:rsidR="008B578F" w:rsidRPr="007435F6" w:rsidRDefault="005834C5" w:rsidP="00185BA2">
            <w:pPr>
              <w:tabs>
                <w:tab w:val="left" w:pos="-720"/>
                <w:tab w:val="left" w:pos="5010"/>
                <w:tab w:val="left" w:pos="9330"/>
              </w:tabs>
              <w:spacing w:after="0" w:line="240" w:lineRule="auto"/>
              <w:ind w:left="331" w:hanging="331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EF1AF9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="00185BA2">
              <w:rPr>
                <w:rFonts w:ascii="Arial" w:hAnsi="Arial" w:cs="Arial"/>
                <w:color w:val="000000"/>
                <w:sz w:val="18"/>
                <w:szCs w:val="18"/>
              </w:rPr>
              <w:t xml:space="preserve">   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 xml:space="preserve">UNIT SUPERVISOR </w:t>
            </w:r>
            <w:r w:rsidR="008B578F" w:rsidRPr="007435F6">
              <w:rPr>
                <w:rFonts w:ascii="Arial" w:hAnsi="Arial" w:cs="Arial"/>
                <w:sz w:val="18"/>
                <w:szCs w:val="18"/>
              </w:rPr>
              <w:t>SIGNATURE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ab/>
              <w:t xml:space="preserve">PRINT NAME 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36" w:name="Text82"/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36"/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ab/>
              <w:t xml:space="preserve">DATE 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37" w:name="Text83"/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FORMTEXT </w:instrTex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t> </w:t>
            </w:r>
            <w:r w:rsidR="008B578F" w:rsidRPr="007435F6"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  <w:bookmarkEnd w:id="137"/>
          </w:p>
        </w:tc>
      </w:tr>
      <w:tr w:rsidR="008B578F" w:rsidRPr="004566E2" w14:paraId="34C896D6" w14:textId="77777777" w:rsidTr="005D532C">
        <w:tblPrEx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trHeight w:val="1551"/>
        </w:trPr>
        <w:tc>
          <w:tcPr>
            <w:tcW w:w="5000" w:type="pct"/>
            <w:gridSpan w:val="6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97672" w14:textId="5D5CE877" w:rsidR="008B578F" w:rsidRDefault="00EF1AF9" w:rsidP="0086765A">
            <w:pPr>
              <w:tabs>
                <w:tab w:val="left" w:pos="-720"/>
                <w:tab w:val="left" w:pos="420"/>
                <w:tab w:val="left" w:pos="6840"/>
                <w:tab w:val="left" w:pos="7200"/>
                <w:tab w:val="left" w:pos="7560"/>
                <w:tab w:val="left" w:pos="7920"/>
                <w:tab w:val="left" w:pos="8280"/>
              </w:tabs>
              <w:spacing w:before="100" w:beforeAutospacing="1" w:after="40" w:line="240" w:lineRule="auto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7.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ab/>
            </w:r>
            <w:r w:rsidR="008B578F" w:rsidRPr="00D16C2E">
              <w:rPr>
                <w:rFonts w:ascii="Arial" w:hAnsi="Arial" w:cs="Arial"/>
                <w:b/>
                <w:color w:val="000000"/>
                <w:sz w:val="18"/>
                <w:szCs w:val="18"/>
              </w:rPr>
              <w:t>DISTRIBUTION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200"/>
              <w:gridCol w:w="2970"/>
              <w:gridCol w:w="1440"/>
              <w:gridCol w:w="3650"/>
            </w:tblGrid>
            <w:tr w:rsidR="00AB6380" w:rsidRPr="00AB6380" w14:paraId="4587B795" w14:textId="77777777" w:rsidTr="00AB6380">
              <w:trPr>
                <w:tblHeader/>
              </w:trPr>
              <w:tc>
                <w:tcPr>
                  <w:tcW w:w="3200" w:type="dxa"/>
                  <w:shd w:val="clear" w:color="auto" w:fill="auto"/>
                </w:tcPr>
                <w:p w14:paraId="21C782D2" w14:textId="197B812A" w:rsidR="001F6E5B" w:rsidRPr="00AB6380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AB6380">
                    <w:rPr>
                      <w:rFonts w:ascii="Arial" w:hAnsi="Arial" w:cs="Arial"/>
                      <w:sz w:val="18"/>
                      <w:szCs w:val="18"/>
                    </w:rPr>
                    <w:t>REPORT SENT TO:</w:t>
                  </w:r>
                </w:p>
              </w:tc>
              <w:tc>
                <w:tcPr>
                  <w:tcW w:w="2970" w:type="dxa"/>
                  <w:shd w:val="clear" w:color="auto" w:fill="auto"/>
                </w:tcPr>
                <w:p w14:paraId="7DF2830F" w14:textId="3BDF5B02" w:rsidR="001F6E5B" w:rsidRPr="00AB6380" w:rsidRDefault="001F6E5B" w:rsidP="001F6E5B">
                  <w:pPr>
                    <w:tabs>
                      <w:tab w:val="left" w:pos="-720"/>
                      <w:tab w:val="left" w:pos="3840"/>
                      <w:tab w:val="left" w:pos="7890"/>
                    </w:tabs>
                    <w:spacing w:before="60" w:after="40" w:line="240" w:lineRule="auto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B6380">
                    <w:rPr>
                      <w:rFonts w:ascii="Arial" w:hAnsi="Arial" w:cs="Arial"/>
                      <w:sz w:val="18"/>
                      <w:szCs w:val="18"/>
                    </w:rPr>
                    <w:t>DATE: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5B9ACF4F" w14:textId="5B6E7396" w:rsidR="001F6E5B" w:rsidRPr="00AB6380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B6380">
                    <w:rPr>
                      <w:rFonts w:ascii="Arial" w:hAnsi="Arial" w:cs="Arial"/>
                      <w:sz w:val="18"/>
                      <w:szCs w:val="18"/>
                    </w:rPr>
                    <w:t>OHCA/Other</w:t>
                  </w:r>
                </w:p>
              </w:tc>
              <w:tc>
                <w:tcPr>
                  <w:tcW w:w="3650" w:type="dxa"/>
                  <w:shd w:val="clear" w:color="auto" w:fill="auto"/>
                </w:tcPr>
                <w:p w14:paraId="5D0FE316" w14:textId="4FA3B68B" w:rsidR="001F6E5B" w:rsidRPr="00AB6380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AB6380">
                    <w:rPr>
                      <w:rFonts w:ascii="Arial" w:hAnsi="Arial" w:cs="Arial"/>
                      <w:sz w:val="18"/>
                      <w:szCs w:val="18"/>
                    </w:rPr>
                    <w:t>DATE:</w:t>
                  </w:r>
                </w:p>
              </w:tc>
            </w:tr>
            <w:bookmarkStart w:id="138" w:name="Check114"/>
            <w:tr w:rsidR="001F6E5B" w14:paraId="7AE8219E" w14:textId="77777777" w:rsidTr="008153CC">
              <w:tc>
                <w:tcPr>
                  <w:tcW w:w="3200" w:type="dxa"/>
                </w:tcPr>
                <w:p w14:paraId="029A9AE3" w14:textId="27F4A063" w:rsidR="001F6E5B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begin">
                      <w:ffData>
                        <w:name w:val="Check114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instrText xml:space="preserve"> FORMCHECKBOX </w:instrText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  <w:fldChar w:fldCharType="separate"/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end"/>
                  </w:r>
                  <w:bookmarkEnd w:id="138"/>
                  <w:r>
                    <w:rPr>
                      <w:rFonts w:ascii="Wingdings" w:hAnsi="Wingdings" w:cs="Arial"/>
                      <w:sz w:val="18"/>
                      <w:szCs w:val="18"/>
                    </w:rPr>
                    <w:t></w:t>
                  </w:r>
                  <w:r w:rsidRPr="00D16C2E">
                    <w:rPr>
                      <w:rFonts w:ascii="Arial" w:hAnsi="Arial" w:cs="Arial"/>
                      <w:sz w:val="18"/>
                      <w:szCs w:val="18"/>
                    </w:rPr>
                    <w:t>Provider/CD Employer/Caregiver</w:t>
                  </w:r>
                </w:p>
              </w:tc>
              <w:tc>
                <w:tcPr>
                  <w:tcW w:w="2970" w:type="dxa"/>
                </w:tcPr>
                <w:p w14:paraId="00349C15" w14:textId="17054152" w:rsidR="001F6E5B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begin">
                      <w:ffData>
                        <w:name w:val="Text86"/>
                        <w:enabled/>
                        <w:calcOnExit w:val="0"/>
                        <w:textInput/>
                      </w:ffData>
                    </w:fldChar>
                  </w:r>
                  <w:bookmarkStart w:id="139" w:name="Text86"/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instrText xml:space="preserve"> FORMTEXT </w:instrTex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separate"/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end"/>
                  </w:r>
                  <w:bookmarkEnd w:id="139"/>
                  <w:r>
                    <w:rPr>
                      <w:rFonts w:ascii="Arial" w:hAnsi="Arial" w:cs="Arial"/>
                      <w:sz w:val="18"/>
                      <w:szCs w:val="18"/>
                    </w:rPr>
                    <w:t>_______________</w:t>
                  </w:r>
                </w:p>
              </w:tc>
              <w:bookmarkStart w:id="140" w:name="Check115"/>
              <w:tc>
                <w:tcPr>
                  <w:tcW w:w="1440" w:type="dxa"/>
                </w:tcPr>
                <w:p w14:paraId="7D548C26" w14:textId="2602105C" w:rsidR="001F6E5B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begin">
                      <w:ffData>
                        <w:name w:val="Check11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instrText xml:space="preserve"> FORMCHECKBOX </w:instrText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  <w:fldChar w:fldCharType="separate"/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end"/>
                  </w:r>
                  <w:bookmarkEnd w:id="140"/>
                  <w:r>
                    <w:rPr>
                      <w:rFonts w:ascii="Wingdings" w:hAnsi="Wingdings" w:cs="Arial"/>
                      <w:sz w:val="18"/>
                      <w:szCs w:val="18"/>
                    </w:rPr>
                    <w:t></w:t>
                  </w:r>
                  <w:r w:rsidRPr="00D16C2E">
                    <w:rPr>
                      <w:rFonts w:ascii="Arial" w:hAnsi="Arial" w:cs="Arial"/>
                      <w:sz w:val="18"/>
                      <w:szCs w:val="18"/>
                    </w:rPr>
                    <w:t>OHCA</w:t>
                  </w:r>
                </w:p>
              </w:tc>
              <w:tc>
                <w:tcPr>
                  <w:tcW w:w="3650" w:type="dxa"/>
                </w:tcPr>
                <w:p w14:paraId="2F917953" w14:textId="36746484" w:rsidR="001F6E5B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begin">
                      <w:ffData>
                        <w:name w:val="Text86"/>
                        <w:enabled/>
                        <w:calcOnExit w:val="0"/>
                        <w:textInput/>
                      </w:ffData>
                    </w:fldCha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instrText xml:space="preserve"> FORMTEXT </w:instrTex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separate"/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_______________</w:t>
                  </w:r>
                </w:p>
              </w:tc>
            </w:tr>
            <w:bookmarkStart w:id="141" w:name="Check116"/>
            <w:bookmarkStart w:id="142" w:name="_GoBack" w:colFirst="1" w:colLast="3"/>
            <w:tr w:rsidR="001F6E5B" w14:paraId="2D46FB4F" w14:textId="77777777" w:rsidTr="008153CC">
              <w:tc>
                <w:tcPr>
                  <w:tcW w:w="3200" w:type="dxa"/>
                </w:tcPr>
                <w:p w14:paraId="365E9AA4" w14:textId="26476F5A" w:rsidR="001F6E5B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begin">
                      <w:ffData>
                        <w:name w:val="Check116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instrText xml:space="preserve"> FORMCHECKBOX </w:instrText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  <w:fldChar w:fldCharType="separate"/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end"/>
                  </w:r>
                  <w:bookmarkEnd w:id="141"/>
                  <w:r>
                    <w:rPr>
                      <w:rFonts w:ascii="Wingdings" w:hAnsi="Wingdings" w:cs="Arial"/>
                      <w:sz w:val="18"/>
                      <w:szCs w:val="18"/>
                    </w:rPr>
                    <w:t></w:t>
                  </w:r>
                  <w:r w:rsidRPr="00D16C2E">
                    <w:rPr>
                      <w:rFonts w:ascii="Arial" w:hAnsi="Arial" w:cs="Arial"/>
                      <w:sz w:val="18"/>
                      <w:szCs w:val="18"/>
                    </w:rPr>
                    <w:t>DDD-OCB-Outcomes Section</w:t>
                  </w:r>
                </w:p>
              </w:tc>
              <w:tc>
                <w:tcPr>
                  <w:tcW w:w="2970" w:type="dxa"/>
                </w:tcPr>
                <w:p w14:paraId="665F6350" w14:textId="38DC3F6E" w:rsidR="001F6E5B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begin">
                      <w:ffData>
                        <w:name w:val="Text91"/>
                        <w:enabled/>
                        <w:calcOnExit w:val="0"/>
                        <w:textInput/>
                      </w:ffData>
                    </w:fldChar>
                  </w:r>
                  <w:bookmarkStart w:id="143" w:name="Text91"/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instrText xml:space="preserve"> FORMTEXT </w:instrTex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separate"/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end"/>
                  </w:r>
                  <w:bookmarkEnd w:id="143"/>
                  <w:r>
                    <w:rPr>
                      <w:rFonts w:ascii="Arial" w:hAnsi="Arial" w:cs="Arial"/>
                      <w:sz w:val="18"/>
                      <w:szCs w:val="18"/>
                    </w:rPr>
                    <w:t>_______________</w:t>
                  </w:r>
                </w:p>
              </w:tc>
              <w:bookmarkStart w:id="144" w:name="Check117"/>
              <w:tc>
                <w:tcPr>
                  <w:tcW w:w="1440" w:type="dxa"/>
                </w:tcPr>
                <w:p w14:paraId="7471D6D1" w14:textId="07C2E59D" w:rsidR="001F6E5B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begin">
                      <w:ffData>
                        <w:name w:val="Check117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instrText xml:space="preserve"> FORMCHECKBOX </w:instrText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  <w:fldChar w:fldCharType="separate"/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end"/>
                  </w:r>
                  <w:bookmarkEnd w:id="144"/>
                  <w:r>
                    <w:rPr>
                      <w:rFonts w:ascii="Wingdings" w:hAnsi="Wingdings" w:cs="Arial"/>
                      <w:sz w:val="18"/>
                      <w:szCs w:val="18"/>
                    </w:rPr>
                    <w:t></w:t>
                  </w:r>
                  <w:r w:rsidRPr="00D16C2E">
                    <w:rPr>
                      <w:rFonts w:ascii="Arial" w:hAnsi="Arial" w:cs="Arial"/>
                      <w:sz w:val="18"/>
                      <w:szCs w:val="18"/>
                    </w:rPr>
                    <w:t>Other</w:t>
                  </w:r>
                </w:p>
              </w:tc>
              <w:tc>
                <w:tcPr>
                  <w:tcW w:w="3650" w:type="dxa"/>
                </w:tcPr>
                <w:p w14:paraId="4E4AF933" w14:textId="024FC4C3" w:rsidR="001F6E5B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begin">
                      <w:ffData>
                        <w:name w:val="Text86"/>
                        <w:enabled/>
                        <w:calcOnExit w:val="0"/>
                        <w:textInput/>
                      </w:ffData>
                    </w:fldCha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instrText xml:space="preserve"> FORMTEXT </w:instrTex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separate"/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_______________</w:t>
                  </w:r>
                </w:p>
              </w:tc>
            </w:tr>
            <w:bookmarkStart w:id="145" w:name="Check118"/>
            <w:tr w:rsidR="001F6E5B" w14:paraId="17951009" w14:textId="77777777" w:rsidTr="008153CC">
              <w:tc>
                <w:tcPr>
                  <w:tcW w:w="3200" w:type="dxa"/>
                </w:tcPr>
                <w:p w14:paraId="3C33FFA6" w14:textId="5FD82C63" w:rsidR="001F6E5B" w:rsidRPr="00D16C2E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Wingdings" w:hAnsi="Wingdings" w:cs="Arial"/>
                      <w:sz w:val="18"/>
                      <w:szCs w:val="18"/>
                    </w:rPr>
                  </w:pP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begin">
                      <w:ffData>
                        <w:name w:val="Check118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instrText xml:space="preserve"> FORMCHECKBOX </w:instrText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  <w:fldChar w:fldCharType="separate"/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end"/>
                  </w:r>
                  <w:bookmarkEnd w:id="145"/>
                  <w:r>
                    <w:rPr>
                      <w:rFonts w:ascii="Wingdings" w:hAnsi="Wingdings" w:cs="Arial"/>
                      <w:sz w:val="18"/>
                      <w:szCs w:val="18"/>
                    </w:rPr>
                    <w:t></w:t>
                  </w:r>
                  <w:r w:rsidRPr="00D16C2E">
                    <w:rPr>
                      <w:rFonts w:ascii="Arial" w:hAnsi="Arial" w:cs="Arial"/>
                      <w:sz w:val="18"/>
                      <w:szCs w:val="18"/>
                    </w:rPr>
                    <w:t>DDD-OCB Certification Unit</w:t>
                  </w:r>
                </w:p>
              </w:tc>
              <w:tc>
                <w:tcPr>
                  <w:tcW w:w="2970" w:type="dxa"/>
                </w:tcPr>
                <w:p w14:paraId="31E35547" w14:textId="2CC78F1F" w:rsidR="001F6E5B" w:rsidRPr="00363385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</w:pP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begin">
                      <w:ffData>
                        <w:name w:val="Text91"/>
                        <w:enabled/>
                        <w:calcOnExit w:val="0"/>
                        <w:textInput/>
                      </w:ffData>
                    </w:fldCha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instrText xml:space="preserve"> FORMTEXT </w:instrTex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separate"/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_______________</w:t>
                  </w:r>
                </w:p>
              </w:tc>
              <w:tc>
                <w:tcPr>
                  <w:tcW w:w="1440" w:type="dxa"/>
                </w:tcPr>
                <w:p w14:paraId="794B53B0" w14:textId="79B9C82F" w:rsidR="001F6E5B" w:rsidRPr="00D16C2E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Wingdings" w:hAnsi="Wingdings" w:cs="Arial"/>
                      <w:sz w:val="18"/>
                      <w:szCs w:val="18"/>
                    </w:rPr>
                  </w:pP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begin">
                      <w:ffData>
                        <w:name w:val="Check117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instrText xml:space="preserve"> FORMCHECKBOX </w:instrText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</w:r>
                  <w:r w:rsidR="008153CC">
                    <w:rPr>
                      <w:rFonts w:ascii="Wingdings" w:hAnsi="Wingdings" w:cs="Arial"/>
                      <w:sz w:val="18"/>
                      <w:szCs w:val="18"/>
                    </w:rPr>
                    <w:fldChar w:fldCharType="separate"/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fldChar w:fldCharType="end"/>
                  </w:r>
                  <w:r w:rsidRPr="00D16C2E">
                    <w:rPr>
                      <w:rFonts w:ascii="Wingdings" w:hAnsi="Wingdings" w:cs="Arial"/>
                      <w:sz w:val="18"/>
                      <w:szCs w:val="18"/>
                    </w:rPr>
                    <w:tab/>
                  </w:r>
                  <w:r w:rsidRPr="00D16C2E">
                    <w:rPr>
                      <w:rFonts w:ascii="Arial" w:hAnsi="Arial" w:cs="Arial"/>
                      <w:sz w:val="18"/>
                      <w:szCs w:val="18"/>
                    </w:rPr>
                    <w:t>Other</w:t>
                  </w:r>
                </w:p>
              </w:tc>
              <w:tc>
                <w:tcPr>
                  <w:tcW w:w="3650" w:type="dxa"/>
                </w:tcPr>
                <w:p w14:paraId="59D69167" w14:textId="19C80832" w:rsidR="001F6E5B" w:rsidRPr="00363385" w:rsidRDefault="001F6E5B" w:rsidP="0086765A">
                  <w:pPr>
                    <w:tabs>
                      <w:tab w:val="left" w:pos="-720"/>
                      <w:tab w:val="left" w:pos="420"/>
                      <w:tab w:val="left" w:pos="6840"/>
                      <w:tab w:val="left" w:pos="7200"/>
                      <w:tab w:val="left" w:pos="7560"/>
                      <w:tab w:val="left" w:pos="7920"/>
                      <w:tab w:val="left" w:pos="8280"/>
                    </w:tabs>
                    <w:spacing w:before="100" w:beforeAutospacing="1" w:after="40" w:line="240" w:lineRule="auto"/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</w:pP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begin">
                      <w:ffData>
                        <w:name w:val="Text86"/>
                        <w:enabled/>
                        <w:calcOnExit w:val="0"/>
                        <w:textInput/>
                      </w:ffData>
                    </w:fldCha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instrText xml:space="preserve"> FORMTEXT </w:instrTex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separate"/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t> </w:t>
                  </w:r>
                  <w:r w:rsidRPr="00363385">
                    <w:rPr>
                      <w:rFonts w:ascii="Arial" w:hAnsi="Arial" w:cs="Arial"/>
                      <w:sz w:val="18"/>
                      <w:szCs w:val="18"/>
                      <w:u w:val="single"/>
                    </w:rPr>
                    <w:fldChar w:fldCharType="end"/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_______________</w:t>
                  </w:r>
                </w:p>
              </w:tc>
            </w:tr>
          </w:tbl>
          <w:bookmarkEnd w:id="142"/>
          <w:p w14:paraId="000401E0" w14:textId="0D78F9F1" w:rsidR="008B578F" w:rsidRPr="001F6E5B" w:rsidRDefault="009B1DA1" w:rsidP="001F6E5B">
            <w:pPr>
              <w:tabs>
                <w:tab w:val="left" w:pos="-720"/>
                <w:tab w:val="left" w:pos="3840"/>
                <w:tab w:val="left" w:pos="7890"/>
              </w:tabs>
              <w:spacing w:before="60"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16C2E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</w:t>
            </w:r>
          </w:p>
        </w:tc>
      </w:tr>
    </w:tbl>
    <w:p w14:paraId="0E4F6CE2" w14:textId="77777777" w:rsidR="001F57CB" w:rsidRDefault="001F57CB" w:rsidP="0086765A"/>
    <w:sectPr w:rsidR="001F57CB" w:rsidSect="008153CC">
      <w:headerReference w:type="default" r:id="rId14"/>
      <w:footerReference w:type="default" r:id="rId15"/>
      <w:footerReference w:type="first" r:id="rId16"/>
      <w:pgSz w:w="12240" w:h="15840" w:code="1"/>
      <w:pgMar w:top="360" w:right="360" w:bottom="245" w:left="360" w:header="360" w:footer="245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B83F5" w14:textId="77777777" w:rsidR="00B0584C" w:rsidRDefault="00B0584C">
      <w:r>
        <w:separator/>
      </w:r>
    </w:p>
  </w:endnote>
  <w:endnote w:type="continuationSeparator" w:id="0">
    <w:p w14:paraId="7C94AACD" w14:textId="77777777" w:rsidR="00B0584C" w:rsidRDefault="00B05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A244E" w14:textId="7C5A26E5" w:rsidR="008153CC" w:rsidRPr="00457C37" w:rsidRDefault="008153CC" w:rsidP="000877F1">
    <w:pPr>
      <w:pStyle w:val="Footer"/>
      <w:tabs>
        <w:tab w:val="clear" w:pos="4680"/>
        <w:tab w:val="clear" w:pos="9360"/>
        <w:tab w:val="center" w:pos="5040"/>
        <w:tab w:val="right" w:pos="11160"/>
      </w:tabs>
      <w:spacing w:after="0" w:line="240" w:lineRule="auto"/>
      <w:rPr>
        <w:rFonts w:ascii="Arial" w:hAnsi="Arial" w:cs="Arial"/>
        <w:sz w:val="15"/>
        <w:szCs w:val="15"/>
      </w:rPr>
    </w:pPr>
    <w:r w:rsidRPr="00457C37">
      <w:rPr>
        <w:rFonts w:ascii="Arial" w:hAnsi="Arial" w:cs="Arial"/>
        <w:sz w:val="15"/>
        <w:szCs w:val="15"/>
      </w:rPr>
      <w:tab/>
    </w:r>
    <w:r w:rsidRPr="00457C37">
      <w:rPr>
        <w:rFonts w:ascii="Arial" w:hAnsi="Arial" w:cs="Arial"/>
        <w:sz w:val="15"/>
        <w:szCs w:val="15"/>
      </w:rPr>
      <w:tab/>
      <w:t>Form 28-3 (</w:t>
    </w:r>
    <w:r>
      <w:rPr>
        <w:rFonts w:ascii="Arial" w:hAnsi="Arial" w:cs="Arial"/>
        <w:sz w:val="15"/>
        <w:szCs w:val="15"/>
      </w:rPr>
      <w:t>Rev. 01/18</w:t>
    </w:r>
    <w:r w:rsidRPr="00457C37">
      <w:rPr>
        <w:rFonts w:ascii="Arial" w:hAnsi="Arial" w:cs="Arial"/>
        <w:sz w:val="15"/>
        <w:szCs w:val="15"/>
      </w:rPr>
      <w:t>)</w:t>
    </w:r>
  </w:p>
  <w:p w14:paraId="70BF9D0C" w14:textId="7EA27D66" w:rsidR="008153CC" w:rsidRPr="000A4EA9" w:rsidRDefault="008153CC" w:rsidP="000877F1">
    <w:pPr>
      <w:pStyle w:val="Footer"/>
      <w:tabs>
        <w:tab w:val="clear" w:pos="4680"/>
        <w:tab w:val="clear" w:pos="9360"/>
        <w:tab w:val="center" w:pos="5040"/>
        <w:tab w:val="right" w:pos="11160"/>
      </w:tabs>
      <w:spacing w:after="0" w:line="240" w:lineRule="auto"/>
      <w:rPr>
        <w:rFonts w:ascii="Arial" w:hAnsi="Arial" w:cs="Arial"/>
        <w:sz w:val="15"/>
        <w:szCs w:val="15"/>
      </w:rPr>
    </w:pPr>
    <w:r w:rsidRPr="00457C37">
      <w:rPr>
        <w:rFonts w:ascii="Arial" w:hAnsi="Arial" w:cs="Arial"/>
        <w:sz w:val="15"/>
        <w:szCs w:val="15"/>
      </w:rPr>
      <w:tab/>
    </w:r>
    <w:r w:rsidRPr="00457C37">
      <w:rPr>
        <w:rFonts w:ascii="Arial" w:hAnsi="Arial" w:cs="Arial"/>
        <w:sz w:val="15"/>
        <w:szCs w:val="15"/>
      </w:rPr>
      <w:tab/>
    </w:r>
    <w:r>
      <w:rPr>
        <w:rFonts w:ascii="Arial" w:hAnsi="Arial" w:cs="Arial"/>
        <w:sz w:val="15"/>
        <w:szCs w:val="15"/>
      </w:rPr>
      <w:t xml:space="preserve">Page </w:t>
    </w:r>
    <w:r w:rsidRPr="00BC3D67">
      <w:rPr>
        <w:rFonts w:ascii="Arial" w:hAnsi="Arial" w:cs="Arial"/>
        <w:sz w:val="15"/>
        <w:szCs w:val="15"/>
      </w:rPr>
      <w:fldChar w:fldCharType="begin"/>
    </w:r>
    <w:r w:rsidRPr="00BC3D67">
      <w:rPr>
        <w:rFonts w:ascii="Arial" w:hAnsi="Arial" w:cs="Arial"/>
        <w:sz w:val="15"/>
        <w:szCs w:val="15"/>
      </w:rPr>
      <w:instrText xml:space="preserve"> PAGE   \* MERGEFORMAT </w:instrText>
    </w:r>
    <w:r w:rsidRPr="00BC3D67">
      <w:rPr>
        <w:rFonts w:ascii="Arial" w:hAnsi="Arial" w:cs="Arial"/>
        <w:sz w:val="15"/>
        <w:szCs w:val="15"/>
      </w:rPr>
      <w:fldChar w:fldCharType="separate"/>
    </w:r>
    <w:r w:rsidR="00CE43CB">
      <w:rPr>
        <w:rFonts w:ascii="Arial" w:hAnsi="Arial" w:cs="Arial"/>
        <w:noProof/>
        <w:sz w:val="15"/>
        <w:szCs w:val="15"/>
      </w:rPr>
      <w:t>4</w:t>
    </w:r>
    <w:r w:rsidRPr="00BC3D67">
      <w:rPr>
        <w:rFonts w:ascii="Arial" w:hAnsi="Arial" w:cs="Arial"/>
        <w:noProof/>
        <w:sz w:val="15"/>
        <w:szCs w:val="1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1C2EC" w14:textId="1E961579" w:rsidR="008153CC" w:rsidRDefault="008153CC" w:rsidP="000877F1">
    <w:pPr>
      <w:pStyle w:val="Footer"/>
      <w:tabs>
        <w:tab w:val="clear" w:pos="9360"/>
        <w:tab w:val="right" w:pos="11160"/>
      </w:tabs>
      <w:spacing w:after="0" w:line="240" w:lineRule="auto"/>
      <w:rPr>
        <w:rFonts w:ascii="Arial" w:hAnsi="Arial" w:cs="Arial"/>
        <w:sz w:val="15"/>
        <w:szCs w:val="15"/>
      </w:rPr>
    </w:pPr>
    <w:r w:rsidRPr="00457C37">
      <w:rPr>
        <w:rFonts w:ascii="Arial" w:hAnsi="Arial" w:cs="Arial"/>
        <w:sz w:val="15"/>
        <w:szCs w:val="15"/>
      </w:rPr>
      <w:tab/>
    </w:r>
    <w:r w:rsidRPr="00457C37">
      <w:rPr>
        <w:rFonts w:ascii="Arial" w:hAnsi="Arial" w:cs="Arial"/>
        <w:sz w:val="15"/>
        <w:szCs w:val="15"/>
      </w:rPr>
      <w:tab/>
      <w:t>Form 28-3 (</w:t>
    </w:r>
    <w:r>
      <w:rPr>
        <w:rFonts w:ascii="Arial" w:hAnsi="Arial" w:cs="Arial"/>
        <w:sz w:val="15"/>
        <w:szCs w:val="15"/>
      </w:rPr>
      <w:t>Rev. 01/18)</w:t>
    </w:r>
  </w:p>
  <w:p w14:paraId="64626ECB" w14:textId="09AFFF2D" w:rsidR="008153CC" w:rsidRPr="00457C37" w:rsidRDefault="008153CC" w:rsidP="000B691D">
    <w:pPr>
      <w:pStyle w:val="Footer"/>
      <w:tabs>
        <w:tab w:val="clear" w:pos="9360"/>
        <w:tab w:val="right" w:pos="11160"/>
      </w:tabs>
      <w:spacing w:after="0" w:line="240" w:lineRule="auto"/>
      <w:jc w:val="right"/>
      <w:rPr>
        <w:rFonts w:ascii="Arial" w:hAnsi="Arial" w:cs="Arial"/>
        <w:sz w:val="15"/>
        <w:szCs w:val="15"/>
      </w:rPr>
    </w:pPr>
    <w:r>
      <w:rPr>
        <w:rFonts w:ascii="Arial" w:hAnsi="Arial" w:cs="Arial"/>
        <w:sz w:val="15"/>
        <w:szCs w:val="15"/>
      </w:rP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6C8CA" w14:textId="77777777" w:rsidR="00B0584C" w:rsidRDefault="00B0584C">
      <w:r>
        <w:separator/>
      </w:r>
    </w:p>
  </w:footnote>
  <w:footnote w:type="continuationSeparator" w:id="0">
    <w:p w14:paraId="5ECE6701" w14:textId="77777777" w:rsidR="00B0584C" w:rsidRDefault="00B058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06124" w14:textId="77777777" w:rsidR="008153CC" w:rsidRPr="00457C37" w:rsidRDefault="008153CC" w:rsidP="000877F1">
    <w:pPr>
      <w:pStyle w:val="Header"/>
      <w:spacing w:after="0" w:line="240" w:lineRule="auto"/>
      <w:jc w:val="center"/>
      <w:rPr>
        <w:sz w:val="21"/>
        <w:szCs w:val="21"/>
      </w:rPr>
    </w:pPr>
    <w:r w:rsidRPr="00457C37">
      <w:rPr>
        <w:sz w:val="21"/>
        <w:szCs w:val="21"/>
      </w:rPr>
      <w:t>DEPARTMENT OF HEALTH</w:t>
    </w:r>
    <w:r>
      <w:rPr>
        <w:sz w:val="21"/>
        <w:szCs w:val="21"/>
      </w:rPr>
      <w:t>,</w:t>
    </w:r>
    <w:r w:rsidRPr="00457C37">
      <w:rPr>
        <w:sz w:val="21"/>
        <w:szCs w:val="21"/>
      </w:rPr>
      <w:t xml:space="preserve"> DEVELOPMENTAL DISABILITIES DIVISION</w:t>
    </w:r>
  </w:p>
  <w:p w14:paraId="24AB57A7" w14:textId="77777777" w:rsidR="008153CC" w:rsidRPr="00457C37" w:rsidRDefault="008153CC" w:rsidP="000877F1">
    <w:pPr>
      <w:pStyle w:val="Header"/>
      <w:spacing w:after="0" w:line="240" w:lineRule="auto"/>
      <w:jc w:val="center"/>
      <w:rPr>
        <w:sz w:val="21"/>
        <w:szCs w:val="21"/>
      </w:rPr>
    </w:pPr>
    <w:r w:rsidRPr="00457C37">
      <w:rPr>
        <w:sz w:val="21"/>
        <w:szCs w:val="21"/>
      </w:rPr>
      <w:t>ADVERSE EVEN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B1FD4"/>
    <w:multiLevelType w:val="hybridMultilevel"/>
    <w:tmpl w:val="9556A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608D5"/>
    <w:multiLevelType w:val="hybridMultilevel"/>
    <w:tmpl w:val="BC8E2C9C"/>
    <w:lvl w:ilvl="0" w:tplc="D4E62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D49F6"/>
    <w:multiLevelType w:val="hybridMultilevel"/>
    <w:tmpl w:val="34389CF2"/>
    <w:lvl w:ilvl="0" w:tplc="E452D79C">
      <w:start w:val="14"/>
      <w:numFmt w:val="bullet"/>
      <w:lvlText w:val=""/>
      <w:lvlJc w:val="left"/>
      <w:pPr>
        <w:ind w:left="1350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05C216A2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4" w15:restartNumberingAfterBreak="0">
    <w:nsid w:val="06906E9A"/>
    <w:multiLevelType w:val="hybridMultilevel"/>
    <w:tmpl w:val="8926F0F2"/>
    <w:lvl w:ilvl="0" w:tplc="294EE2EC">
      <w:start w:val="28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0B463B2D"/>
    <w:multiLevelType w:val="hybridMultilevel"/>
    <w:tmpl w:val="A8B6E492"/>
    <w:lvl w:ilvl="0" w:tplc="6E6EF1A4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131AD1"/>
    <w:multiLevelType w:val="hybridMultilevel"/>
    <w:tmpl w:val="8238479C"/>
    <w:lvl w:ilvl="0" w:tplc="456CB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4452D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8" w15:restartNumberingAfterBreak="0">
    <w:nsid w:val="14953CF3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9" w15:restartNumberingAfterBreak="0">
    <w:nsid w:val="1A0F754E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10" w15:restartNumberingAfterBreak="0">
    <w:nsid w:val="1B22174A"/>
    <w:multiLevelType w:val="hybridMultilevel"/>
    <w:tmpl w:val="B4DCD176"/>
    <w:lvl w:ilvl="0" w:tplc="1A28F5CA">
      <w:start w:val="2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6D571D"/>
    <w:multiLevelType w:val="hybridMultilevel"/>
    <w:tmpl w:val="C126893C"/>
    <w:lvl w:ilvl="0" w:tplc="58505F8A">
      <w:start w:val="6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294D2604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13" w15:restartNumberingAfterBreak="0">
    <w:nsid w:val="346C3EAD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14" w15:restartNumberingAfterBreak="0">
    <w:nsid w:val="37224F3F"/>
    <w:multiLevelType w:val="hybridMultilevel"/>
    <w:tmpl w:val="CCC687AE"/>
    <w:lvl w:ilvl="0" w:tplc="E452D79C">
      <w:start w:val="14"/>
      <w:numFmt w:val="bullet"/>
      <w:lvlText w:val=""/>
      <w:lvlJc w:val="left"/>
      <w:pPr>
        <w:ind w:left="1498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15" w15:restartNumberingAfterBreak="0">
    <w:nsid w:val="3FCC27A0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16" w15:restartNumberingAfterBreak="0">
    <w:nsid w:val="423C458F"/>
    <w:multiLevelType w:val="hybridMultilevel"/>
    <w:tmpl w:val="3DCC0EEC"/>
    <w:lvl w:ilvl="0" w:tplc="2E782F3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A03CB8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18" w15:restartNumberingAfterBreak="0">
    <w:nsid w:val="484D62C0"/>
    <w:multiLevelType w:val="hybridMultilevel"/>
    <w:tmpl w:val="9522C1DE"/>
    <w:lvl w:ilvl="0" w:tplc="FDE00EC2">
      <w:start w:val="1"/>
      <w:numFmt w:val="decimal"/>
      <w:lvlText w:val="%1."/>
      <w:lvlJc w:val="left"/>
      <w:pPr>
        <w:ind w:left="346" w:hanging="360"/>
      </w:pPr>
      <w:rPr>
        <w:rFonts w:ascii="Calibri" w:hAnsi="Calibri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19" w15:restartNumberingAfterBreak="0">
    <w:nsid w:val="4ADA3F04"/>
    <w:multiLevelType w:val="hybridMultilevel"/>
    <w:tmpl w:val="92228CB6"/>
    <w:lvl w:ilvl="0" w:tplc="04090001">
      <w:start w:val="1"/>
      <w:numFmt w:val="bullet"/>
      <w:lvlText w:val=""/>
      <w:lvlJc w:val="left"/>
      <w:pPr>
        <w:ind w:left="1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4" w:hanging="360"/>
      </w:pPr>
      <w:rPr>
        <w:rFonts w:ascii="Wingdings" w:hAnsi="Wingdings" w:hint="default"/>
      </w:rPr>
    </w:lvl>
  </w:abstractNum>
  <w:abstractNum w:abstractNumId="20" w15:restartNumberingAfterBreak="0">
    <w:nsid w:val="4B4F50E9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21" w15:restartNumberingAfterBreak="0">
    <w:nsid w:val="51270877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22" w15:restartNumberingAfterBreak="0">
    <w:nsid w:val="551135B5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23" w15:restartNumberingAfterBreak="0">
    <w:nsid w:val="5A8F776C"/>
    <w:multiLevelType w:val="hybridMultilevel"/>
    <w:tmpl w:val="350459EE"/>
    <w:lvl w:ilvl="0" w:tplc="F94A190C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2" w:hanging="360"/>
      </w:pPr>
    </w:lvl>
    <w:lvl w:ilvl="2" w:tplc="0409001B" w:tentative="1">
      <w:start w:val="1"/>
      <w:numFmt w:val="lowerRoman"/>
      <w:lvlText w:val="%3."/>
      <w:lvlJc w:val="right"/>
      <w:pPr>
        <w:ind w:left="1782" w:hanging="180"/>
      </w:pPr>
    </w:lvl>
    <w:lvl w:ilvl="3" w:tplc="0409000F" w:tentative="1">
      <w:start w:val="1"/>
      <w:numFmt w:val="decimal"/>
      <w:lvlText w:val="%4."/>
      <w:lvlJc w:val="left"/>
      <w:pPr>
        <w:ind w:left="2502" w:hanging="360"/>
      </w:pPr>
    </w:lvl>
    <w:lvl w:ilvl="4" w:tplc="04090019" w:tentative="1">
      <w:start w:val="1"/>
      <w:numFmt w:val="lowerLetter"/>
      <w:lvlText w:val="%5."/>
      <w:lvlJc w:val="left"/>
      <w:pPr>
        <w:ind w:left="3222" w:hanging="360"/>
      </w:pPr>
    </w:lvl>
    <w:lvl w:ilvl="5" w:tplc="0409001B" w:tentative="1">
      <w:start w:val="1"/>
      <w:numFmt w:val="lowerRoman"/>
      <w:lvlText w:val="%6."/>
      <w:lvlJc w:val="right"/>
      <w:pPr>
        <w:ind w:left="3942" w:hanging="180"/>
      </w:pPr>
    </w:lvl>
    <w:lvl w:ilvl="6" w:tplc="0409000F" w:tentative="1">
      <w:start w:val="1"/>
      <w:numFmt w:val="decimal"/>
      <w:lvlText w:val="%7."/>
      <w:lvlJc w:val="left"/>
      <w:pPr>
        <w:ind w:left="4662" w:hanging="360"/>
      </w:pPr>
    </w:lvl>
    <w:lvl w:ilvl="7" w:tplc="04090019" w:tentative="1">
      <w:start w:val="1"/>
      <w:numFmt w:val="lowerLetter"/>
      <w:lvlText w:val="%8."/>
      <w:lvlJc w:val="left"/>
      <w:pPr>
        <w:ind w:left="5382" w:hanging="360"/>
      </w:pPr>
    </w:lvl>
    <w:lvl w:ilvl="8" w:tplc="0409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24" w15:restartNumberingAfterBreak="0">
    <w:nsid w:val="67296F0A"/>
    <w:multiLevelType w:val="hybridMultilevel"/>
    <w:tmpl w:val="161A6468"/>
    <w:lvl w:ilvl="0" w:tplc="8886278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8CE7222"/>
    <w:multiLevelType w:val="hybridMultilevel"/>
    <w:tmpl w:val="1B6E9B48"/>
    <w:lvl w:ilvl="0" w:tplc="883E4020">
      <w:start w:val="7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6" w15:restartNumberingAfterBreak="0">
    <w:nsid w:val="750E63B5"/>
    <w:multiLevelType w:val="hybridMultilevel"/>
    <w:tmpl w:val="D7BCC518"/>
    <w:lvl w:ilvl="0" w:tplc="04090001">
      <w:start w:val="1"/>
      <w:numFmt w:val="bullet"/>
      <w:lvlText w:val=""/>
      <w:lvlJc w:val="left"/>
      <w:pPr>
        <w:ind w:left="11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27" w15:restartNumberingAfterBreak="0">
    <w:nsid w:val="766C4DF9"/>
    <w:multiLevelType w:val="hybridMultilevel"/>
    <w:tmpl w:val="FD1E00D4"/>
    <w:lvl w:ilvl="0" w:tplc="E452D79C">
      <w:start w:val="14"/>
      <w:numFmt w:val="bullet"/>
      <w:lvlText w:val=""/>
      <w:lvlJc w:val="left"/>
      <w:pPr>
        <w:ind w:left="1498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28" w15:restartNumberingAfterBreak="0">
    <w:nsid w:val="7A9D3126"/>
    <w:multiLevelType w:val="hybridMultilevel"/>
    <w:tmpl w:val="34E6DADA"/>
    <w:lvl w:ilvl="0" w:tplc="A4D4FD1E">
      <w:start w:val="1"/>
      <w:numFmt w:val="decimal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29" w15:restartNumberingAfterBreak="0">
    <w:nsid w:val="7E0420FD"/>
    <w:multiLevelType w:val="multilevel"/>
    <w:tmpl w:val="34389CF2"/>
    <w:lvl w:ilvl="0">
      <w:start w:val="14"/>
      <w:numFmt w:val="bullet"/>
      <w:lvlText w:val=""/>
      <w:lvlJc w:val="left"/>
      <w:pPr>
        <w:ind w:left="346" w:hanging="360"/>
      </w:pPr>
      <w:rPr>
        <w:rFonts w:ascii="Wingdings" w:eastAsia="Calibri" w:hAnsi="Wingdings" w:cs="Arial" w:hint="default"/>
      </w:rPr>
    </w:lvl>
    <w:lvl w:ilvl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28"/>
  </w:num>
  <w:num w:numId="4">
    <w:abstractNumId w:val="18"/>
  </w:num>
  <w:num w:numId="5">
    <w:abstractNumId w:val="24"/>
  </w:num>
  <w:num w:numId="6">
    <w:abstractNumId w:val="16"/>
  </w:num>
  <w:num w:numId="7">
    <w:abstractNumId w:val="25"/>
  </w:num>
  <w:num w:numId="8">
    <w:abstractNumId w:val="7"/>
  </w:num>
  <w:num w:numId="9">
    <w:abstractNumId w:val="22"/>
  </w:num>
  <w:num w:numId="10">
    <w:abstractNumId w:val="8"/>
  </w:num>
  <w:num w:numId="11">
    <w:abstractNumId w:val="20"/>
  </w:num>
  <w:num w:numId="12">
    <w:abstractNumId w:val="17"/>
  </w:num>
  <w:num w:numId="13">
    <w:abstractNumId w:val="9"/>
  </w:num>
  <w:num w:numId="14">
    <w:abstractNumId w:val="29"/>
  </w:num>
  <w:num w:numId="15">
    <w:abstractNumId w:val="12"/>
  </w:num>
  <w:num w:numId="16">
    <w:abstractNumId w:val="21"/>
  </w:num>
  <w:num w:numId="17">
    <w:abstractNumId w:val="15"/>
  </w:num>
  <w:num w:numId="18">
    <w:abstractNumId w:val="3"/>
  </w:num>
  <w:num w:numId="19">
    <w:abstractNumId w:val="27"/>
  </w:num>
  <w:num w:numId="20">
    <w:abstractNumId w:val="13"/>
  </w:num>
  <w:num w:numId="21">
    <w:abstractNumId w:val="14"/>
  </w:num>
  <w:num w:numId="22">
    <w:abstractNumId w:val="5"/>
  </w:num>
  <w:num w:numId="23">
    <w:abstractNumId w:val="26"/>
  </w:num>
  <w:num w:numId="24">
    <w:abstractNumId w:val="19"/>
  </w:num>
  <w:num w:numId="25">
    <w:abstractNumId w:val="0"/>
  </w:num>
  <w:num w:numId="26">
    <w:abstractNumId w:val="11"/>
  </w:num>
  <w:num w:numId="27">
    <w:abstractNumId w:val="23"/>
  </w:num>
  <w:num w:numId="28">
    <w:abstractNumId w:val="10"/>
  </w:num>
  <w:num w:numId="29">
    <w:abstractNumId w:val="4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gutterAtTop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rc0MTQxNjI2tzRW0lEKTi0uzszPAykwrAUAl9qWXCwAAAA="/>
  </w:docVars>
  <w:rsids>
    <w:rsidRoot w:val="00E158F5"/>
    <w:rsid w:val="00003819"/>
    <w:rsid w:val="0000504B"/>
    <w:rsid w:val="00005E73"/>
    <w:rsid w:val="00007536"/>
    <w:rsid w:val="0001613A"/>
    <w:rsid w:val="00022DBE"/>
    <w:rsid w:val="0002422B"/>
    <w:rsid w:val="00030B8E"/>
    <w:rsid w:val="00031C8D"/>
    <w:rsid w:val="00040381"/>
    <w:rsid w:val="0004040F"/>
    <w:rsid w:val="000408BF"/>
    <w:rsid w:val="00044491"/>
    <w:rsid w:val="0004478F"/>
    <w:rsid w:val="00044B57"/>
    <w:rsid w:val="00047AA5"/>
    <w:rsid w:val="00051DF4"/>
    <w:rsid w:val="00052CC9"/>
    <w:rsid w:val="000551B2"/>
    <w:rsid w:val="00057553"/>
    <w:rsid w:val="00061C0A"/>
    <w:rsid w:val="000625EF"/>
    <w:rsid w:val="00062FC4"/>
    <w:rsid w:val="00065A96"/>
    <w:rsid w:val="00065CA8"/>
    <w:rsid w:val="0007270F"/>
    <w:rsid w:val="00073034"/>
    <w:rsid w:val="00074C2F"/>
    <w:rsid w:val="00075348"/>
    <w:rsid w:val="00081B0D"/>
    <w:rsid w:val="00082D1A"/>
    <w:rsid w:val="00083455"/>
    <w:rsid w:val="000854B9"/>
    <w:rsid w:val="00086020"/>
    <w:rsid w:val="000877F1"/>
    <w:rsid w:val="000A322B"/>
    <w:rsid w:val="000A3740"/>
    <w:rsid w:val="000A735C"/>
    <w:rsid w:val="000B06C2"/>
    <w:rsid w:val="000B21B5"/>
    <w:rsid w:val="000B25C1"/>
    <w:rsid w:val="000B691D"/>
    <w:rsid w:val="000D0AEA"/>
    <w:rsid w:val="000D0EFE"/>
    <w:rsid w:val="000D285B"/>
    <w:rsid w:val="000D2D2F"/>
    <w:rsid w:val="000D4902"/>
    <w:rsid w:val="000D4ABE"/>
    <w:rsid w:val="000E3403"/>
    <w:rsid w:val="000E5E35"/>
    <w:rsid w:val="000E5FD3"/>
    <w:rsid w:val="00100578"/>
    <w:rsid w:val="00102F8F"/>
    <w:rsid w:val="00110018"/>
    <w:rsid w:val="00112BB8"/>
    <w:rsid w:val="0013351D"/>
    <w:rsid w:val="00134962"/>
    <w:rsid w:val="00135028"/>
    <w:rsid w:val="00150DD3"/>
    <w:rsid w:val="001511AA"/>
    <w:rsid w:val="0015205E"/>
    <w:rsid w:val="001520C5"/>
    <w:rsid w:val="0015511A"/>
    <w:rsid w:val="0015649F"/>
    <w:rsid w:val="0016426F"/>
    <w:rsid w:val="001664D3"/>
    <w:rsid w:val="00171DF3"/>
    <w:rsid w:val="00173DA2"/>
    <w:rsid w:val="00176A68"/>
    <w:rsid w:val="00177BFD"/>
    <w:rsid w:val="00182127"/>
    <w:rsid w:val="00182732"/>
    <w:rsid w:val="00184123"/>
    <w:rsid w:val="00184B52"/>
    <w:rsid w:val="00185BA2"/>
    <w:rsid w:val="001863A1"/>
    <w:rsid w:val="001879F1"/>
    <w:rsid w:val="00190124"/>
    <w:rsid w:val="00192021"/>
    <w:rsid w:val="001954C5"/>
    <w:rsid w:val="00196649"/>
    <w:rsid w:val="001966D9"/>
    <w:rsid w:val="001A3660"/>
    <w:rsid w:val="001A500B"/>
    <w:rsid w:val="001A52B8"/>
    <w:rsid w:val="001B07D1"/>
    <w:rsid w:val="001B175A"/>
    <w:rsid w:val="001B3085"/>
    <w:rsid w:val="001B4E85"/>
    <w:rsid w:val="001B5302"/>
    <w:rsid w:val="001C31F5"/>
    <w:rsid w:val="001C5477"/>
    <w:rsid w:val="001D0287"/>
    <w:rsid w:val="001D7A43"/>
    <w:rsid w:val="001E2C10"/>
    <w:rsid w:val="001E4624"/>
    <w:rsid w:val="001E53DD"/>
    <w:rsid w:val="001E6AD8"/>
    <w:rsid w:val="001F0722"/>
    <w:rsid w:val="001F0C5C"/>
    <w:rsid w:val="001F4A5A"/>
    <w:rsid w:val="001F4C1E"/>
    <w:rsid w:val="001F57CB"/>
    <w:rsid w:val="001F6E5B"/>
    <w:rsid w:val="001F7B8B"/>
    <w:rsid w:val="0020011F"/>
    <w:rsid w:val="00200467"/>
    <w:rsid w:val="00201B6E"/>
    <w:rsid w:val="0020638C"/>
    <w:rsid w:val="00206DE4"/>
    <w:rsid w:val="002109FE"/>
    <w:rsid w:val="00212041"/>
    <w:rsid w:val="002135FD"/>
    <w:rsid w:val="00217F32"/>
    <w:rsid w:val="00220C2F"/>
    <w:rsid w:val="00231014"/>
    <w:rsid w:val="00233E83"/>
    <w:rsid w:val="0024149B"/>
    <w:rsid w:val="002473E5"/>
    <w:rsid w:val="00250FC6"/>
    <w:rsid w:val="00260C00"/>
    <w:rsid w:val="00262452"/>
    <w:rsid w:val="00265E71"/>
    <w:rsid w:val="00265EEC"/>
    <w:rsid w:val="002660E0"/>
    <w:rsid w:val="00272C13"/>
    <w:rsid w:val="00276E31"/>
    <w:rsid w:val="00281270"/>
    <w:rsid w:val="00281E1F"/>
    <w:rsid w:val="00284252"/>
    <w:rsid w:val="00284862"/>
    <w:rsid w:val="00287072"/>
    <w:rsid w:val="00287E94"/>
    <w:rsid w:val="002A0501"/>
    <w:rsid w:val="002B1124"/>
    <w:rsid w:val="002B1F2E"/>
    <w:rsid w:val="002C2673"/>
    <w:rsid w:val="002C324E"/>
    <w:rsid w:val="002C5126"/>
    <w:rsid w:val="002C7320"/>
    <w:rsid w:val="002D0C53"/>
    <w:rsid w:val="002D685A"/>
    <w:rsid w:val="002E389E"/>
    <w:rsid w:val="002E68D5"/>
    <w:rsid w:val="002F1CBE"/>
    <w:rsid w:val="002F3A44"/>
    <w:rsid w:val="002F750A"/>
    <w:rsid w:val="00306669"/>
    <w:rsid w:val="00306C9A"/>
    <w:rsid w:val="00313085"/>
    <w:rsid w:val="003150CA"/>
    <w:rsid w:val="00321BD2"/>
    <w:rsid w:val="003231A9"/>
    <w:rsid w:val="00323647"/>
    <w:rsid w:val="00327D24"/>
    <w:rsid w:val="0033037F"/>
    <w:rsid w:val="00335E49"/>
    <w:rsid w:val="003368B8"/>
    <w:rsid w:val="00343427"/>
    <w:rsid w:val="003536BD"/>
    <w:rsid w:val="00354805"/>
    <w:rsid w:val="003552D8"/>
    <w:rsid w:val="00357EA8"/>
    <w:rsid w:val="00360C9B"/>
    <w:rsid w:val="0036240A"/>
    <w:rsid w:val="00363385"/>
    <w:rsid w:val="00363BAB"/>
    <w:rsid w:val="00367BFA"/>
    <w:rsid w:val="003710E6"/>
    <w:rsid w:val="0038052B"/>
    <w:rsid w:val="003851FD"/>
    <w:rsid w:val="00387C38"/>
    <w:rsid w:val="0039124D"/>
    <w:rsid w:val="003958F9"/>
    <w:rsid w:val="003A20B1"/>
    <w:rsid w:val="003A2CC5"/>
    <w:rsid w:val="003C095F"/>
    <w:rsid w:val="003C7017"/>
    <w:rsid w:val="003C7672"/>
    <w:rsid w:val="003D1595"/>
    <w:rsid w:val="003D54B5"/>
    <w:rsid w:val="003E09D2"/>
    <w:rsid w:val="003E15B6"/>
    <w:rsid w:val="003F2441"/>
    <w:rsid w:val="003F4175"/>
    <w:rsid w:val="003F42D1"/>
    <w:rsid w:val="003F4B47"/>
    <w:rsid w:val="00404A24"/>
    <w:rsid w:val="00410B73"/>
    <w:rsid w:val="00411C79"/>
    <w:rsid w:val="00414EE1"/>
    <w:rsid w:val="0041639E"/>
    <w:rsid w:val="00416931"/>
    <w:rsid w:val="00420C34"/>
    <w:rsid w:val="00423137"/>
    <w:rsid w:val="004233B6"/>
    <w:rsid w:val="00424309"/>
    <w:rsid w:val="00424C94"/>
    <w:rsid w:val="004270A4"/>
    <w:rsid w:val="004310CC"/>
    <w:rsid w:val="004349F5"/>
    <w:rsid w:val="00436C10"/>
    <w:rsid w:val="00443A47"/>
    <w:rsid w:val="00443C81"/>
    <w:rsid w:val="00443D9B"/>
    <w:rsid w:val="00443F17"/>
    <w:rsid w:val="0044451C"/>
    <w:rsid w:val="004448A9"/>
    <w:rsid w:val="004566E2"/>
    <w:rsid w:val="00460D95"/>
    <w:rsid w:val="00471E5B"/>
    <w:rsid w:val="0047318C"/>
    <w:rsid w:val="00473F93"/>
    <w:rsid w:val="004743A6"/>
    <w:rsid w:val="0047792E"/>
    <w:rsid w:val="0048009F"/>
    <w:rsid w:val="00481661"/>
    <w:rsid w:val="00485CDF"/>
    <w:rsid w:val="0048606C"/>
    <w:rsid w:val="00493611"/>
    <w:rsid w:val="0049399D"/>
    <w:rsid w:val="004939C8"/>
    <w:rsid w:val="004966FE"/>
    <w:rsid w:val="00496B1F"/>
    <w:rsid w:val="004A15B3"/>
    <w:rsid w:val="004A397F"/>
    <w:rsid w:val="004B0872"/>
    <w:rsid w:val="004B6A96"/>
    <w:rsid w:val="004C1213"/>
    <w:rsid w:val="004C3E99"/>
    <w:rsid w:val="004C4D31"/>
    <w:rsid w:val="004C52E9"/>
    <w:rsid w:val="004C5DEA"/>
    <w:rsid w:val="004C63A7"/>
    <w:rsid w:val="004C6F70"/>
    <w:rsid w:val="004C78E0"/>
    <w:rsid w:val="004D2379"/>
    <w:rsid w:val="004D2652"/>
    <w:rsid w:val="004D27BD"/>
    <w:rsid w:val="004D3B91"/>
    <w:rsid w:val="004E46F8"/>
    <w:rsid w:val="004E59D7"/>
    <w:rsid w:val="004E60A8"/>
    <w:rsid w:val="004E6301"/>
    <w:rsid w:val="004F6959"/>
    <w:rsid w:val="005015B6"/>
    <w:rsid w:val="0050639F"/>
    <w:rsid w:val="0051364E"/>
    <w:rsid w:val="0052279A"/>
    <w:rsid w:val="005267BC"/>
    <w:rsid w:val="005357FA"/>
    <w:rsid w:val="00542EB5"/>
    <w:rsid w:val="00544AFD"/>
    <w:rsid w:val="00545C6E"/>
    <w:rsid w:val="00546813"/>
    <w:rsid w:val="00551C78"/>
    <w:rsid w:val="005555C4"/>
    <w:rsid w:val="005607F0"/>
    <w:rsid w:val="00563992"/>
    <w:rsid w:val="00565984"/>
    <w:rsid w:val="00572190"/>
    <w:rsid w:val="005779A5"/>
    <w:rsid w:val="00580E8B"/>
    <w:rsid w:val="00583379"/>
    <w:rsid w:val="005834C5"/>
    <w:rsid w:val="0058375A"/>
    <w:rsid w:val="00590066"/>
    <w:rsid w:val="00591F14"/>
    <w:rsid w:val="00593155"/>
    <w:rsid w:val="00594494"/>
    <w:rsid w:val="005A0DBB"/>
    <w:rsid w:val="005A127D"/>
    <w:rsid w:val="005A1AF2"/>
    <w:rsid w:val="005A3940"/>
    <w:rsid w:val="005A3B19"/>
    <w:rsid w:val="005A4775"/>
    <w:rsid w:val="005B0EF4"/>
    <w:rsid w:val="005B2A90"/>
    <w:rsid w:val="005C596E"/>
    <w:rsid w:val="005C5EC3"/>
    <w:rsid w:val="005C66ED"/>
    <w:rsid w:val="005C6D0F"/>
    <w:rsid w:val="005C6E05"/>
    <w:rsid w:val="005C7361"/>
    <w:rsid w:val="005D00CB"/>
    <w:rsid w:val="005D0225"/>
    <w:rsid w:val="005D08CE"/>
    <w:rsid w:val="005D1840"/>
    <w:rsid w:val="005D532C"/>
    <w:rsid w:val="005D6E80"/>
    <w:rsid w:val="005D7526"/>
    <w:rsid w:val="005E29EF"/>
    <w:rsid w:val="005E32C9"/>
    <w:rsid w:val="005E3900"/>
    <w:rsid w:val="005E5F3C"/>
    <w:rsid w:val="005E76EE"/>
    <w:rsid w:val="005F1690"/>
    <w:rsid w:val="00601A3B"/>
    <w:rsid w:val="00601CC7"/>
    <w:rsid w:val="0060400E"/>
    <w:rsid w:val="00607D6F"/>
    <w:rsid w:val="006101AF"/>
    <w:rsid w:val="00610266"/>
    <w:rsid w:val="0061128F"/>
    <w:rsid w:val="00612F7E"/>
    <w:rsid w:val="00613582"/>
    <w:rsid w:val="0062446E"/>
    <w:rsid w:val="0062682E"/>
    <w:rsid w:val="0063050B"/>
    <w:rsid w:val="00637789"/>
    <w:rsid w:val="00637DC3"/>
    <w:rsid w:val="006416DA"/>
    <w:rsid w:val="00642153"/>
    <w:rsid w:val="00643F45"/>
    <w:rsid w:val="00644B25"/>
    <w:rsid w:val="00644F85"/>
    <w:rsid w:val="00650D2B"/>
    <w:rsid w:val="006551DA"/>
    <w:rsid w:val="0066293D"/>
    <w:rsid w:val="006714CC"/>
    <w:rsid w:val="00676403"/>
    <w:rsid w:val="00676989"/>
    <w:rsid w:val="006817DE"/>
    <w:rsid w:val="00682B2D"/>
    <w:rsid w:val="00686419"/>
    <w:rsid w:val="006866A9"/>
    <w:rsid w:val="006914B8"/>
    <w:rsid w:val="006A1B6A"/>
    <w:rsid w:val="006A3A91"/>
    <w:rsid w:val="006B5624"/>
    <w:rsid w:val="006C28B3"/>
    <w:rsid w:val="006C3953"/>
    <w:rsid w:val="006C44C2"/>
    <w:rsid w:val="006C4800"/>
    <w:rsid w:val="006C5637"/>
    <w:rsid w:val="006D42A0"/>
    <w:rsid w:val="006D7B94"/>
    <w:rsid w:val="006E2BCB"/>
    <w:rsid w:val="006E440A"/>
    <w:rsid w:val="006E61C1"/>
    <w:rsid w:val="006F30E6"/>
    <w:rsid w:val="006F4D4B"/>
    <w:rsid w:val="006F7FA2"/>
    <w:rsid w:val="00702F69"/>
    <w:rsid w:val="00703399"/>
    <w:rsid w:val="00706681"/>
    <w:rsid w:val="007076B2"/>
    <w:rsid w:val="00711935"/>
    <w:rsid w:val="00712F54"/>
    <w:rsid w:val="00715097"/>
    <w:rsid w:val="00715D03"/>
    <w:rsid w:val="00717F76"/>
    <w:rsid w:val="00724320"/>
    <w:rsid w:val="00724C63"/>
    <w:rsid w:val="00730C98"/>
    <w:rsid w:val="007317A4"/>
    <w:rsid w:val="00731E59"/>
    <w:rsid w:val="007323BB"/>
    <w:rsid w:val="00732C23"/>
    <w:rsid w:val="007405B2"/>
    <w:rsid w:val="00740984"/>
    <w:rsid w:val="00741B0D"/>
    <w:rsid w:val="0074254E"/>
    <w:rsid w:val="007435F6"/>
    <w:rsid w:val="00752EC2"/>
    <w:rsid w:val="00753256"/>
    <w:rsid w:val="007610FE"/>
    <w:rsid w:val="007613C6"/>
    <w:rsid w:val="007642A0"/>
    <w:rsid w:val="007771F5"/>
    <w:rsid w:val="0078225B"/>
    <w:rsid w:val="00785716"/>
    <w:rsid w:val="00786CAA"/>
    <w:rsid w:val="007919DD"/>
    <w:rsid w:val="00792902"/>
    <w:rsid w:val="00794074"/>
    <w:rsid w:val="007A284D"/>
    <w:rsid w:val="007A3B8F"/>
    <w:rsid w:val="007A5621"/>
    <w:rsid w:val="007A5701"/>
    <w:rsid w:val="007B0EF1"/>
    <w:rsid w:val="007B1514"/>
    <w:rsid w:val="007B3A90"/>
    <w:rsid w:val="007B5BFE"/>
    <w:rsid w:val="007B5E1E"/>
    <w:rsid w:val="007B700E"/>
    <w:rsid w:val="007C4485"/>
    <w:rsid w:val="007D141D"/>
    <w:rsid w:val="007D3E40"/>
    <w:rsid w:val="007D6EDA"/>
    <w:rsid w:val="007E14EC"/>
    <w:rsid w:val="007E19B0"/>
    <w:rsid w:val="007E2945"/>
    <w:rsid w:val="007E55C4"/>
    <w:rsid w:val="007E5B89"/>
    <w:rsid w:val="007F08AA"/>
    <w:rsid w:val="007F556A"/>
    <w:rsid w:val="007F6F88"/>
    <w:rsid w:val="007F7DAC"/>
    <w:rsid w:val="008006DC"/>
    <w:rsid w:val="008030D1"/>
    <w:rsid w:val="008055E3"/>
    <w:rsid w:val="00813B5E"/>
    <w:rsid w:val="00813FCB"/>
    <w:rsid w:val="008153CC"/>
    <w:rsid w:val="00815E2E"/>
    <w:rsid w:val="0081660B"/>
    <w:rsid w:val="00816AEA"/>
    <w:rsid w:val="0082062F"/>
    <w:rsid w:val="00820C67"/>
    <w:rsid w:val="008224DB"/>
    <w:rsid w:val="008236E0"/>
    <w:rsid w:val="00823841"/>
    <w:rsid w:val="00824F86"/>
    <w:rsid w:val="00826F70"/>
    <w:rsid w:val="00827BA7"/>
    <w:rsid w:val="00827F33"/>
    <w:rsid w:val="0084124A"/>
    <w:rsid w:val="00843BF0"/>
    <w:rsid w:val="008463FD"/>
    <w:rsid w:val="008529E8"/>
    <w:rsid w:val="008539BE"/>
    <w:rsid w:val="00853B96"/>
    <w:rsid w:val="00854BBA"/>
    <w:rsid w:val="0085641C"/>
    <w:rsid w:val="00863799"/>
    <w:rsid w:val="0086765A"/>
    <w:rsid w:val="008741B6"/>
    <w:rsid w:val="0087762D"/>
    <w:rsid w:val="008817AC"/>
    <w:rsid w:val="00882B88"/>
    <w:rsid w:val="00883C31"/>
    <w:rsid w:val="008869FD"/>
    <w:rsid w:val="00890E1A"/>
    <w:rsid w:val="00891486"/>
    <w:rsid w:val="00895399"/>
    <w:rsid w:val="008955D8"/>
    <w:rsid w:val="008A1220"/>
    <w:rsid w:val="008A5682"/>
    <w:rsid w:val="008B3B30"/>
    <w:rsid w:val="008B578F"/>
    <w:rsid w:val="008B6C61"/>
    <w:rsid w:val="008B7498"/>
    <w:rsid w:val="008C1087"/>
    <w:rsid w:val="008C13D6"/>
    <w:rsid w:val="008C6588"/>
    <w:rsid w:val="008C6A07"/>
    <w:rsid w:val="008D0192"/>
    <w:rsid w:val="008D1678"/>
    <w:rsid w:val="008D40F5"/>
    <w:rsid w:val="008D5626"/>
    <w:rsid w:val="008D56EF"/>
    <w:rsid w:val="008E1D99"/>
    <w:rsid w:val="008E44C9"/>
    <w:rsid w:val="008F0251"/>
    <w:rsid w:val="008F2A40"/>
    <w:rsid w:val="008F2B19"/>
    <w:rsid w:val="008F3A18"/>
    <w:rsid w:val="008F41CF"/>
    <w:rsid w:val="008F5AD4"/>
    <w:rsid w:val="008F5D5B"/>
    <w:rsid w:val="008F7B6E"/>
    <w:rsid w:val="00901EB0"/>
    <w:rsid w:val="00905427"/>
    <w:rsid w:val="0091135B"/>
    <w:rsid w:val="00912350"/>
    <w:rsid w:val="0091385C"/>
    <w:rsid w:val="0092395F"/>
    <w:rsid w:val="00923C1A"/>
    <w:rsid w:val="0093326E"/>
    <w:rsid w:val="00937EAE"/>
    <w:rsid w:val="009445C3"/>
    <w:rsid w:val="00944BD0"/>
    <w:rsid w:val="00951563"/>
    <w:rsid w:val="00952EC3"/>
    <w:rsid w:val="00953E01"/>
    <w:rsid w:val="00956426"/>
    <w:rsid w:val="00956A4D"/>
    <w:rsid w:val="00960F69"/>
    <w:rsid w:val="00965CD3"/>
    <w:rsid w:val="009729DD"/>
    <w:rsid w:val="0097483D"/>
    <w:rsid w:val="00977090"/>
    <w:rsid w:val="009812D8"/>
    <w:rsid w:val="00985AD1"/>
    <w:rsid w:val="00986C40"/>
    <w:rsid w:val="00990A69"/>
    <w:rsid w:val="0099482F"/>
    <w:rsid w:val="0099681C"/>
    <w:rsid w:val="009A1701"/>
    <w:rsid w:val="009A1F5B"/>
    <w:rsid w:val="009A6E3A"/>
    <w:rsid w:val="009B045D"/>
    <w:rsid w:val="009B11C0"/>
    <w:rsid w:val="009B1DA1"/>
    <w:rsid w:val="009B3A66"/>
    <w:rsid w:val="009B6B6C"/>
    <w:rsid w:val="009C06D1"/>
    <w:rsid w:val="009C141B"/>
    <w:rsid w:val="009C5A45"/>
    <w:rsid w:val="009C5F1B"/>
    <w:rsid w:val="009C6BBC"/>
    <w:rsid w:val="009D2117"/>
    <w:rsid w:val="009D2B72"/>
    <w:rsid w:val="009D5988"/>
    <w:rsid w:val="009D6691"/>
    <w:rsid w:val="009D7D0F"/>
    <w:rsid w:val="009E0816"/>
    <w:rsid w:val="009E20F2"/>
    <w:rsid w:val="009E219D"/>
    <w:rsid w:val="009E3DAB"/>
    <w:rsid w:val="009F0988"/>
    <w:rsid w:val="009F23C6"/>
    <w:rsid w:val="009F297C"/>
    <w:rsid w:val="009F4597"/>
    <w:rsid w:val="009F71D3"/>
    <w:rsid w:val="00A0069C"/>
    <w:rsid w:val="00A0246F"/>
    <w:rsid w:val="00A033A8"/>
    <w:rsid w:val="00A13129"/>
    <w:rsid w:val="00A13A65"/>
    <w:rsid w:val="00A14E23"/>
    <w:rsid w:val="00A167AB"/>
    <w:rsid w:val="00A27344"/>
    <w:rsid w:val="00A27F75"/>
    <w:rsid w:val="00A33E56"/>
    <w:rsid w:val="00A41E3E"/>
    <w:rsid w:val="00A43654"/>
    <w:rsid w:val="00A514F2"/>
    <w:rsid w:val="00A5375F"/>
    <w:rsid w:val="00A5624A"/>
    <w:rsid w:val="00A614CB"/>
    <w:rsid w:val="00A6493E"/>
    <w:rsid w:val="00A66BD0"/>
    <w:rsid w:val="00A67697"/>
    <w:rsid w:val="00A67DC3"/>
    <w:rsid w:val="00A70C29"/>
    <w:rsid w:val="00A74172"/>
    <w:rsid w:val="00A74E8A"/>
    <w:rsid w:val="00A77182"/>
    <w:rsid w:val="00A774EC"/>
    <w:rsid w:val="00A8017F"/>
    <w:rsid w:val="00A81B5D"/>
    <w:rsid w:val="00A81CDF"/>
    <w:rsid w:val="00A8249C"/>
    <w:rsid w:val="00A843CA"/>
    <w:rsid w:val="00A84611"/>
    <w:rsid w:val="00A912B7"/>
    <w:rsid w:val="00A922BF"/>
    <w:rsid w:val="00A970D2"/>
    <w:rsid w:val="00A97A8B"/>
    <w:rsid w:val="00AA0E70"/>
    <w:rsid w:val="00AA2C6A"/>
    <w:rsid w:val="00AB16E7"/>
    <w:rsid w:val="00AB6380"/>
    <w:rsid w:val="00AC0C71"/>
    <w:rsid w:val="00AC36A0"/>
    <w:rsid w:val="00AC6047"/>
    <w:rsid w:val="00AC6E20"/>
    <w:rsid w:val="00AC725E"/>
    <w:rsid w:val="00AD0583"/>
    <w:rsid w:val="00AD3ED6"/>
    <w:rsid w:val="00AD3F5E"/>
    <w:rsid w:val="00AE061D"/>
    <w:rsid w:val="00AF6B6B"/>
    <w:rsid w:val="00AF7918"/>
    <w:rsid w:val="00B00753"/>
    <w:rsid w:val="00B025B9"/>
    <w:rsid w:val="00B02BBD"/>
    <w:rsid w:val="00B04321"/>
    <w:rsid w:val="00B0584C"/>
    <w:rsid w:val="00B07712"/>
    <w:rsid w:val="00B1209D"/>
    <w:rsid w:val="00B2016A"/>
    <w:rsid w:val="00B213C1"/>
    <w:rsid w:val="00B30A0F"/>
    <w:rsid w:val="00B318C4"/>
    <w:rsid w:val="00B34027"/>
    <w:rsid w:val="00B34CA7"/>
    <w:rsid w:val="00B34FEF"/>
    <w:rsid w:val="00B3551A"/>
    <w:rsid w:val="00B36601"/>
    <w:rsid w:val="00B406F5"/>
    <w:rsid w:val="00B47A3D"/>
    <w:rsid w:val="00B56FB8"/>
    <w:rsid w:val="00B60444"/>
    <w:rsid w:val="00B61744"/>
    <w:rsid w:val="00B6281B"/>
    <w:rsid w:val="00B62F38"/>
    <w:rsid w:val="00B663CD"/>
    <w:rsid w:val="00B66DA5"/>
    <w:rsid w:val="00B67BEA"/>
    <w:rsid w:val="00B71877"/>
    <w:rsid w:val="00B75907"/>
    <w:rsid w:val="00B76540"/>
    <w:rsid w:val="00B834A7"/>
    <w:rsid w:val="00B85E11"/>
    <w:rsid w:val="00B923BB"/>
    <w:rsid w:val="00B92F80"/>
    <w:rsid w:val="00B93CF5"/>
    <w:rsid w:val="00B940F8"/>
    <w:rsid w:val="00BA1939"/>
    <w:rsid w:val="00BA1D45"/>
    <w:rsid w:val="00BA2197"/>
    <w:rsid w:val="00BA4D80"/>
    <w:rsid w:val="00BC0788"/>
    <w:rsid w:val="00BC3D67"/>
    <w:rsid w:val="00BC5E0F"/>
    <w:rsid w:val="00BD5DFD"/>
    <w:rsid w:val="00BE1059"/>
    <w:rsid w:val="00C01AD5"/>
    <w:rsid w:val="00C03C36"/>
    <w:rsid w:val="00C10EBD"/>
    <w:rsid w:val="00C12BDC"/>
    <w:rsid w:val="00C169BD"/>
    <w:rsid w:val="00C17F76"/>
    <w:rsid w:val="00C21A2A"/>
    <w:rsid w:val="00C233CC"/>
    <w:rsid w:val="00C246FE"/>
    <w:rsid w:val="00C26B44"/>
    <w:rsid w:val="00C36442"/>
    <w:rsid w:val="00C36E62"/>
    <w:rsid w:val="00C37139"/>
    <w:rsid w:val="00C44C0F"/>
    <w:rsid w:val="00C4759F"/>
    <w:rsid w:val="00C5027F"/>
    <w:rsid w:val="00C536ED"/>
    <w:rsid w:val="00C55BA1"/>
    <w:rsid w:val="00C561AA"/>
    <w:rsid w:val="00C61D53"/>
    <w:rsid w:val="00C6234C"/>
    <w:rsid w:val="00C73C11"/>
    <w:rsid w:val="00C77481"/>
    <w:rsid w:val="00C81675"/>
    <w:rsid w:val="00C86020"/>
    <w:rsid w:val="00C87182"/>
    <w:rsid w:val="00C87EEA"/>
    <w:rsid w:val="00C96261"/>
    <w:rsid w:val="00CA04FA"/>
    <w:rsid w:val="00CA3E8B"/>
    <w:rsid w:val="00CA6CBC"/>
    <w:rsid w:val="00CA7245"/>
    <w:rsid w:val="00CB37EA"/>
    <w:rsid w:val="00CB5E48"/>
    <w:rsid w:val="00CB6426"/>
    <w:rsid w:val="00CC0F9F"/>
    <w:rsid w:val="00CC2D3C"/>
    <w:rsid w:val="00CC3805"/>
    <w:rsid w:val="00CC3CD4"/>
    <w:rsid w:val="00CC61C0"/>
    <w:rsid w:val="00CC72E1"/>
    <w:rsid w:val="00CD5154"/>
    <w:rsid w:val="00CE3283"/>
    <w:rsid w:val="00CE43CB"/>
    <w:rsid w:val="00CE62B8"/>
    <w:rsid w:val="00CE6DDF"/>
    <w:rsid w:val="00CF4B4B"/>
    <w:rsid w:val="00CF6CB2"/>
    <w:rsid w:val="00D041AD"/>
    <w:rsid w:val="00D04F11"/>
    <w:rsid w:val="00D10A47"/>
    <w:rsid w:val="00D14DED"/>
    <w:rsid w:val="00D16C2E"/>
    <w:rsid w:val="00D2585E"/>
    <w:rsid w:val="00D27EC2"/>
    <w:rsid w:val="00D30207"/>
    <w:rsid w:val="00D4403A"/>
    <w:rsid w:val="00D52B6E"/>
    <w:rsid w:val="00D52D6E"/>
    <w:rsid w:val="00D5362F"/>
    <w:rsid w:val="00D54979"/>
    <w:rsid w:val="00D5497E"/>
    <w:rsid w:val="00D56B40"/>
    <w:rsid w:val="00D57EC3"/>
    <w:rsid w:val="00D63B22"/>
    <w:rsid w:val="00D6408C"/>
    <w:rsid w:val="00D674D4"/>
    <w:rsid w:val="00D70343"/>
    <w:rsid w:val="00D72300"/>
    <w:rsid w:val="00D75A47"/>
    <w:rsid w:val="00D77816"/>
    <w:rsid w:val="00D80211"/>
    <w:rsid w:val="00D81CCB"/>
    <w:rsid w:val="00D85F43"/>
    <w:rsid w:val="00D86256"/>
    <w:rsid w:val="00D86CEC"/>
    <w:rsid w:val="00D91AD8"/>
    <w:rsid w:val="00D91C6F"/>
    <w:rsid w:val="00D92B8F"/>
    <w:rsid w:val="00D96A81"/>
    <w:rsid w:val="00D970C1"/>
    <w:rsid w:val="00DA0F89"/>
    <w:rsid w:val="00DA2891"/>
    <w:rsid w:val="00DA33FC"/>
    <w:rsid w:val="00DB37F5"/>
    <w:rsid w:val="00DB552C"/>
    <w:rsid w:val="00DC7A3D"/>
    <w:rsid w:val="00DE08D2"/>
    <w:rsid w:val="00DE2C06"/>
    <w:rsid w:val="00DF1770"/>
    <w:rsid w:val="00DF278F"/>
    <w:rsid w:val="00DF33BE"/>
    <w:rsid w:val="00DF3F2A"/>
    <w:rsid w:val="00DF6CD6"/>
    <w:rsid w:val="00DF784A"/>
    <w:rsid w:val="00E02C00"/>
    <w:rsid w:val="00E03A3B"/>
    <w:rsid w:val="00E06CDF"/>
    <w:rsid w:val="00E158F5"/>
    <w:rsid w:val="00E2040B"/>
    <w:rsid w:val="00E359B7"/>
    <w:rsid w:val="00E40CA4"/>
    <w:rsid w:val="00E40FC5"/>
    <w:rsid w:val="00E4305E"/>
    <w:rsid w:val="00E46531"/>
    <w:rsid w:val="00E561D2"/>
    <w:rsid w:val="00E61767"/>
    <w:rsid w:val="00E70CB9"/>
    <w:rsid w:val="00E76775"/>
    <w:rsid w:val="00E81288"/>
    <w:rsid w:val="00E85706"/>
    <w:rsid w:val="00E87307"/>
    <w:rsid w:val="00E904D3"/>
    <w:rsid w:val="00E906D6"/>
    <w:rsid w:val="00E90820"/>
    <w:rsid w:val="00E957F2"/>
    <w:rsid w:val="00EA19AE"/>
    <w:rsid w:val="00EB0E99"/>
    <w:rsid w:val="00EB47E2"/>
    <w:rsid w:val="00EC2CC7"/>
    <w:rsid w:val="00EC318B"/>
    <w:rsid w:val="00EC6A51"/>
    <w:rsid w:val="00EC7E0C"/>
    <w:rsid w:val="00ED34B9"/>
    <w:rsid w:val="00ED54F9"/>
    <w:rsid w:val="00EE0602"/>
    <w:rsid w:val="00EE4AC7"/>
    <w:rsid w:val="00EE50A0"/>
    <w:rsid w:val="00EF1AF9"/>
    <w:rsid w:val="00EF56D2"/>
    <w:rsid w:val="00F0294D"/>
    <w:rsid w:val="00F03205"/>
    <w:rsid w:val="00F04AC1"/>
    <w:rsid w:val="00F0616F"/>
    <w:rsid w:val="00F175F7"/>
    <w:rsid w:val="00F22721"/>
    <w:rsid w:val="00F256FE"/>
    <w:rsid w:val="00F25A03"/>
    <w:rsid w:val="00F34654"/>
    <w:rsid w:val="00F42190"/>
    <w:rsid w:val="00F43288"/>
    <w:rsid w:val="00F43492"/>
    <w:rsid w:val="00F50468"/>
    <w:rsid w:val="00F52B97"/>
    <w:rsid w:val="00F57B79"/>
    <w:rsid w:val="00F6394B"/>
    <w:rsid w:val="00F65774"/>
    <w:rsid w:val="00F65FE1"/>
    <w:rsid w:val="00F66096"/>
    <w:rsid w:val="00F66AE2"/>
    <w:rsid w:val="00F67BE3"/>
    <w:rsid w:val="00F7309D"/>
    <w:rsid w:val="00F733D2"/>
    <w:rsid w:val="00F77643"/>
    <w:rsid w:val="00F80170"/>
    <w:rsid w:val="00F81911"/>
    <w:rsid w:val="00F86F75"/>
    <w:rsid w:val="00F9083E"/>
    <w:rsid w:val="00F9292D"/>
    <w:rsid w:val="00FA0851"/>
    <w:rsid w:val="00FA18F6"/>
    <w:rsid w:val="00FA5ED7"/>
    <w:rsid w:val="00FB16AF"/>
    <w:rsid w:val="00FB2174"/>
    <w:rsid w:val="00FB799B"/>
    <w:rsid w:val="00FC423B"/>
    <w:rsid w:val="00FC61F2"/>
    <w:rsid w:val="00FC6A0B"/>
    <w:rsid w:val="00FC72B7"/>
    <w:rsid w:val="00FD2080"/>
    <w:rsid w:val="00FD4657"/>
    <w:rsid w:val="00FD612B"/>
    <w:rsid w:val="00FD616F"/>
    <w:rsid w:val="00FD6416"/>
    <w:rsid w:val="00FE2305"/>
    <w:rsid w:val="00FE2AA4"/>
    <w:rsid w:val="00FF1C34"/>
    <w:rsid w:val="00FF2073"/>
    <w:rsid w:val="00FF25FE"/>
    <w:rsid w:val="00FF300D"/>
    <w:rsid w:val="00FF31C0"/>
    <w:rsid w:val="00FF3870"/>
    <w:rsid w:val="00FF395E"/>
    <w:rsid w:val="00FF3DE1"/>
    <w:rsid w:val="00FF3F68"/>
    <w:rsid w:val="00FF585F"/>
    <w:rsid w:val="00FF67CA"/>
    <w:rsid w:val="00FF7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."/>
  <w:listSeparator w:val=","/>
  <w14:docId w14:val="59CB0DC1"/>
  <w15:chartTrackingRefBased/>
  <w15:docId w15:val="{79082C77-0C52-4987-87D8-7FBAFEE2B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84252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84252"/>
    <w:pPr>
      <w:spacing w:line="240" w:lineRule="auto"/>
      <w:jc w:val="center"/>
      <w:outlineLvl w:val="0"/>
    </w:pPr>
    <w:rPr>
      <w:rFonts w:ascii="Arial" w:hAnsi="Arial" w:cs="Arial"/>
      <w:sz w:val="21"/>
      <w:szCs w:val="21"/>
    </w:rPr>
  </w:style>
  <w:style w:type="paragraph" w:styleId="Heading2">
    <w:name w:val="heading 2"/>
    <w:basedOn w:val="Normal"/>
    <w:next w:val="Normal"/>
    <w:link w:val="Heading2Char"/>
    <w:unhideWhenUsed/>
    <w:qFormat/>
    <w:rsid w:val="00284252"/>
    <w:pPr>
      <w:tabs>
        <w:tab w:val="left" w:pos="27"/>
        <w:tab w:val="left" w:pos="3447"/>
        <w:tab w:val="left" w:pos="4617"/>
      </w:tabs>
      <w:spacing w:before="40" w:after="0"/>
      <w:jc w:val="center"/>
      <w:outlineLvl w:val="1"/>
    </w:pPr>
    <w:rPr>
      <w:rFonts w:ascii="Arial"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158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158F5"/>
    <w:rPr>
      <w:rFonts w:ascii="Calibri" w:eastAsia="Calibri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E158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158F5"/>
    <w:rPr>
      <w:rFonts w:ascii="Calibri" w:eastAsia="Calibri" w:hAnsi="Calibri"/>
      <w:sz w:val="22"/>
      <w:szCs w:val="22"/>
      <w:lang w:val="en-US" w:eastAsia="en-US" w:bidi="ar-SA"/>
    </w:rPr>
  </w:style>
  <w:style w:type="character" w:styleId="PageNumber">
    <w:name w:val="page number"/>
    <w:basedOn w:val="DefaultParagraphFont"/>
    <w:rsid w:val="00E158F5"/>
  </w:style>
  <w:style w:type="paragraph" w:styleId="BalloonText">
    <w:name w:val="Balloon Text"/>
    <w:basedOn w:val="Normal"/>
    <w:semiHidden/>
    <w:rsid w:val="0066293D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B201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016A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B2016A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rsid w:val="00B2016A"/>
    <w:rPr>
      <w:b/>
      <w:bCs/>
    </w:rPr>
  </w:style>
  <w:style w:type="character" w:customStyle="1" w:styleId="CommentSubjectChar">
    <w:name w:val="Comment Subject Char"/>
    <w:link w:val="CommentSubject"/>
    <w:rsid w:val="00B2016A"/>
    <w:rPr>
      <w:rFonts w:ascii="Calibri" w:eastAsia="Calibri" w:hAnsi="Calibri"/>
      <w:b/>
      <w:bCs/>
    </w:rPr>
  </w:style>
  <w:style w:type="paragraph" w:styleId="NoSpacing">
    <w:name w:val="No Spacing"/>
    <w:uiPriority w:val="1"/>
    <w:qFormat/>
    <w:rsid w:val="00D6408C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EF1AF9"/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284252"/>
    <w:rPr>
      <w:rFonts w:ascii="Arial" w:eastAsia="Calibri" w:hAnsi="Arial" w:cs="Arial"/>
      <w:sz w:val="21"/>
      <w:szCs w:val="21"/>
    </w:rPr>
  </w:style>
  <w:style w:type="character" w:customStyle="1" w:styleId="Heading2Char">
    <w:name w:val="Heading 2 Char"/>
    <w:basedOn w:val="DefaultParagraphFont"/>
    <w:link w:val="Heading2"/>
    <w:rsid w:val="00284252"/>
    <w:rPr>
      <w:rFonts w:ascii="Arial" w:eastAsia="Calibri" w:hAnsi="Arial" w:cs="Arial"/>
    </w:rPr>
  </w:style>
  <w:style w:type="table" w:styleId="TableGrid">
    <w:name w:val="Table Grid"/>
    <w:basedOn w:val="TableNormal"/>
    <w:rsid w:val="009E3D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google.com/imgres?imgurl=http://www.lindastorm.net/wp-content/uploads/2016/11/human-body-diagram-picture-human-body-diagram-picture-aof-700x525.png&amp;imgrefurl=http://www.lindastorm.net/human-body-diagram-picture/human-body-diagram-picture-human-body-diagram/&amp;docid=zl61OfHmCTGCsM&amp;tbnid=7t6rpfI6BwaxRM:&amp;vet=10ahUKEwi0jZmHp-vTAhVL22MKHeupBxA4rAIQMwhBKD8wPw..i&amp;w=700&amp;h=525&amp;bih=943&amp;biw=1920&amp;q=diagram%20of%20the%20human%20body&amp;ved=0ahUKEwi0jZmHp-vTAhVL22MKHeupBxA4rAIQMwhBKD8wPw&amp;iact=mrc&amp;uact=8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CC97DAC873D48898F2E54524EB1B7" ma:contentTypeVersion="4" ma:contentTypeDescription="Create a new document." ma:contentTypeScope="" ma:versionID="303276e6d5927631e5697852be803e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29ef5549e8b541d282483387a9d10c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70850B-3BB9-4CAF-88BB-04EB449797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B889CA-C616-4FE1-BE30-2EC10E68B7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AF2A0A-82AA-447F-90D8-AA3F8DC5278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0345570-BB0A-4FCE-8A4D-913D5117DB9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612183E-F92E-4926-976F-313731F92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882</Words>
  <Characters>1072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R Form 28-3 as of 3-31-17</vt:lpstr>
    </vt:vector>
  </TitlesOfParts>
  <Company> </Company>
  <LinksUpToDate>false</LinksUpToDate>
  <CharactersWithSpaces>12586</CharactersWithSpaces>
  <SharedDoc>false</SharedDoc>
  <HLinks>
    <vt:vector size="6" baseType="variant">
      <vt:variant>
        <vt:i4>2556003</vt:i4>
      </vt:variant>
      <vt:variant>
        <vt:i4>289</vt:i4>
      </vt:variant>
      <vt:variant>
        <vt:i4>0</vt:i4>
      </vt:variant>
      <vt:variant>
        <vt:i4>5</vt:i4>
      </vt:variant>
      <vt:variant>
        <vt:lpwstr>https://www.google.com/imgres?imgurl=http://www.lindastorm.net/wp-content/uploads/2016/11/human-body-diagram-picture-human-body-diagram-picture-aof-700x525.png&amp;imgrefurl=http://www.lindastorm.net/human-body-diagram-picture/human-body-diagram-picture-human-body-diagram/&amp;docid=zl61OfHmCTGCsM&amp;tbnid=7t6rpfI6BwaxRM:&amp;vet=10ahUKEwi0jZmHp-vTAhVL22MKHeupBxA4rAIQMwhBKD8wPw..i&amp;w=700&amp;h=525&amp;bih=943&amp;biw=1920&amp;q=diagram of the human body&amp;ved=0ahUKEwi0jZmHp-vTAhVL22MKHeupBxA4rAIQMwhBKD8wPw&amp;iact=mrc&amp;uact=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 Form 28-3 as of 3-31-17</dc:title>
  <dc:subject/>
  <dc:creator>ellen.sumida</dc:creator>
  <cp:keywords/>
  <dc:description/>
  <cp:lastModifiedBy>triprems</cp:lastModifiedBy>
  <cp:revision>9</cp:revision>
  <cp:lastPrinted>2017-07-25T21:55:00Z</cp:lastPrinted>
  <dcterms:created xsi:type="dcterms:W3CDTF">2018-02-21T00:34:00Z</dcterms:created>
  <dcterms:modified xsi:type="dcterms:W3CDTF">2018-02-2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SharedWithUsers">
    <vt:lpwstr>Zane, Karen;Comeaux, Tracey C.;Okamoto, Jeffrey;Brogan, Mary</vt:lpwstr>
  </property>
  <property fmtid="{D5CDD505-2E9C-101B-9397-08002B2CF9AE}" pid="3" name="SharedWithUsers">
    <vt:lpwstr>28;#Zane, Karen;#22;#Comeaux, Tracey C.;#17;#Okamoto, Jeffrey;#16;#Brogan, Mary</vt:lpwstr>
  </property>
  <property fmtid="{D5CDD505-2E9C-101B-9397-08002B2CF9AE}" pid="4" name="ContentTypeId">
    <vt:lpwstr>0x010100F58CC97DAC873D48898F2E54524EB1B7</vt:lpwstr>
  </property>
</Properties>
</file>